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rsidSect="00B93FA6">
          <w:headerReference w:type="default" r:id="rId12"/>
          <w:footerReference w:type="default" r:id="rId13"/>
          <w:footerReference w:type="first" r:id="rId14"/>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rsidSect="00B93FA6">
          <w:footerReference w:type="first" r:id="rId15"/>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yperlink"/>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000000">
      <w:pPr>
        <w:pStyle w:val="TOC2"/>
        <w:rPr>
          <w:rFonts w:asciiTheme="minorHAnsi" w:eastAsiaTheme="minorEastAsia" w:hAnsiTheme="minorHAnsi" w:cstheme="minorBidi"/>
          <w:noProof/>
          <w:sz w:val="22"/>
          <w:szCs w:val="22"/>
          <w:lang w:val="en-US"/>
        </w:rPr>
      </w:pPr>
      <w:hyperlink w:anchor="_Toc93857951" w:history="1">
        <w:r w:rsidR="00791181" w:rsidRPr="00E301A5">
          <w:rPr>
            <w:rStyle w:val="Hyperlink"/>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000000">
      <w:pPr>
        <w:pStyle w:val="TOC2"/>
        <w:rPr>
          <w:rFonts w:asciiTheme="minorHAnsi" w:eastAsiaTheme="minorEastAsia" w:hAnsiTheme="minorHAnsi" w:cstheme="minorBidi"/>
          <w:noProof/>
          <w:sz w:val="22"/>
          <w:szCs w:val="22"/>
          <w:lang w:val="en-US"/>
        </w:rPr>
      </w:pPr>
      <w:hyperlink w:anchor="_Toc93857952" w:history="1">
        <w:r w:rsidR="00791181" w:rsidRPr="00E301A5">
          <w:rPr>
            <w:rStyle w:val="Hyperlink"/>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000000">
      <w:pPr>
        <w:pStyle w:val="TOC2"/>
        <w:rPr>
          <w:rFonts w:asciiTheme="minorHAnsi" w:eastAsiaTheme="minorEastAsia" w:hAnsiTheme="minorHAnsi" w:cstheme="minorBidi"/>
          <w:noProof/>
          <w:sz w:val="22"/>
          <w:szCs w:val="22"/>
          <w:lang w:val="en-US"/>
        </w:rPr>
      </w:pPr>
      <w:hyperlink w:anchor="_Toc93857953" w:history="1">
        <w:r w:rsidR="00791181" w:rsidRPr="00E301A5">
          <w:rPr>
            <w:rStyle w:val="Hyperlink"/>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000000">
      <w:pPr>
        <w:pStyle w:val="TOC1"/>
        <w:rPr>
          <w:rFonts w:asciiTheme="minorHAnsi" w:eastAsiaTheme="minorEastAsia" w:hAnsiTheme="minorHAnsi" w:cstheme="minorBidi"/>
          <w:b w:val="0"/>
          <w:sz w:val="22"/>
          <w:szCs w:val="22"/>
          <w:lang w:val="en-US"/>
        </w:rPr>
      </w:pPr>
      <w:hyperlink w:anchor="_Toc93857954" w:history="1">
        <w:r w:rsidR="00791181" w:rsidRPr="00E301A5">
          <w:rPr>
            <w:rStyle w:val="Hyperlink"/>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000000">
      <w:pPr>
        <w:pStyle w:val="TOC1"/>
        <w:rPr>
          <w:rFonts w:asciiTheme="minorHAnsi" w:eastAsiaTheme="minorEastAsia" w:hAnsiTheme="minorHAnsi" w:cstheme="minorBidi"/>
          <w:b w:val="0"/>
          <w:sz w:val="22"/>
          <w:szCs w:val="22"/>
          <w:lang w:val="en-US"/>
        </w:rPr>
      </w:pPr>
      <w:hyperlink w:anchor="_Toc93857955" w:history="1">
        <w:r w:rsidR="00791181" w:rsidRPr="00E301A5">
          <w:rPr>
            <w:rStyle w:val="Hyperlink"/>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000000">
      <w:pPr>
        <w:pStyle w:val="TOC2"/>
        <w:rPr>
          <w:rFonts w:asciiTheme="minorHAnsi" w:eastAsiaTheme="minorEastAsia" w:hAnsiTheme="minorHAnsi" w:cstheme="minorBidi"/>
          <w:noProof/>
          <w:sz w:val="22"/>
          <w:szCs w:val="22"/>
          <w:lang w:val="en-US"/>
        </w:rPr>
      </w:pPr>
      <w:hyperlink w:anchor="_Toc93857956" w:history="1">
        <w:r w:rsidR="00791181" w:rsidRPr="00E301A5">
          <w:rPr>
            <w:rStyle w:val="Hyperlink"/>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000000">
      <w:pPr>
        <w:pStyle w:val="TOC2"/>
        <w:rPr>
          <w:rFonts w:asciiTheme="minorHAnsi" w:eastAsiaTheme="minorEastAsia" w:hAnsiTheme="minorHAnsi" w:cstheme="minorBidi"/>
          <w:noProof/>
          <w:sz w:val="22"/>
          <w:szCs w:val="22"/>
          <w:lang w:val="en-US"/>
        </w:rPr>
      </w:pPr>
      <w:hyperlink w:anchor="_Toc93857957" w:history="1">
        <w:r w:rsidR="00791181" w:rsidRPr="00E301A5">
          <w:rPr>
            <w:rStyle w:val="Hyperlink"/>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000000">
      <w:pPr>
        <w:pStyle w:val="TOC2"/>
        <w:rPr>
          <w:rFonts w:asciiTheme="minorHAnsi" w:eastAsiaTheme="minorEastAsia" w:hAnsiTheme="minorHAnsi" w:cstheme="minorBidi"/>
          <w:noProof/>
          <w:sz w:val="22"/>
          <w:szCs w:val="22"/>
          <w:lang w:val="en-US"/>
        </w:rPr>
      </w:pPr>
      <w:hyperlink w:anchor="_Toc93857958" w:history="1">
        <w:r w:rsidR="00791181" w:rsidRPr="00E301A5">
          <w:rPr>
            <w:rStyle w:val="Hyperlink"/>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000000" w:rsidP="00533805">
      <w:pPr>
        <w:pStyle w:val="TOC2"/>
        <w:jc w:val="left"/>
        <w:rPr>
          <w:rFonts w:asciiTheme="minorHAnsi" w:eastAsiaTheme="minorEastAsia" w:hAnsiTheme="minorHAnsi" w:cstheme="minorBidi"/>
          <w:noProof/>
          <w:sz w:val="22"/>
          <w:szCs w:val="22"/>
          <w:lang w:val="en-US"/>
        </w:rPr>
      </w:pPr>
      <w:hyperlink w:anchor="_Toc93857959" w:history="1">
        <w:r w:rsidR="00791181" w:rsidRPr="00E301A5">
          <w:rPr>
            <w:rStyle w:val="Hyperlink"/>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000000">
      <w:pPr>
        <w:pStyle w:val="TOC2"/>
        <w:rPr>
          <w:rFonts w:asciiTheme="minorHAnsi" w:eastAsiaTheme="minorEastAsia" w:hAnsiTheme="minorHAnsi" w:cstheme="minorBidi"/>
          <w:noProof/>
          <w:sz w:val="22"/>
          <w:szCs w:val="22"/>
          <w:lang w:val="en-US"/>
        </w:rPr>
      </w:pPr>
      <w:hyperlink w:anchor="_Toc93857960" w:history="1">
        <w:r w:rsidR="00791181" w:rsidRPr="00E301A5">
          <w:rPr>
            <w:rStyle w:val="Hyperlink"/>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000000">
      <w:pPr>
        <w:pStyle w:val="TOC2"/>
        <w:rPr>
          <w:rFonts w:asciiTheme="minorHAnsi" w:eastAsiaTheme="minorEastAsia" w:hAnsiTheme="minorHAnsi" w:cstheme="minorBidi"/>
          <w:noProof/>
          <w:sz w:val="22"/>
          <w:szCs w:val="22"/>
          <w:lang w:val="en-US"/>
        </w:rPr>
      </w:pPr>
      <w:hyperlink w:anchor="_Toc93857961" w:history="1">
        <w:r w:rsidR="00791181" w:rsidRPr="00E301A5">
          <w:rPr>
            <w:rStyle w:val="Hyperlink"/>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000000">
      <w:pPr>
        <w:pStyle w:val="TOC1"/>
        <w:rPr>
          <w:rFonts w:asciiTheme="minorHAnsi" w:eastAsiaTheme="minorEastAsia" w:hAnsiTheme="minorHAnsi" w:cstheme="minorBidi"/>
          <w:b w:val="0"/>
          <w:sz w:val="22"/>
          <w:szCs w:val="22"/>
          <w:lang w:val="en-US"/>
        </w:rPr>
      </w:pPr>
      <w:hyperlink w:anchor="_Toc93857962" w:history="1">
        <w:r w:rsidR="00791181" w:rsidRPr="00E301A5">
          <w:rPr>
            <w:rStyle w:val="Hyperlink"/>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000000">
      <w:pPr>
        <w:pStyle w:val="TOC2"/>
        <w:rPr>
          <w:rFonts w:asciiTheme="minorHAnsi" w:eastAsiaTheme="minorEastAsia" w:hAnsiTheme="minorHAnsi" w:cstheme="minorBidi"/>
          <w:noProof/>
          <w:sz w:val="22"/>
          <w:szCs w:val="22"/>
          <w:lang w:val="en-US"/>
        </w:rPr>
      </w:pPr>
      <w:hyperlink w:anchor="_Toc93857963" w:history="1">
        <w:r w:rsidR="00791181" w:rsidRPr="00E301A5">
          <w:rPr>
            <w:rStyle w:val="Hyperlink"/>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000000">
      <w:pPr>
        <w:pStyle w:val="TOC2"/>
        <w:rPr>
          <w:rFonts w:asciiTheme="minorHAnsi" w:eastAsiaTheme="minorEastAsia" w:hAnsiTheme="minorHAnsi" w:cstheme="minorBidi"/>
          <w:noProof/>
          <w:sz w:val="22"/>
          <w:szCs w:val="22"/>
          <w:lang w:val="en-US"/>
        </w:rPr>
      </w:pPr>
      <w:hyperlink w:anchor="_Toc93857964" w:history="1">
        <w:r w:rsidR="00791181" w:rsidRPr="00E301A5">
          <w:rPr>
            <w:rStyle w:val="Hyperlink"/>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000000">
      <w:pPr>
        <w:pStyle w:val="TOC1"/>
        <w:rPr>
          <w:rFonts w:asciiTheme="minorHAnsi" w:eastAsiaTheme="minorEastAsia" w:hAnsiTheme="minorHAnsi" w:cstheme="minorBidi"/>
          <w:b w:val="0"/>
          <w:sz w:val="22"/>
          <w:szCs w:val="22"/>
          <w:lang w:val="en-US"/>
        </w:rPr>
      </w:pPr>
      <w:hyperlink w:anchor="_Toc93857965" w:history="1">
        <w:r w:rsidR="00791181" w:rsidRPr="00E301A5">
          <w:rPr>
            <w:rStyle w:val="Hyperlink"/>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000000">
      <w:pPr>
        <w:pStyle w:val="TOC2"/>
        <w:rPr>
          <w:rFonts w:asciiTheme="minorHAnsi" w:eastAsiaTheme="minorEastAsia" w:hAnsiTheme="minorHAnsi" w:cstheme="minorBidi"/>
          <w:noProof/>
          <w:sz w:val="22"/>
          <w:szCs w:val="22"/>
          <w:lang w:val="en-US"/>
        </w:rPr>
      </w:pPr>
      <w:hyperlink w:anchor="_Toc93857966" w:history="1">
        <w:r w:rsidR="00791181" w:rsidRPr="00E301A5">
          <w:rPr>
            <w:rStyle w:val="Hyperlink"/>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000000">
      <w:pPr>
        <w:pStyle w:val="TOC2"/>
        <w:rPr>
          <w:rFonts w:asciiTheme="minorHAnsi" w:eastAsiaTheme="minorEastAsia" w:hAnsiTheme="minorHAnsi" w:cstheme="minorBidi"/>
          <w:noProof/>
          <w:sz w:val="22"/>
          <w:szCs w:val="22"/>
          <w:lang w:val="en-US"/>
        </w:rPr>
      </w:pPr>
      <w:hyperlink w:anchor="_Toc93857967" w:history="1">
        <w:r w:rsidR="00791181" w:rsidRPr="00E301A5">
          <w:rPr>
            <w:rStyle w:val="Hyperlink"/>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000000">
      <w:pPr>
        <w:pStyle w:val="TOC2"/>
        <w:rPr>
          <w:rFonts w:asciiTheme="minorHAnsi" w:eastAsiaTheme="minorEastAsia" w:hAnsiTheme="minorHAnsi" w:cstheme="minorBidi"/>
          <w:noProof/>
          <w:sz w:val="22"/>
          <w:szCs w:val="22"/>
          <w:lang w:val="en-US"/>
        </w:rPr>
      </w:pPr>
      <w:hyperlink w:anchor="_Toc93857968" w:history="1">
        <w:r w:rsidR="00791181" w:rsidRPr="00E301A5">
          <w:rPr>
            <w:rStyle w:val="Hyperlink"/>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000000">
      <w:pPr>
        <w:pStyle w:val="TOC2"/>
        <w:rPr>
          <w:rFonts w:asciiTheme="minorHAnsi" w:eastAsiaTheme="minorEastAsia" w:hAnsiTheme="minorHAnsi" w:cstheme="minorBidi"/>
          <w:noProof/>
          <w:sz w:val="22"/>
          <w:szCs w:val="22"/>
          <w:lang w:val="en-US"/>
        </w:rPr>
      </w:pPr>
      <w:hyperlink w:anchor="_Toc93857969" w:history="1">
        <w:r w:rsidR="00791181" w:rsidRPr="00E301A5">
          <w:rPr>
            <w:rStyle w:val="Hyperlink"/>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000000">
      <w:pPr>
        <w:pStyle w:val="TOC2"/>
        <w:rPr>
          <w:rFonts w:asciiTheme="minorHAnsi" w:eastAsiaTheme="minorEastAsia" w:hAnsiTheme="minorHAnsi" w:cstheme="minorBidi"/>
          <w:noProof/>
          <w:sz w:val="22"/>
          <w:szCs w:val="22"/>
          <w:lang w:val="en-US"/>
        </w:rPr>
      </w:pPr>
      <w:hyperlink w:anchor="_Toc93857970" w:history="1">
        <w:r w:rsidR="00791181" w:rsidRPr="00E301A5">
          <w:rPr>
            <w:rStyle w:val="Hyperlink"/>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000000">
      <w:pPr>
        <w:pStyle w:val="TOC2"/>
        <w:rPr>
          <w:rFonts w:asciiTheme="minorHAnsi" w:eastAsiaTheme="minorEastAsia" w:hAnsiTheme="minorHAnsi" w:cstheme="minorBidi"/>
          <w:noProof/>
          <w:sz w:val="22"/>
          <w:szCs w:val="22"/>
          <w:lang w:val="en-US"/>
        </w:rPr>
      </w:pPr>
      <w:hyperlink w:anchor="_Toc93857971" w:history="1">
        <w:r w:rsidR="00791181" w:rsidRPr="00E301A5">
          <w:rPr>
            <w:rStyle w:val="Hyperlink"/>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000000">
      <w:pPr>
        <w:pStyle w:val="TOC2"/>
        <w:rPr>
          <w:rFonts w:asciiTheme="minorHAnsi" w:eastAsiaTheme="minorEastAsia" w:hAnsiTheme="minorHAnsi" w:cstheme="minorBidi"/>
          <w:noProof/>
          <w:sz w:val="22"/>
          <w:szCs w:val="22"/>
          <w:lang w:val="en-US"/>
        </w:rPr>
      </w:pPr>
      <w:hyperlink w:anchor="_Toc93857972" w:history="1">
        <w:r w:rsidR="00791181" w:rsidRPr="00E301A5">
          <w:rPr>
            <w:rStyle w:val="Hyperlink"/>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000000">
      <w:pPr>
        <w:pStyle w:val="TOC2"/>
        <w:rPr>
          <w:rFonts w:asciiTheme="minorHAnsi" w:eastAsiaTheme="minorEastAsia" w:hAnsiTheme="minorHAnsi" w:cstheme="minorBidi"/>
          <w:noProof/>
          <w:sz w:val="22"/>
          <w:szCs w:val="22"/>
          <w:lang w:val="en-US"/>
        </w:rPr>
      </w:pPr>
      <w:hyperlink w:anchor="_Toc93857973" w:history="1">
        <w:r w:rsidR="00791181" w:rsidRPr="00E301A5">
          <w:rPr>
            <w:rStyle w:val="Hyperlink"/>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000000">
      <w:pPr>
        <w:pStyle w:val="TOC2"/>
        <w:rPr>
          <w:rFonts w:asciiTheme="minorHAnsi" w:eastAsiaTheme="minorEastAsia" w:hAnsiTheme="minorHAnsi" w:cstheme="minorBidi"/>
          <w:noProof/>
          <w:sz w:val="22"/>
          <w:szCs w:val="22"/>
          <w:lang w:val="en-US"/>
        </w:rPr>
      </w:pPr>
      <w:hyperlink w:anchor="_Toc93857974" w:history="1">
        <w:r w:rsidR="00791181" w:rsidRPr="00E301A5">
          <w:rPr>
            <w:rStyle w:val="Hyperlink"/>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000000">
      <w:pPr>
        <w:pStyle w:val="TOC1"/>
        <w:rPr>
          <w:rFonts w:asciiTheme="minorHAnsi" w:eastAsiaTheme="minorEastAsia" w:hAnsiTheme="minorHAnsi" w:cstheme="minorBidi"/>
          <w:b w:val="0"/>
          <w:sz w:val="22"/>
          <w:szCs w:val="22"/>
          <w:lang w:val="en-US"/>
        </w:rPr>
      </w:pPr>
      <w:hyperlink w:anchor="_Toc93857975" w:history="1">
        <w:r w:rsidR="00791181" w:rsidRPr="00E301A5">
          <w:rPr>
            <w:rStyle w:val="Hyperlink"/>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000000">
      <w:pPr>
        <w:pStyle w:val="TOC2"/>
        <w:rPr>
          <w:rFonts w:asciiTheme="minorHAnsi" w:eastAsiaTheme="minorEastAsia" w:hAnsiTheme="minorHAnsi" w:cstheme="minorBidi"/>
          <w:noProof/>
          <w:sz w:val="22"/>
          <w:szCs w:val="22"/>
          <w:lang w:val="en-US"/>
        </w:rPr>
      </w:pPr>
      <w:hyperlink w:anchor="_Toc93857976" w:history="1">
        <w:r w:rsidR="00791181" w:rsidRPr="00E301A5">
          <w:rPr>
            <w:rStyle w:val="Hyperlink"/>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000000">
      <w:pPr>
        <w:pStyle w:val="TOC2"/>
        <w:rPr>
          <w:rFonts w:asciiTheme="minorHAnsi" w:eastAsiaTheme="minorEastAsia" w:hAnsiTheme="minorHAnsi" w:cstheme="minorBidi"/>
          <w:noProof/>
          <w:sz w:val="22"/>
          <w:szCs w:val="22"/>
          <w:lang w:val="en-US"/>
        </w:rPr>
      </w:pPr>
      <w:hyperlink w:anchor="_Toc93857977" w:history="1">
        <w:r w:rsidR="00791181" w:rsidRPr="00E301A5">
          <w:rPr>
            <w:rStyle w:val="Hyperlink"/>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000000">
      <w:pPr>
        <w:pStyle w:val="TOC2"/>
        <w:rPr>
          <w:rFonts w:asciiTheme="minorHAnsi" w:eastAsiaTheme="minorEastAsia" w:hAnsiTheme="minorHAnsi" w:cstheme="minorBidi"/>
          <w:noProof/>
          <w:sz w:val="22"/>
          <w:szCs w:val="22"/>
          <w:lang w:val="en-US"/>
        </w:rPr>
      </w:pPr>
      <w:hyperlink w:anchor="_Toc93857978" w:history="1">
        <w:r w:rsidR="00791181" w:rsidRPr="00E301A5">
          <w:rPr>
            <w:rStyle w:val="Hyperlink"/>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000000">
      <w:pPr>
        <w:pStyle w:val="TOC2"/>
        <w:rPr>
          <w:rFonts w:asciiTheme="minorHAnsi" w:eastAsiaTheme="minorEastAsia" w:hAnsiTheme="minorHAnsi" w:cstheme="minorBidi"/>
          <w:noProof/>
          <w:sz w:val="22"/>
          <w:szCs w:val="22"/>
          <w:lang w:val="en-US"/>
        </w:rPr>
      </w:pPr>
      <w:hyperlink w:anchor="_Toc93857979" w:history="1">
        <w:r w:rsidR="00791181" w:rsidRPr="00E301A5">
          <w:rPr>
            <w:rStyle w:val="Hyperlink"/>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000000">
      <w:pPr>
        <w:pStyle w:val="TOC2"/>
        <w:rPr>
          <w:rFonts w:asciiTheme="minorHAnsi" w:eastAsiaTheme="minorEastAsia" w:hAnsiTheme="minorHAnsi" w:cstheme="minorBidi"/>
          <w:noProof/>
          <w:sz w:val="22"/>
          <w:szCs w:val="22"/>
          <w:lang w:val="en-US"/>
        </w:rPr>
      </w:pPr>
      <w:hyperlink w:anchor="_Toc93857980" w:history="1">
        <w:r w:rsidR="00791181" w:rsidRPr="00E301A5">
          <w:rPr>
            <w:rStyle w:val="Hyperlink"/>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000000">
      <w:pPr>
        <w:pStyle w:val="TOC2"/>
        <w:rPr>
          <w:rFonts w:asciiTheme="minorHAnsi" w:eastAsiaTheme="minorEastAsia" w:hAnsiTheme="minorHAnsi" w:cstheme="minorBidi"/>
          <w:noProof/>
          <w:sz w:val="22"/>
          <w:szCs w:val="22"/>
          <w:lang w:val="en-US"/>
        </w:rPr>
      </w:pPr>
      <w:hyperlink w:anchor="_Toc93857981" w:history="1">
        <w:r w:rsidR="00791181" w:rsidRPr="00E301A5">
          <w:rPr>
            <w:rStyle w:val="Hyperlink"/>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000000">
      <w:pPr>
        <w:pStyle w:val="TOC2"/>
        <w:rPr>
          <w:rFonts w:asciiTheme="minorHAnsi" w:eastAsiaTheme="minorEastAsia" w:hAnsiTheme="minorHAnsi" w:cstheme="minorBidi"/>
          <w:noProof/>
          <w:sz w:val="22"/>
          <w:szCs w:val="22"/>
          <w:lang w:val="en-US"/>
        </w:rPr>
      </w:pPr>
      <w:hyperlink w:anchor="_Toc93857982" w:history="1">
        <w:r w:rsidR="00791181" w:rsidRPr="00E301A5">
          <w:rPr>
            <w:rStyle w:val="Hyperlink"/>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000000">
      <w:pPr>
        <w:pStyle w:val="TOC2"/>
        <w:rPr>
          <w:rFonts w:asciiTheme="minorHAnsi" w:eastAsiaTheme="minorEastAsia" w:hAnsiTheme="minorHAnsi" w:cstheme="minorBidi"/>
          <w:noProof/>
          <w:sz w:val="22"/>
          <w:szCs w:val="22"/>
          <w:lang w:val="en-US"/>
        </w:rPr>
      </w:pPr>
      <w:hyperlink w:anchor="_Toc93857983" w:history="1">
        <w:r w:rsidR="00791181" w:rsidRPr="00E301A5">
          <w:rPr>
            <w:rStyle w:val="Hyperlink"/>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000000">
      <w:pPr>
        <w:pStyle w:val="TOC2"/>
        <w:rPr>
          <w:rFonts w:asciiTheme="minorHAnsi" w:eastAsiaTheme="minorEastAsia" w:hAnsiTheme="minorHAnsi" w:cstheme="minorBidi"/>
          <w:noProof/>
          <w:sz w:val="22"/>
          <w:szCs w:val="22"/>
          <w:lang w:val="en-US"/>
        </w:rPr>
      </w:pPr>
      <w:hyperlink w:anchor="_Toc93857984" w:history="1">
        <w:r w:rsidR="00791181" w:rsidRPr="00E301A5">
          <w:rPr>
            <w:rStyle w:val="Hyperlink"/>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000000">
      <w:pPr>
        <w:pStyle w:val="TOC1"/>
        <w:rPr>
          <w:rFonts w:asciiTheme="minorHAnsi" w:eastAsiaTheme="minorEastAsia" w:hAnsiTheme="minorHAnsi" w:cstheme="minorBidi"/>
          <w:b w:val="0"/>
          <w:sz w:val="22"/>
          <w:szCs w:val="22"/>
          <w:lang w:val="en-US"/>
        </w:rPr>
      </w:pPr>
      <w:hyperlink w:anchor="_Toc93857985" w:history="1">
        <w:r w:rsidR="00791181" w:rsidRPr="00E301A5">
          <w:rPr>
            <w:rStyle w:val="Hyperlink"/>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000000">
      <w:pPr>
        <w:pStyle w:val="TOC2"/>
        <w:rPr>
          <w:rFonts w:asciiTheme="minorHAnsi" w:eastAsiaTheme="minorEastAsia" w:hAnsiTheme="minorHAnsi" w:cstheme="minorBidi"/>
          <w:noProof/>
          <w:sz w:val="22"/>
          <w:szCs w:val="22"/>
          <w:lang w:val="en-US"/>
        </w:rPr>
      </w:pPr>
      <w:hyperlink w:anchor="_Toc93857986" w:history="1">
        <w:r w:rsidR="00791181" w:rsidRPr="00E301A5">
          <w:rPr>
            <w:rStyle w:val="Hyperlink"/>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000000">
      <w:pPr>
        <w:pStyle w:val="TOC2"/>
        <w:rPr>
          <w:rFonts w:asciiTheme="minorHAnsi" w:eastAsiaTheme="minorEastAsia" w:hAnsiTheme="minorHAnsi" w:cstheme="minorBidi"/>
          <w:noProof/>
          <w:sz w:val="22"/>
          <w:szCs w:val="22"/>
          <w:lang w:val="en-US"/>
        </w:rPr>
      </w:pPr>
      <w:hyperlink w:anchor="_Toc93857987" w:history="1">
        <w:r w:rsidR="00791181" w:rsidRPr="00E301A5">
          <w:rPr>
            <w:rStyle w:val="Hyperlink"/>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000000">
      <w:pPr>
        <w:pStyle w:val="TOC1"/>
        <w:rPr>
          <w:rFonts w:asciiTheme="minorHAnsi" w:eastAsiaTheme="minorEastAsia" w:hAnsiTheme="minorHAnsi" w:cstheme="minorBidi"/>
          <w:b w:val="0"/>
          <w:sz w:val="22"/>
          <w:szCs w:val="22"/>
          <w:lang w:val="en-US"/>
        </w:rPr>
      </w:pPr>
      <w:hyperlink w:anchor="_Toc93857988" w:history="1">
        <w:r w:rsidR="00791181" w:rsidRPr="00E301A5">
          <w:rPr>
            <w:rStyle w:val="Hyperlink"/>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000000">
      <w:pPr>
        <w:pStyle w:val="TOC2"/>
        <w:rPr>
          <w:rFonts w:asciiTheme="minorHAnsi" w:eastAsiaTheme="minorEastAsia" w:hAnsiTheme="minorHAnsi" w:cstheme="minorBidi"/>
          <w:noProof/>
          <w:sz w:val="22"/>
          <w:szCs w:val="22"/>
          <w:lang w:val="en-US"/>
        </w:rPr>
      </w:pPr>
      <w:hyperlink w:anchor="_Toc93857989" w:history="1">
        <w:r w:rsidR="00791181" w:rsidRPr="00E301A5">
          <w:rPr>
            <w:rStyle w:val="Hyperlink"/>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000000">
      <w:pPr>
        <w:pStyle w:val="TOC2"/>
        <w:rPr>
          <w:rFonts w:asciiTheme="minorHAnsi" w:eastAsiaTheme="minorEastAsia" w:hAnsiTheme="minorHAnsi" w:cstheme="minorBidi"/>
          <w:noProof/>
          <w:sz w:val="22"/>
          <w:szCs w:val="22"/>
          <w:lang w:val="en-US"/>
        </w:rPr>
      </w:pPr>
      <w:hyperlink w:anchor="_Toc93857990" w:history="1">
        <w:r w:rsidR="00791181" w:rsidRPr="00E301A5">
          <w:rPr>
            <w:rStyle w:val="Hyperlink"/>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000000">
      <w:pPr>
        <w:pStyle w:val="TOC1"/>
        <w:rPr>
          <w:rFonts w:asciiTheme="minorHAnsi" w:eastAsiaTheme="minorEastAsia" w:hAnsiTheme="minorHAnsi" w:cstheme="minorBidi"/>
          <w:b w:val="0"/>
          <w:sz w:val="22"/>
          <w:szCs w:val="22"/>
          <w:lang w:val="en-US"/>
        </w:rPr>
      </w:pPr>
      <w:hyperlink w:anchor="_Toc93857991" w:history="1">
        <w:r w:rsidR="00791181" w:rsidRPr="00E301A5">
          <w:rPr>
            <w:rStyle w:val="Hyperlink"/>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000000">
      <w:pPr>
        <w:pStyle w:val="TOC2"/>
        <w:rPr>
          <w:rFonts w:asciiTheme="minorHAnsi" w:eastAsiaTheme="minorEastAsia" w:hAnsiTheme="minorHAnsi" w:cstheme="minorBidi"/>
          <w:noProof/>
          <w:sz w:val="22"/>
          <w:szCs w:val="22"/>
          <w:lang w:val="en-US"/>
        </w:rPr>
      </w:pPr>
      <w:hyperlink w:anchor="_Toc93857992" w:history="1">
        <w:r w:rsidR="00791181" w:rsidRPr="00E301A5">
          <w:rPr>
            <w:rStyle w:val="Hyperlink"/>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000000">
      <w:pPr>
        <w:pStyle w:val="TOC2"/>
        <w:rPr>
          <w:rFonts w:asciiTheme="minorHAnsi" w:eastAsiaTheme="minorEastAsia" w:hAnsiTheme="minorHAnsi" w:cstheme="minorBidi"/>
          <w:noProof/>
          <w:sz w:val="22"/>
          <w:szCs w:val="22"/>
          <w:lang w:val="en-US"/>
        </w:rPr>
      </w:pPr>
      <w:hyperlink w:anchor="_Toc93857993" w:history="1">
        <w:r w:rsidR="00791181" w:rsidRPr="00E301A5">
          <w:rPr>
            <w:rStyle w:val="Hyperlink"/>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000000">
      <w:pPr>
        <w:pStyle w:val="TOC2"/>
        <w:rPr>
          <w:rFonts w:asciiTheme="minorHAnsi" w:eastAsiaTheme="minorEastAsia" w:hAnsiTheme="minorHAnsi" w:cstheme="minorBidi"/>
          <w:noProof/>
          <w:sz w:val="22"/>
          <w:szCs w:val="22"/>
          <w:lang w:val="en-US"/>
        </w:rPr>
      </w:pPr>
      <w:hyperlink w:anchor="_Toc93857994" w:history="1">
        <w:r w:rsidR="00791181" w:rsidRPr="00E301A5">
          <w:rPr>
            <w:rStyle w:val="Hyperlink"/>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000000">
      <w:pPr>
        <w:pStyle w:val="TOC2"/>
        <w:rPr>
          <w:rStyle w:val="Hyperlink"/>
          <w:noProof/>
          <w:color w:val="auto"/>
        </w:rPr>
      </w:pPr>
      <w:hyperlink w:anchor="_Toc93857995" w:history="1">
        <w:r w:rsidR="00791181" w:rsidRPr="00E301A5">
          <w:rPr>
            <w:rStyle w:val="Hyperlink"/>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000000">
      <w:pPr>
        <w:pStyle w:val="TOC1"/>
        <w:rPr>
          <w:rFonts w:asciiTheme="minorHAnsi" w:eastAsiaTheme="minorEastAsia" w:hAnsiTheme="minorHAnsi" w:cstheme="minorBidi"/>
          <w:b w:val="0"/>
          <w:sz w:val="22"/>
          <w:szCs w:val="22"/>
          <w:lang w:val="en-US"/>
        </w:rPr>
      </w:pPr>
      <w:hyperlink w:anchor="_Toc93857996" w:history="1">
        <w:r w:rsidR="00791181" w:rsidRPr="00E301A5">
          <w:rPr>
            <w:rStyle w:val="Hyperlink"/>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000000">
      <w:pPr>
        <w:pStyle w:val="TOC1"/>
        <w:rPr>
          <w:rFonts w:asciiTheme="minorHAnsi" w:eastAsiaTheme="minorEastAsia" w:hAnsiTheme="minorHAnsi" w:cstheme="minorBidi"/>
          <w:b w:val="0"/>
          <w:sz w:val="22"/>
          <w:szCs w:val="22"/>
          <w:lang w:val="en-US"/>
        </w:rPr>
      </w:pPr>
      <w:hyperlink w:anchor="_Toc93857997" w:history="1">
        <w:r w:rsidR="00791181" w:rsidRPr="00E301A5">
          <w:rPr>
            <w:rStyle w:val="Hyperlink"/>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000000">
      <w:pPr>
        <w:pStyle w:val="TOC2"/>
        <w:rPr>
          <w:rFonts w:asciiTheme="minorHAnsi" w:eastAsiaTheme="minorEastAsia" w:hAnsiTheme="minorHAnsi" w:cstheme="minorBidi"/>
          <w:noProof/>
          <w:sz w:val="22"/>
          <w:szCs w:val="22"/>
          <w:lang w:val="en-US"/>
        </w:rPr>
      </w:pPr>
      <w:hyperlink w:anchor="_Toc93857998" w:history="1">
        <w:r w:rsidR="00791181" w:rsidRPr="00E301A5">
          <w:rPr>
            <w:rStyle w:val="Hyperlink"/>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000000">
      <w:pPr>
        <w:pStyle w:val="TOC2"/>
        <w:rPr>
          <w:rFonts w:asciiTheme="minorHAnsi" w:eastAsiaTheme="minorEastAsia" w:hAnsiTheme="minorHAnsi" w:cstheme="minorBidi"/>
          <w:noProof/>
          <w:sz w:val="22"/>
          <w:szCs w:val="22"/>
          <w:lang w:val="en-US"/>
        </w:rPr>
      </w:pPr>
      <w:hyperlink w:anchor="_Toc93857999" w:history="1">
        <w:r w:rsidR="00791181" w:rsidRPr="00E301A5">
          <w:rPr>
            <w:rStyle w:val="Hyperlink"/>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000000">
      <w:pPr>
        <w:pStyle w:val="TOC2"/>
        <w:rPr>
          <w:rFonts w:asciiTheme="minorHAnsi" w:eastAsiaTheme="minorEastAsia" w:hAnsiTheme="minorHAnsi" w:cstheme="minorBidi"/>
          <w:noProof/>
          <w:sz w:val="22"/>
          <w:szCs w:val="22"/>
          <w:lang w:val="en-US"/>
        </w:rPr>
      </w:pPr>
      <w:hyperlink w:anchor="_Toc93858000" w:history="1">
        <w:r w:rsidR="00791181" w:rsidRPr="00E301A5">
          <w:rPr>
            <w:rStyle w:val="Hyperlink"/>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000000">
      <w:pPr>
        <w:pStyle w:val="TOC2"/>
        <w:rPr>
          <w:rFonts w:asciiTheme="minorHAnsi" w:eastAsiaTheme="minorEastAsia" w:hAnsiTheme="minorHAnsi" w:cstheme="minorBidi"/>
          <w:noProof/>
          <w:sz w:val="22"/>
          <w:szCs w:val="22"/>
          <w:lang w:val="en-US"/>
        </w:rPr>
      </w:pPr>
      <w:hyperlink w:anchor="_Toc93858001" w:history="1">
        <w:r w:rsidR="00791181" w:rsidRPr="00E301A5">
          <w:rPr>
            <w:rStyle w:val="Hyperlink"/>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000000">
      <w:pPr>
        <w:pStyle w:val="TOC2"/>
        <w:rPr>
          <w:rFonts w:asciiTheme="minorHAnsi" w:eastAsiaTheme="minorEastAsia" w:hAnsiTheme="minorHAnsi" w:cstheme="minorBidi"/>
          <w:noProof/>
          <w:sz w:val="22"/>
          <w:szCs w:val="22"/>
          <w:lang w:val="en-US"/>
        </w:rPr>
      </w:pPr>
      <w:hyperlink w:anchor="_Toc93858002" w:history="1">
        <w:r w:rsidR="00791181" w:rsidRPr="00E301A5">
          <w:rPr>
            <w:rStyle w:val="Hyperlink"/>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000000">
      <w:pPr>
        <w:pStyle w:val="TOC1"/>
        <w:rPr>
          <w:rFonts w:asciiTheme="minorHAnsi" w:eastAsiaTheme="minorEastAsia" w:hAnsiTheme="minorHAnsi" w:cstheme="minorBidi"/>
          <w:b w:val="0"/>
          <w:sz w:val="22"/>
          <w:szCs w:val="22"/>
          <w:lang w:val="en-US"/>
        </w:rPr>
      </w:pPr>
      <w:hyperlink w:anchor="_Toc93858003" w:history="1">
        <w:r w:rsidR="00791181" w:rsidRPr="00E301A5">
          <w:rPr>
            <w:rStyle w:val="Hyperlink"/>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000000">
      <w:pPr>
        <w:pStyle w:val="TOC1"/>
        <w:rPr>
          <w:rFonts w:asciiTheme="minorHAnsi" w:eastAsiaTheme="minorEastAsia" w:hAnsiTheme="minorHAnsi" w:cstheme="minorBidi"/>
          <w:b w:val="0"/>
          <w:sz w:val="22"/>
          <w:szCs w:val="22"/>
          <w:lang w:val="en-US"/>
        </w:rPr>
      </w:pPr>
      <w:hyperlink w:anchor="_Toc93858004" w:history="1">
        <w:r w:rsidR="00791181" w:rsidRPr="00E301A5">
          <w:rPr>
            <w:rStyle w:val="Hyperlink"/>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000000">
      <w:pPr>
        <w:pStyle w:val="TOC1"/>
        <w:rPr>
          <w:rFonts w:asciiTheme="minorHAnsi" w:eastAsiaTheme="minorEastAsia" w:hAnsiTheme="minorHAnsi" w:cstheme="minorBidi"/>
          <w:b w:val="0"/>
          <w:sz w:val="22"/>
          <w:szCs w:val="22"/>
          <w:lang w:val="en-US"/>
        </w:rPr>
      </w:pPr>
      <w:hyperlink w:anchor="_Toc93858005" w:history="1">
        <w:r w:rsidR="00791181" w:rsidRPr="00E301A5">
          <w:rPr>
            <w:rStyle w:val="Hyperlink"/>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000000">
      <w:pPr>
        <w:pStyle w:val="TOC2"/>
        <w:rPr>
          <w:rFonts w:asciiTheme="minorHAnsi" w:eastAsiaTheme="minorEastAsia" w:hAnsiTheme="minorHAnsi" w:cstheme="minorBidi"/>
          <w:noProof/>
          <w:sz w:val="22"/>
          <w:szCs w:val="22"/>
          <w:lang w:val="en-US"/>
        </w:rPr>
      </w:pPr>
      <w:hyperlink w:anchor="_Toc93858006" w:history="1">
        <w:r w:rsidR="00791181" w:rsidRPr="00E301A5">
          <w:rPr>
            <w:rStyle w:val="Hyperlink"/>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000000">
      <w:pPr>
        <w:pStyle w:val="TOC2"/>
        <w:rPr>
          <w:rFonts w:asciiTheme="minorHAnsi" w:eastAsiaTheme="minorEastAsia" w:hAnsiTheme="minorHAnsi" w:cstheme="minorBidi"/>
          <w:noProof/>
          <w:sz w:val="22"/>
          <w:szCs w:val="22"/>
          <w:lang w:val="en-US"/>
        </w:rPr>
      </w:pPr>
      <w:hyperlink w:anchor="_Toc93858007" w:history="1">
        <w:r w:rsidR="00791181" w:rsidRPr="00E301A5">
          <w:rPr>
            <w:rStyle w:val="Hyperlink"/>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000000">
      <w:pPr>
        <w:pStyle w:val="TOC2"/>
        <w:rPr>
          <w:rFonts w:asciiTheme="minorHAnsi" w:eastAsiaTheme="minorEastAsia" w:hAnsiTheme="minorHAnsi" w:cstheme="minorBidi"/>
          <w:noProof/>
          <w:sz w:val="22"/>
          <w:szCs w:val="22"/>
          <w:lang w:val="en-US"/>
        </w:rPr>
      </w:pPr>
      <w:hyperlink w:anchor="_Toc93858008" w:history="1">
        <w:r w:rsidR="00791181" w:rsidRPr="00E301A5">
          <w:rPr>
            <w:rStyle w:val="Hyperlink"/>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000000">
      <w:pPr>
        <w:pStyle w:val="TOC1"/>
        <w:rPr>
          <w:rFonts w:asciiTheme="minorHAnsi" w:eastAsiaTheme="minorEastAsia" w:hAnsiTheme="minorHAnsi" w:cstheme="minorBidi"/>
          <w:b w:val="0"/>
          <w:sz w:val="22"/>
          <w:szCs w:val="22"/>
          <w:lang w:val="en-US"/>
        </w:rPr>
      </w:pPr>
      <w:hyperlink w:anchor="_Toc93858009" w:history="1">
        <w:r w:rsidR="00791181" w:rsidRPr="00E301A5">
          <w:rPr>
            <w:rStyle w:val="Hyperlink"/>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000000">
      <w:pPr>
        <w:pStyle w:val="TOC2"/>
        <w:rPr>
          <w:rFonts w:asciiTheme="minorHAnsi" w:eastAsiaTheme="minorEastAsia" w:hAnsiTheme="minorHAnsi" w:cstheme="minorBidi"/>
          <w:noProof/>
          <w:sz w:val="22"/>
          <w:szCs w:val="22"/>
          <w:lang w:val="en-US"/>
        </w:rPr>
      </w:pPr>
      <w:hyperlink w:anchor="_Toc93858010" w:history="1">
        <w:r w:rsidR="00791181" w:rsidRPr="00E301A5">
          <w:rPr>
            <w:rStyle w:val="Hyperlink"/>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000000">
      <w:pPr>
        <w:pStyle w:val="TOC2"/>
        <w:rPr>
          <w:rFonts w:asciiTheme="minorHAnsi" w:eastAsiaTheme="minorEastAsia" w:hAnsiTheme="minorHAnsi" w:cstheme="minorBidi"/>
          <w:noProof/>
          <w:sz w:val="22"/>
          <w:szCs w:val="22"/>
          <w:lang w:val="en-US"/>
        </w:rPr>
      </w:pPr>
      <w:hyperlink w:anchor="_Toc93858011" w:history="1">
        <w:r w:rsidR="00791181" w:rsidRPr="00E301A5">
          <w:rPr>
            <w:rStyle w:val="Hyperlink"/>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000000">
      <w:pPr>
        <w:pStyle w:val="TOC2"/>
        <w:rPr>
          <w:rFonts w:asciiTheme="minorHAnsi" w:eastAsiaTheme="minorEastAsia" w:hAnsiTheme="minorHAnsi" w:cstheme="minorBidi"/>
          <w:noProof/>
          <w:sz w:val="22"/>
          <w:szCs w:val="22"/>
          <w:lang w:val="en-US"/>
        </w:rPr>
      </w:pPr>
      <w:hyperlink w:anchor="_Toc93858012" w:history="1">
        <w:r w:rsidR="00791181" w:rsidRPr="00E301A5">
          <w:rPr>
            <w:rStyle w:val="Hyperlink"/>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000000">
      <w:pPr>
        <w:pStyle w:val="TOC2"/>
        <w:rPr>
          <w:rFonts w:asciiTheme="minorHAnsi" w:eastAsiaTheme="minorEastAsia" w:hAnsiTheme="minorHAnsi" w:cstheme="minorBidi"/>
          <w:noProof/>
          <w:sz w:val="22"/>
          <w:szCs w:val="22"/>
          <w:lang w:val="en-US"/>
        </w:rPr>
      </w:pPr>
      <w:hyperlink w:anchor="_Toc93858013" w:history="1">
        <w:r w:rsidR="00791181" w:rsidRPr="00E301A5">
          <w:rPr>
            <w:rStyle w:val="Hyperlink"/>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000000">
      <w:pPr>
        <w:pStyle w:val="TOC2"/>
        <w:rPr>
          <w:rFonts w:asciiTheme="minorHAnsi" w:eastAsiaTheme="minorEastAsia" w:hAnsiTheme="minorHAnsi" w:cstheme="minorBidi"/>
          <w:noProof/>
          <w:sz w:val="22"/>
          <w:szCs w:val="22"/>
          <w:lang w:val="en-US"/>
        </w:rPr>
      </w:pPr>
      <w:hyperlink w:anchor="_Toc93858014" w:history="1">
        <w:r w:rsidR="00791181" w:rsidRPr="00E301A5">
          <w:rPr>
            <w:rStyle w:val="Hyperlink"/>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000000">
      <w:pPr>
        <w:pStyle w:val="TOC2"/>
        <w:rPr>
          <w:rFonts w:asciiTheme="minorHAnsi" w:eastAsiaTheme="minorEastAsia" w:hAnsiTheme="minorHAnsi" w:cstheme="minorBidi"/>
          <w:noProof/>
          <w:sz w:val="22"/>
          <w:szCs w:val="22"/>
          <w:lang w:val="en-US"/>
        </w:rPr>
      </w:pPr>
      <w:hyperlink w:anchor="_Toc93858015" w:history="1">
        <w:r w:rsidR="00791181" w:rsidRPr="00E301A5">
          <w:rPr>
            <w:rStyle w:val="Hyperlink"/>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000000">
      <w:pPr>
        <w:pStyle w:val="TOC2"/>
        <w:rPr>
          <w:rFonts w:asciiTheme="minorHAnsi" w:eastAsiaTheme="minorEastAsia" w:hAnsiTheme="minorHAnsi" w:cstheme="minorBidi"/>
          <w:noProof/>
          <w:sz w:val="22"/>
          <w:szCs w:val="22"/>
          <w:lang w:val="en-US"/>
        </w:rPr>
      </w:pPr>
      <w:hyperlink w:anchor="_Toc93858016" w:history="1">
        <w:r w:rsidR="00791181" w:rsidRPr="00E301A5">
          <w:rPr>
            <w:rStyle w:val="Hyperlink"/>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000000">
      <w:pPr>
        <w:pStyle w:val="TOC2"/>
        <w:rPr>
          <w:rFonts w:asciiTheme="minorHAnsi" w:eastAsiaTheme="minorEastAsia" w:hAnsiTheme="minorHAnsi" w:cstheme="minorBidi"/>
          <w:noProof/>
          <w:sz w:val="22"/>
          <w:szCs w:val="22"/>
          <w:lang w:val="en-US"/>
        </w:rPr>
      </w:pPr>
      <w:hyperlink w:anchor="_Toc93858017" w:history="1">
        <w:r w:rsidR="00791181" w:rsidRPr="00E301A5">
          <w:rPr>
            <w:rStyle w:val="Hyperlink"/>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000000">
      <w:pPr>
        <w:pStyle w:val="TOC2"/>
        <w:rPr>
          <w:rFonts w:asciiTheme="minorHAnsi" w:eastAsiaTheme="minorEastAsia" w:hAnsiTheme="minorHAnsi" w:cstheme="minorBidi"/>
          <w:noProof/>
          <w:sz w:val="22"/>
          <w:szCs w:val="22"/>
          <w:lang w:val="en-US"/>
        </w:rPr>
      </w:pPr>
      <w:hyperlink w:anchor="_Toc93858018" w:history="1">
        <w:r w:rsidR="00791181" w:rsidRPr="00E301A5">
          <w:rPr>
            <w:rStyle w:val="Hyperlink"/>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000000" w:rsidP="008A362C">
      <w:pPr>
        <w:pStyle w:val="TOC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yperlink"/>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000000" w:rsidP="008A362C">
      <w:pPr>
        <w:pStyle w:val="TOC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yperlink"/>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000000">
      <w:pPr>
        <w:pStyle w:val="TOC1"/>
        <w:rPr>
          <w:rFonts w:asciiTheme="minorHAnsi" w:eastAsiaTheme="minorEastAsia" w:hAnsiTheme="minorHAnsi" w:cstheme="minorBidi"/>
          <w:b w:val="0"/>
          <w:sz w:val="22"/>
          <w:szCs w:val="22"/>
          <w:lang w:val="en-US"/>
        </w:rPr>
      </w:pPr>
      <w:hyperlink w:anchor="_Toc93858021" w:history="1">
        <w:r w:rsidR="00791181" w:rsidRPr="00E301A5">
          <w:rPr>
            <w:rStyle w:val="Hyperlink"/>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000000">
      <w:pPr>
        <w:pStyle w:val="TOC2"/>
        <w:rPr>
          <w:rFonts w:asciiTheme="minorHAnsi" w:eastAsiaTheme="minorEastAsia" w:hAnsiTheme="minorHAnsi" w:cstheme="minorBidi"/>
          <w:noProof/>
          <w:sz w:val="22"/>
          <w:szCs w:val="22"/>
          <w:lang w:val="en-US"/>
        </w:rPr>
      </w:pPr>
      <w:hyperlink w:anchor="_Toc93858022" w:history="1">
        <w:r w:rsidR="00791181" w:rsidRPr="00E301A5">
          <w:rPr>
            <w:rStyle w:val="Hyperlink"/>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000000">
      <w:pPr>
        <w:pStyle w:val="TOC2"/>
        <w:rPr>
          <w:rFonts w:asciiTheme="minorHAnsi" w:eastAsiaTheme="minorEastAsia" w:hAnsiTheme="minorHAnsi" w:cstheme="minorBidi"/>
          <w:noProof/>
          <w:sz w:val="22"/>
          <w:szCs w:val="22"/>
          <w:lang w:val="en-US"/>
        </w:rPr>
      </w:pPr>
      <w:hyperlink w:anchor="_Toc93858023" w:history="1">
        <w:r w:rsidR="00791181" w:rsidRPr="00E301A5">
          <w:rPr>
            <w:rStyle w:val="Hyperlink"/>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000000">
      <w:pPr>
        <w:pStyle w:val="TOC2"/>
        <w:rPr>
          <w:rFonts w:asciiTheme="minorHAnsi" w:eastAsiaTheme="minorEastAsia" w:hAnsiTheme="minorHAnsi" w:cstheme="minorBidi"/>
          <w:noProof/>
          <w:sz w:val="22"/>
          <w:szCs w:val="22"/>
          <w:lang w:val="en-US"/>
        </w:rPr>
      </w:pPr>
      <w:hyperlink w:anchor="_Toc93858024" w:history="1">
        <w:r w:rsidR="00791181" w:rsidRPr="00E301A5">
          <w:rPr>
            <w:rStyle w:val="Hyperlink"/>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000000">
      <w:pPr>
        <w:pStyle w:val="TOC2"/>
        <w:rPr>
          <w:rFonts w:asciiTheme="minorHAnsi" w:eastAsiaTheme="minorEastAsia" w:hAnsiTheme="minorHAnsi" w:cstheme="minorBidi"/>
          <w:noProof/>
          <w:sz w:val="22"/>
          <w:szCs w:val="22"/>
          <w:lang w:val="en-US"/>
        </w:rPr>
      </w:pPr>
      <w:hyperlink w:anchor="_Toc93858025" w:history="1">
        <w:r w:rsidR="00791181" w:rsidRPr="00E301A5">
          <w:rPr>
            <w:rStyle w:val="Hyperlink"/>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000000">
      <w:pPr>
        <w:pStyle w:val="TOC1"/>
        <w:rPr>
          <w:rFonts w:asciiTheme="minorHAnsi" w:eastAsiaTheme="minorEastAsia" w:hAnsiTheme="minorHAnsi" w:cstheme="minorBidi"/>
          <w:b w:val="0"/>
          <w:sz w:val="22"/>
          <w:szCs w:val="22"/>
          <w:lang w:val="en-US"/>
        </w:rPr>
      </w:pPr>
      <w:hyperlink w:anchor="_Toc93858026" w:history="1">
        <w:r w:rsidR="00791181" w:rsidRPr="00E301A5">
          <w:rPr>
            <w:rStyle w:val="Hyperlink"/>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000000">
      <w:pPr>
        <w:pStyle w:val="TOC1"/>
        <w:rPr>
          <w:rFonts w:asciiTheme="minorHAnsi" w:eastAsiaTheme="minorEastAsia" w:hAnsiTheme="minorHAnsi" w:cstheme="minorBidi"/>
          <w:b w:val="0"/>
          <w:sz w:val="22"/>
          <w:szCs w:val="22"/>
          <w:lang w:val="en-US"/>
        </w:rPr>
      </w:pPr>
      <w:hyperlink w:anchor="_Toc93858027" w:history="1">
        <w:r w:rsidR="00791181" w:rsidRPr="00E301A5">
          <w:rPr>
            <w:rStyle w:val="Hyperlink"/>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000000">
      <w:pPr>
        <w:pStyle w:val="TOC1"/>
        <w:rPr>
          <w:rFonts w:asciiTheme="minorHAnsi" w:eastAsiaTheme="minorEastAsia" w:hAnsiTheme="minorHAnsi" w:cstheme="minorBidi"/>
          <w:b w:val="0"/>
          <w:sz w:val="22"/>
          <w:szCs w:val="22"/>
          <w:lang w:val="en-US"/>
        </w:rPr>
      </w:pPr>
      <w:hyperlink w:anchor="_Toc93858028" w:history="1">
        <w:r w:rsidR="00791181" w:rsidRPr="00E301A5">
          <w:rPr>
            <w:rStyle w:val="Hyperlink"/>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000000">
      <w:pPr>
        <w:pStyle w:val="TOC1"/>
        <w:rPr>
          <w:rFonts w:asciiTheme="minorHAnsi" w:eastAsiaTheme="minorEastAsia" w:hAnsiTheme="minorHAnsi" w:cstheme="minorBidi"/>
          <w:b w:val="0"/>
          <w:sz w:val="22"/>
          <w:szCs w:val="22"/>
          <w:lang w:val="en-US"/>
        </w:rPr>
      </w:pPr>
      <w:hyperlink w:anchor="_Toc93858029" w:history="1">
        <w:r w:rsidR="00791181" w:rsidRPr="00E301A5">
          <w:rPr>
            <w:rStyle w:val="Hyperlink"/>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000000">
      <w:pPr>
        <w:pStyle w:val="TOC1"/>
        <w:rPr>
          <w:rFonts w:asciiTheme="minorHAnsi" w:eastAsiaTheme="minorEastAsia" w:hAnsiTheme="minorHAnsi" w:cstheme="minorBidi"/>
          <w:b w:val="0"/>
          <w:sz w:val="22"/>
          <w:szCs w:val="22"/>
          <w:lang w:val="en-US"/>
        </w:rPr>
      </w:pPr>
      <w:hyperlink w:anchor="_Toc93858030" w:history="1">
        <w:r w:rsidR="00791181" w:rsidRPr="00E301A5">
          <w:rPr>
            <w:rStyle w:val="Hyperlink"/>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000000">
      <w:pPr>
        <w:pStyle w:val="TOC1"/>
        <w:rPr>
          <w:rFonts w:asciiTheme="minorHAnsi" w:eastAsiaTheme="minorEastAsia" w:hAnsiTheme="minorHAnsi" w:cstheme="minorBidi"/>
          <w:b w:val="0"/>
          <w:sz w:val="22"/>
          <w:szCs w:val="22"/>
          <w:lang w:val="en-US"/>
        </w:rPr>
      </w:pPr>
      <w:hyperlink w:anchor="_Toc93858031" w:history="1">
        <w:r w:rsidR="00791181" w:rsidRPr="00E301A5">
          <w:rPr>
            <w:rStyle w:val="Hyperlink"/>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000000">
      <w:pPr>
        <w:pStyle w:val="TOC1"/>
        <w:rPr>
          <w:rFonts w:asciiTheme="minorHAnsi" w:eastAsiaTheme="minorEastAsia" w:hAnsiTheme="minorHAnsi" w:cstheme="minorBidi"/>
          <w:b w:val="0"/>
          <w:sz w:val="22"/>
          <w:szCs w:val="22"/>
          <w:lang w:val="en-US"/>
        </w:rPr>
      </w:pPr>
      <w:hyperlink w:anchor="_Toc93858032" w:history="1">
        <w:r w:rsidR="00791181" w:rsidRPr="00E301A5">
          <w:rPr>
            <w:rStyle w:val="Hyperlink"/>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000000">
      <w:pPr>
        <w:pStyle w:val="TOC1"/>
        <w:rPr>
          <w:rFonts w:asciiTheme="minorHAnsi" w:eastAsiaTheme="minorEastAsia" w:hAnsiTheme="minorHAnsi" w:cstheme="minorBidi"/>
          <w:b w:val="0"/>
          <w:sz w:val="22"/>
          <w:szCs w:val="22"/>
          <w:lang w:val="en-US"/>
        </w:rPr>
      </w:pPr>
      <w:hyperlink w:anchor="_Toc93858033" w:history="1">
        <w:r w:rsidR="00791181" w:rsidRPr="00E301A5">
          <w:rPr>
            <w:rStyle w:val="Hyperlink"/>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000000">
      <w:pPr>
        <w:pStyle w:val="TOC1"/>
        <w:rPr>
          <w:rFonts w:asciiTheme="minorHAnsi" w:eastAsiaTheme="minorEastAsia" w:hAnsiTheme="minorHAnsi" w:cstheme="minorBidi"/>
          <w:b w:val="0"/>
          <w:sz w:val="22"/>
          <w:szCs w:val="22"/>
          <w:lang w:val="en-US"/>
        </w:rPr>
      </w:pPr>
      <w:hyperlink w:anchor="_Toc93858034" w:history="1">
        <w:r w:rsidR="00791181" w:rsidRPr="00E301A5">
          <w:rPr>
            <w:rStyle w:val="Hyperlink"/>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000000">
      <w:pPr>
        <w:pStyle w:val="TOC1"/>
        <w:rPr>
          <w:rFonts w:asciiTheme="minorHAnsi" w:eastAsiaTheme="minorEastAsia" w:hAnsiTheme="minorHAnsi" w:cstheme="minorBidi"/>
          <w:b w:val="0"/>
          <w:sz w:val="22"/>
          <w:szCs w:val="22"/>
          <w:lang w:val="en-US"/>
        </w:rPr>
      </w:pPr>
      <w:hyperlink w:anchor="_Toc93858035" w:history="1">
        <w:r w:rsidR="00791181" w:rsidRPr="00E301A5">
          <w:rPr>
            <w:rStyle w:val="Hyperlink"/>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000000">
      <w:pPr>
        <w:pStyle w:val="TOC2"/>
        <w:rPr>
          <w:rFonts w:asciiTheme="minorHAnsi" w:eastAsiaTheme="minorEastAsia" w:hAnsiTheme="minorHAnsi" w:cstheme="minorBidi"/>
          <w:noProof/>
          <w:sz w:val="22"/>
          <w:szCs w:val="22"/>
          <w:lang w:val="en-US"/>
        </w:rPr>
      </w:pPr>
      <w:hyperlink w:anchor="_Toc93858036" w:history="1">
        <w:r w:rsidR="00791181" w:rsidRPr="00E301A5">
          <w:rPr>
            <w:rStyle w:val="Hyperlink"/>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000000">
      <w:pPr>
        <w:pStyle w:val="TOC2"/>
        <w:rPr>
          <w:rFonts w:asciiTheme="minorHAnsi" w:eastAsiaTheme="minorEastAsia" w:hAnsiTheme="minorHAnsi" w:cstheme="minorBidi"/>
          <w:noProof/>
          <w:sz w:val="22"/>
          <w:szCs w:val="22"/>
          <w:lang w:val="en-US"/>
        </w:rPr>
      </w:pPr>
      <w:hyperlink w:anchor="_Toc93858037" w:history="1">
        <w:r w:rsidR="00791181" w:rsidRPr="00E301A5">
          <w:rPr>
            <w:rStyle w:val="Hyperlink"/>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000000">
      <w:pPr>
        <w:pStyle w:val="TOC2"/>
        <w:rPr>
          <w:rFonts w:asciiTheme="minorHAnsi" w:eastAsiaTheme="minorEastAsia" w:hAnsiTheme="minorHAnsi" w:cstheme="minorBidi"/>
          <w:noProof/>
          <w:sz w:val="22"/>
          <w:szCs w:val="22"/>
          <w:lang w:val="en-US"/>
        </w:rPr>
      </w:pPr>
      <w:hyperlink w:anchor="_Toc93858038" w:history="1">
        <w:r w:rsidR="00791181" w:rsidRPr="00E301A5">
          <w:rPr>
            <w:rStyle w:val="Hyperlink"/>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000000">
      <w:pPr>
        <w:pStyle w:val="TOC2"/>
        <w:rPr>
          <w:rFonts w:asciiTheme="minorHAnsi" w:eastAsiaTheme="minorEastAsia" w:hAnsiTheme="minorHAnsi" w:cstheme="minorBidi"/>
          <w:noProof/>
          <w:sz w:val="22"/>
          <w:szCs w:val="22"/>
          <w:lang w:val="en-US"/>
        </w:rPr>
      </w:pPr>
      <w:hyperlink w:anchor="_Toc93858039" w:history="1">
        <w:r w:rsidR="00791181" w:rsidRPr="00E301A5">
          <w:rPr>
            <w:rStyle w:val="Hyperlink"/>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000000">
      <w:pPr>
        <w:pStyle w:val="TOC1"/>
        <w:rPr>
          <w:rFonts w:asciiTheme="minorHAnsi" w:eastAsiaTheme="minorEastAsia" w:hAnsiTheme="minorHAnsi" w:cstheme="minorBidi"/>
          <w:b w:val="0"/>
          <w:sz w:val="22"/>
          <w:szCs w:val="22"/>
          <w:lang w:val="en-US"/>
        </w:rPr>
      </w:pPr>
      <w:hyperlink w:anchor="_Toc93858040" w:history="1">
        <w:r w:rsidR="00791181" w:rsidRPr="00E301A5">
          <w:rPr>
            <w:rStyle w:val="Hyperlink"/>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000000">
      <w:pPr>
        <w:pStyle w:val="TOC1"/>
        <w:rPr>
          <w:rFonts w:asciiTheme="minorHAnsi" w:eastAsiaTheme="minorEastAsia" w:hAnsiTheme="minorHAnsi" w:cstheme="minorBidi"/>
          <w:b w:val="0"/>
          <w:sz w:val="22"/>
          <w:szCs w:val="22"/>
          <w:lang w:val="en-US"/>
        </w:rPr>
      </w:pPr>
      <w:hyperlink w:anchor="_Toc93858041" w:history="1">
        <w:r w:rsidR="00791181" w:rsidRPr="00E301A5">
          <w:rPr>
            <w:rStyle w:val="Hyperlink"/>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000000">
      <w:pPr>
        <w:pStyle w:val="TOC1"/>
        <w:rPr>
          <w:rFonts w:asciiTheme="minorHAnsi" w:eastAsiaTheme="minorEastAsia" w:hAnsiTheme="minorHAnsi" w:cstheme="minorBidi"/>
          <w:b w:val="0"/>
          <w:sz w:val="22"/>
          <w:szCs w:val="22"/>
          <w:lang w:val="en-US"/>
        </w:rPr>
      </w:pPr>
      <w:hyperlink w:anchor="_Toc93858042" w:history="1">
        <w:r w:rsidR="00791181" w:rsidRPr="00E301A5">
          <w:rPr>
            <w:rStyle w:val="Hyperlink"/>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000000">
      <w:pPr>
        <w:pStyle w:val="TOC1"/>
        <w:rPr>
          <w:rFonts w:asciiTheme="minorHAnsi" w:eastAsiaTheme="minorEastAsia" w:hAnsiTheme="minorHAnsi" w:cstheme="minorBidi"/>
          <w:b w:val="0"/>
          <w:sz w:val="22"/>
          <w:szCs w:val="22"/>
          <w:lang w:val="en-US"/>
        </w:rPr>
      </w:pPr>
      <w:hyperlink w:anchor="_Toc93858043" w:history="1">
        <w:r w:rsidR="00791181" w:rsidRPr="00E301A5">
          <w:rPr>
            <w:rStyle w:val="Hyperlink"/>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B93FA6">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rsidSect="00B93FA6">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Heading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Heading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18E7184D"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w:t>
      </w:r>
      <w:r w:rsidR="00683A01">
        <w:t xml:space="preserve"> (jei taikoma)</w:t>
      </w:r>
      <w:r w:rsidRPr="00E301A5">
        <w:t>, kuriuos Rangovas privalo atlikti pagal Sutartį (tokie kaip projektavimas, mokymai Užsakovo personalui</w:t>
      </w:r>
      <w:r w:rsidR="002A313B">
        <w:t xml:space="preserve"> (jei taikoma)</w:t>
      </w:r>
      <w:r w:rsidRPr="00E301A5">
        <w:t xml:space="preserve">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w:t>
      </w:r>
      <w:r w:rsidRPr="00E301A5">
        <w:t xml:space="preserve">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07029EBD" w:rsidR="005734AC" w:rsidRPr="00E301A5" w:rsidRDefault="005734AC" w:rsidP="005C259E">
      <w:pPr>
        <w:widowControl w:val="0"/>
        <w:spacing w:before="96" w:after="96"/>
      </w:pPr>
      <w:r w:rsidRPr="00E301A5">
        <w:t>Tuo atveju, kai Sutarties kaina apskaičiuojama taikant fiksuoto įkainio kainodarą,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xml:space="preserve">, o tuo atveju, kai Specialiosiose sąlygose yra nurodyta </w:t>
      </w:r>
      <w:r w:rsidR="00FC7BC6" w:rsidRPr="00E301A5">
        <w:lastRenderedPageBreak/>
        <w:t>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0A9068EB" w:rsidR="005734AC" w:rsidRPr="00E301A5" w:rsidRDefault="005734AC" w:rsidP="005C259E">
      <w:pPr>
        <w:widowControl w:val="0"/>
        <w:spacing w:before="96" w:after="96"/>
      </w:pPr>
      <w:r w:rsidRPr="00E301A5">
        <w:t xml:space="preserve">Tuo atveju, kai Sutarties kaina apskaičiuojama taikant fiksuotą kain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CommentReference"/>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xml:space="preserve">– tai Rangovo pagal Pirkimo dokumentų reikalavimus pateiktų dokumentų ir duomenų </w:t>
      </w:r>
      <w:r w:rsidRPr="00E301A5">
        <w:t>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683A01">
        <w:rPr>
          <w:b/>
        </w:rPr>
        <w:t>Specialistas</w:t>
      </w:r>
      <w:r w:rsidRPr="00E301A5">
        <w:rPr>
          <w:b/>
        </w:rPr>
        <w:t xml:space="preserve">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 xml:space="preserve">y., surašomas ir (ar) išduodamas ir (arba) tvirtinamas) dokumentas, kuris patvirtina Objekto arba </w:t>
      </w:r>
      <w:r w:rsidRPr="00E301A5">
        <w:lastRenderedPageBreak/>
        <w:t>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4F113B">
        <w:rPr>
          <w:b/>
        </w:rPr>
        <w:t>Subjektas, kurio pajėgumais remiasi Rangovas</w:t>
      </w:r>
      <w:r w:rsidRPr="00E301A5">
        <w:rPr>
          <w:b/>
        </w:rPr>
        <w:t xml:space="preserve">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65B29597" w14:textId="20CBE918" w:rsidR="00B11EC3" w:rsidRPr="00683A01"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Heading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Heading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paaiškinantys vienas kitą. Bet kokio Sutartį sudarančių </w:t>
      </w:r>
      <w:r w:rsidRPr="00E301A5">
        <w:lastRenderedPageBreak/>
        <w:t>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Heading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bookmarkStart w:id="8" w:name="_Hlk162353612"/>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xml:space="preserve">, perduoti atliktus Darbus Užsakovui ir pašalinti visus jų defektus, taip pat įvykdyti </w:t>
      </w:r>
      <w:bookmarkEnd w:id="8"/>
      <w:r w:rsidRPr="00E301A5">
        <w:t>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Heading1"/>
        <w:widowControl w:val="0"/>
        <w:rPr>
          <w:color w:val="auto"/>
        </w:rPr>
      </w:pPr>
      <w:bookmarkStart w:id="9" w:name="_Toc93857955"/>
      <w:r w:rsidRPr="00E301A5">
        <w:rPr>
          <w:color w:val="auto"/>
        </w:rPr>
        <w:t>Rangovas ir kiti Sutarties vykdymui pasitelkti asmenys</w:t>
      </w:r>
      <w:bookmarkEnd w:id="9"/>
    </w:p>
    <w:p w14:paraId="000000F0" w14:textId="5361779B" w:rsidR="00133358" w:rsidRPr="00E301A5" w:rsidRDefault="006B7EDE" w:rsidP="005C259E">
      <w:pPr>
        <w:pStyle w:val="Heading2"/>
        <w:widowControl w:val="0"/>
        <w:rPr>
          <w:color w:val="auto"/>
        </w:rPr>
      </w:pPr>
      <w:bookmarkStart w:id="10" w:name="_Toc93857956"/>
      <w:r w:rsidRPr="00E301A5">
        <w:rPr>
          <w:color w:val="auto"/>
        </w:rPr>
        <w:t>Kvalifikacija ir kiti Rangovo pasiūlymu prisiimti įsipareigojimai</w:t>
      </w:r>
      <w:bookmarkEnd w:id="10"/>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1" w:name="_26in1rg" w:colFirst="0" w:colLast="0"/>
      <w:bookmarkStart w:id="12" w:name="_Ref88645451"/>
      <w:bookmarkEnd w:id="11"/>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2"/>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220A53C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laikytųsi Rangovo pasiūlyme nurodytų </w:t>
      </w:r>
      <w:r w:rsidRPr="00E301A5">
        <w:t>įsipareigojimų ir parametrų, įskaitant – ekonominio naudingumo kriterijų reikšmių ir parametrų</w:t>
      </w:r>
      <w:r w:rsidR="00B74B76">
        <w:t xml:space="preserve"> (jei taikoma)</w:t>
      </w:r>
      <w:r w:rsidRPr="00E301A5">
        <w:t>;</w:t>
      </w:r>
    </w:p>
    <w:p w14:paraId="000000F5" w14:textId="6C599BFF" w:rsidR="00133358" w:rsidRPr="008E3F77" w:rsidRDefault="00F00C26" w:rsidP="005C259E">
      <w:pPr>
        <w:widowControl w:val="0"/>
        <w:numPr>
          <w:ilvl w:val="3"/>
          <w:numId w:val="2"/>
        </w:numPr>
        <w:pBdr>
          <w:top w:val="nil"/>
          <w:left w:val="nil"/>
          <w:bottom w:val="nil"/>
          <w:right w:val="nil"/>
          <w:between w:val="nil"/>
        </w:pBdr>
        <w:spacing w:before="96" w:after="96"/>
      </w:pPr>
      <w:r w:rsidRPr="008E3F77">
        <w:t>užtikrintų nustatytų kokybės vadybos sistemos ir (arba) aplinkos apsaugos vadybos sistemos reikalavimų pagal standartą LST EN ISO 14001 arba EMAS ar kitus aplinkos apsaugos vadybos standartus, pagrįstus atitinkamais Europos arba tarptautinių standartizacijos organizacijų priimtais standartais, laikymąsi, jeigu to reikalaujama Pirkimo dokumentuose, ir turėtų tą patvirtinančius dokumentus</w:t>
      </w:r>
      <w:r w:rsidR="00FC05AC" w:rsidRPr="008E3F77">
        <w:t>.</w:t>
      </w:r>
    </w:p>
    <w:p w14:paraId="000000F7" w14:textId="013DF688" w:rsidR="00133358" w:rsidRPr="00E301A5" w:rsidRDefault="006B7EDE" w:rsidP="005C259E">
      <w:pPr>
        <w:widowControl w:val="0"/>
        <w:numPr>
          <w:ilvl w:val="2"/>
          <w:numId w:val="2"/>
        </w:numPr>
        <w:pBdr>
          <w:top w:val="nil"/>
          <w:left w:val="nil"/>
          <w:bottom w:val="nil"/>
          <w:right w:val="nil"/>
          <w:between w:val="nil"/>
        </w:pBdr>
        <w:spacing w:before="96" w:after="96"/>
      </w:pPr>
      <w:bookmarkStart w:id="13" w:name="_lnxbz9" w:colFirst="0" w:colLast="0"/>
      <w:bookmarkEnd w:id="13"/>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4" w:name="_Ref88645466"/>
    </w:p>
    <w:bookmarkEnd w:id="14"/>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5" w:name="_1ksv4uv" w:colFirst="0" w:colLast="0"/>
      <w:bookmarkStart w:id="16" w:name="_44sinio" w:colFirst="0" w:colLast="0"/>
      <w:bookmarkEnd w:id="15"/>
      <w:bookmarkEnd w:id="16"/>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7"/>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8"/>
    </w:p>
    <w:p w14:paraId="13ABAC70" w14:textId="63AD9535" w:rsidR="00DB6680" w:rsidRDefault="00D96720" w:rsidP="005C259E">
      <w:pPr>
        <w:widowControl w:val="0"/>
        <w:numPr>
          <w:ilvl w:val="2"/>
          <w:numId w:val="2"/>
        </w:numPr>
        <w:pBdr>
          <w:top w:val="nil"/>
          <w:left w:val="nil"/>
          <w:bottom w:val="nil"/>
          <w:right w:val="nil"/>
          <w:between w:val="nil"/>
        </w:pBdr>
        <w:spacing w:before="96" w:after="96"/>
      </w:pPr>
      <w:bookmarkStart w:id="19"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w:t>
      </w:r>
      <w:r w:rsidR="00DB6680" w:rsidRPr="00E301A5">
        <w:lastRenderedPageBreak/>
        <w:t xml:space="preserve">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9"/>
    </w:p>
    <w:p w14:paraId="603BAF68" w14:textId="2BAA8718" w:rsidR="00F00C26" w:rsidRPr="00F00C26" w:rsidRDefault="00F00C26" w:rsidP="00F00C26">
      <w:pPr>
        <w:widowControl w:val="0"/>
        <w:numPr>
          <w:ilvl w:val="2"/>
          <w:numId w:val="2"/>
        </w:numPr>
        <w:pBdr>
          <w:top w:val="nil"/>
          <w:left w:val="nil"/>
          <w:bottom w:val="nil"/>
          <w:right w:val="nil"/>
          <w:between w:val="nil"/>
        </w:pBdr>
        <w:spacing w:before="96" w:after="96"/>
      </w:pPr>
      <w:r w:rsidRPr="00F00C26">
        <w:t>Užsakovo prašymu Rangovas privalo nedelsiant, bet ne vėliau nei per 5 darbo dienas</w:t>
      </w:r>
      <w:r w:rsidR="002A313B">
        <w:t xml:space="preserve"> nuo naujų subtiekėjų pasitelkimo</w:t>
      </w:r>
      <w:r w:rsidRPr="00F00C26">
        <w:t>, pateikti Užsakovui dokumentus, patvirtinančius aplinkos apsaugos vadybos standartų laikymąsi patvirtinančius dokumentus</w:t>
      </w:r>
      <w:r w:rsidR="002A313B">
        <w:t xml:space="preserve"> (nuostata taikoma </w:t>
      </w:r>
      <w:r w:rsidR="002A313B" w:rsidRPr="002A313B">
        <w:t>naujai įtrauktiems subtiekėjams</w:t>
      </w:r>
      <w:r w:rsidR="002A313B">
        <w:t>)</w:t>
      </w:r>
      <w:r w:rsidRPr="00F00C26">
        <w:t>.</w:t>
      </w:r>
    </w:p>
    <w:p w14:paraId="75EB90AD" w14:textId="4B57E686" w:rsidR="00031603" w:rsidRPr="00031603" w:rsidRDefault="00031603" w:rsidP="00031603">
      <w:pPr>
        <w:widowControl w:val="0"/>
        <w:numPr>
          <w:ilvl w:val="2"/>
          <w:numId w:val="2"/>
        </w:numPr>
        <w:pBdr>
          <w:top w:val="nil"/>
          <w:left w:val="nil"/>
          <w:bottom w:val="nil"/>
          <w:right w:val="nil"/>
          <w:between w:val="nil"/>
        </w:pBdr>
        <w:spacing w:before="96" w:after="96"/>
      </w:pPr>
      <w:r w:rsidRPr="00031603">
        <w:t>Rangovas privalo sudaryti sąlygas Užsakovo atstovams lankytis statybos objekte ir pareikalavus, pateikti dokumentus, patvirtinančius, kad statyboje naudojamos statybinės medžiagos atitinka minimalius aplinkos apsaugos kriterijus (LR aplinkos ministro 2011 m. birželio 28 d. įsakymu Nr. D1-508 patvirtinto aplinkos apsaugos kriterijų taikymo, vykdant žaliuosius pirkimus, tvarkos aprašo XIII skyriaus „Statybinės medžiagos“</w:t>
      </w:r>
      <w:r w:rsidR="00E2223C">
        <w:t>, XIV skyriaus „Patalpų apšvietimas“; XV skyriaus „Vandens maišytuvai ir dušai“; XVI skyriaus „Vandens šildytuvai“</w:t>
      </w:r>
      <w:r w:rsidRPr="00031603">
        <w:t xml:space="preserve"> reikalavimus).</w:t>
      </w:r>
    </w:p>
    <w:p w14:paraId="691A2718" w14:textId="101B30B1" w:rsidR="00031603" w:rsidRPr="00031603" w:rsidRDefault="00031603" w:rsidP="00031603">
      <w:pPr>
        <w:widowControl w:val="0"/>
        <w:numPr>
          <w:ilvl w:val="2"/>
          <w:numId w:val="2"/>
        </w:numPr>
        <w:pBdr>
          <w:top w:val="nil"/>
          <w:left w:val="nil"/>
          <w:bottom w:val="nil"/>
          <w:right w:val="nil"/>
          <w:between w:val="nil"/>
        </w:pBdr>
        <w:spacing w:before="96" w:after="96"/>
      </w:pPr>
      <w:r>
        <w:t xml:space="preserve"> </w:t>
      </w:r>
      <w:r w:rsidRPr="00031603">
        <w:t>Jeigu paaiškėja, kad Rangovas, Subjektai, kurių pajėgumais remiasi Rangovas, Subrangovai nesilaiko aplinkos apsaugos sistemos standartų reikalavimų ar statyboje naudojamos statybinės medžiagos neatitinka minimalių aplinkos apsaugos kriterijų, Sutarties vykdymas stabdomas iki kol bus pašalinti tokie neatitikimai. Rangovas privalo pašalinti tokius neatitikimus per protingą ne ilgesnį nei 30 dienų terminą. Rangovas nepašalinęs šiame punkte minimų neatitikimų per 30 dienų nuo jų paaiškėjimo, privalo sumokėti Užsakovui Specialiose sąlygose nurodytą baudą.</w:t>
      </w:r>
    </w:p>
    <w:p w14:paraId="2B5AB370" w14:textId="0E0B8E57" w:rsidR="00031603" w:rsidRPr="00031603" w:rsidRDefault="00031603" w:rsidP="00031603">
      <w:pPr>
        <w:widowControl w:val="0"/>
        <w:numPr>
          <w:ilvl w:val="2"/>
          <w:numId w:val="2"/>
        </w:numPr>
        <w:pBdr>
          <w:top w:val="nil"/>
          <w:left w:val="nil"/>
          <w:bottom w:val="nil"/>
          <w:right w:val="nil"/>
          <w:between w:val="nil"/>
        </w:pBdr>
        <w:spacing w:before="96" w:after="96"/>
      </w:pPr>
      <w:r>
        <w:t xml:space="preserve"> </w:t>
      </w:r>
      <w:r w:rsidRPr="00031603">
        <w:t>Jeigu Rangovas pažeidžia 3.1.10 punktą daugiau nei tris kartus ir jam už kiekvieną pažeidimą yra pritaikyta bauda, tai laikoma esminiu Sutarties pažeidimu. Tokiu atveju Užsakovas įgyja teisę vienašališkai nutraukti Sutartį 26 straipsnyje „Sutarties nutraukimas“ nustatyta tvarka, o Rangovas privalo sumokėti Užsakovui Specialiosiose sąlygose nurodyto dydžio baudą. Į baudos sumą, mokėtiną Sutarties nutraukimo atveju, įskaitoma bauda, Rangovo mokėtina pagal 3.1.10 punktą.</w:t>
      </w:r>
    </w:p>
    <w:p w14:paraId="36D68F13" w14:textId="77777777" w:rsidR="00F00C26" w:rsidRPr="00E301A5" w:rsidRDefault="00F00C26" w:rsidP="00F00C26">
      <w:pPr>
        <w:widowControl w:val="0"/>
        <w:pBdr>
          <w:top w:val="nil"/>
          <w:left w:val="nil"/>
          <w:bottom w:val="nil"/>
          <w:right w:val="nil"/>
          <w:between w:val="nil"/>
        </w:pBdr>
        <w:spacing w:before="96" w:after="96"/>
        <w:ind w:left="283"/>
      </w:pPr>
    </w:p>
    <w:p w14:paraId="000000FF" w14:textId="322310D6" w:rsidR="00133358" w:rsidRPr="000F5A2F" w:rsidRDefault="00903940" w:rsidP="005C259E">
      <w:pPr>
        <w:pStyle w:val="Heading2"/>
        <w:widowControl w:val="0"/>
        <w:rPr>
          <w:color w:val="auto"/>
        </w:rPr>
      </w:pPr>
      <w:bookmarkStart w:id="20" w:name="_Toc93857957"/>
      <w:r w:rsidRPr="000F5A2F">
        <w:rPr>
          <w:color w:val="auto"/>
        </w:rPr>
        <w:t>Subrangovų</w:t>
      </w:r>
      <w:r w:rsidR="00F824BE" w:rsidRPr="000F5A2F">
        <w:rPr>
          <w:color w:val="auto"/>
        </w:rPr>
        <w:t xml:space="preserve"> pasitelkimas ir keitimas</w:t>
      </w:r>
      <w:bookmarkEnd w:id="20"/>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34BA5DE3"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w:t>
      </w:r>
      <w:r w:rsidR="00B74B76" w:rsidRPr="00B74B76">
        <w:t xml:space="preserve">sudarius </w:t>
      </w:r>
      <w:r w:rsidR="00B74B76">
        <w:t>S</w:t>
      </w:r>
      <w:r w:rsidR="00B74B76" w:rsidRPr="00B74B76">
        <w:t>utartį, tačiau ne vėliau negu pirkimo sutartis pradedama vykdyti</w:t>
      </w:r>
      <w:r w:rsidRPr="00E301A5">
        <w:t xml:space="preserve">.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1" w:name="_z337ya" w:colFirst="0" w:colLast="0"/>
      <w:bookmarkStart w:id="22" w:name="_3j2qqm3" w:colFirst="0" w:colLast="0"/>
      <w:bookmarkStart w:id="23" w:name="_1y810tw" w:colFirst="0" w:colLast="0"/>
      <w:bookmarkStart w:id="24" w:name="_Ref88645491"/>
      <w:bookmarkEnd w:id="21"/>
      <w:bookmarkEnd w:id="22"/>
      <w:bookmarkEnd w:id="23"/>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4"/>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5"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5"/>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6" w:name="_4i7ojhp" w:colFirst="0" w:colLast="0"/>
      <w:bookmarkStart w:id="27" w:name="_Ref88645605"/>
      <w:bookmarkStart w:id="28" w:name="_Ref90573935"/>
      <w:bookmarkEnd w:id="26"/>
      <w:r w:rsidRPr="00E301A5">
        <w:t>Rangovas privalo užtikrinti, kad Subrangovai, įtraukti į Subrangovų sąrašą, patys vykdytų jiems priskirtą Darbų dalį, nurodytą Subrangovų sąraše.</w:t>
      </w:r>
      <w:bookmarkEnd w:id="27"/>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8"/>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Heading2"/>
        <w:widowControl w:val="0"/>
        <w:rPr>
          <w:color w:val="auto"/>
        </w:rPr>
      </w:pPr>
      <w:bookmarkStart w:id="29"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9"/>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F82238" w:rsidRDefault="00174EE7" w:rsidP="005C259E">
      <w:pPr>
        <w:pStyle w:val="Heading2"/>
        <w:widowControl w:val="0"/>
        <w:rPr>
          <w:color w:val="auto"/>
        </w:rPr>
      </w:pPr>
      <w:bookmarkStart w:id="30" w:name="_1ci93xb" w:colFirst="0" w:colLast="0"/>
      <w:bookmarkStart w:id="31" w:name="_Ref89156710"/>
      <w:bookmarkStart w:id="32" w:name="_Toc93857959"/>
      <w:bookmarkEnd w:id="30"/>
      <w:r w:rsidRPr="00F82238">
        <w:rPr>
          <w:color w:val="auto"/>
        </w:rPr>
        <w:lastRenderedPageBreak/>
        <w:t>Rangovo, j</w:t>
      </w:r>
      <w:r w:rsidR="003A13AC" w:rsidRPr="00F82238">
        <w:rPr>
          <w:color w:val="auto"/>
        </w:rPr>
        <w:t xml:space="preserve">ungtinės veiklos partnerio ir </w:t>
      </w:r>
      <w:r w:rsidR="005B344F" w:rsidRPr="00F82238">
        <w:rPr>
          <w:color w:val="auto"/>
        </w:rPr>
        <w:t>Subjekto</w:t>
      </w:r>
      <w:r w:rsidR="003A13AC" w:rsidRPr="00F82238">
        <w:rPr>
          <w:color w:val="auto"/>
        </w:rPr>
        <w:t>, kurio pajėgumais remiasi</w:t>
      </w:r>
      <w:r w:rsidR="005B344F" w:rsidRPr="00F82238">
        <w:rPr>
          <w:color w:val="auto"/>
        </w:rPr>
        <w:t xml:space="preserve"> Rangovas</w:t>
      </w:r>
      <w:r w:rsidR="003A13AC" w:rsidRPr="00F82238">
        <w:rPr>
          <w:color w:val="auto"/>
        </w:rPr>
        <w:t>, pakeitimas</w:t>
      </w:r>
      <w:bookmarkEnd w:id="31"/>
      <w:bookmarkEnd w:id="32"/>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3"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3"/>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17555A" w:rsidRDefault="006B7EDE" w:rsidP="005C259E">
      <w:pPr>
        <w:pStyle w:val="Heading2"/>
        <w:widowControl w:val="0"/>
        <w:rPr>
          <w:color w:val="auto"/>
        </w:rPr>
      </w:pPr>
      <w:bookmarkStart w:id="34" w:name="_Ref88740657"/>
      <w:bookmarkStart w:id="35" w:name="_Toc93857960"/>
      <w:r w:rsidRPr="0017555A">
        <w:rPr>
          <w:color w:val="auto"/>
        </w:rPr>
        <w:t>Specialistai</w:t>
      </w:r>
      <w:bookmarkEnd w:id="34"/>
      <w:bookmarkEnd w:id="35"/>
    </w:p>
    <w:p w14:paraId="00000114" w14:textId="07CC399B" w:rsidR="00133358" w:rsidRPr="0017555A" w:rsidRDefault="00D96720" w:rsidP="005C259E">
      <w:pPr>
        <w:widowControl w:val="0"/>
        <w:numPr>
          <w:ilvl w:val="2"/>
          <w:numId w:val="2"/>
        </w:numPr>
        <w:pBdr>
          <w:top w:val="nil"/>
          <w:left w:val="nil"/>
          <w:bottom w:val="nil"/>
          <w:right w:val="nil"/>
          <w:between w:val="nil"/>
        </w:pBdr>
        <w:spacing w:before="96" w:after="96"/>
      </w:pPr>
      <w:r w:rsidRPr="0017555A">
        <w:t>Jeigu</w:t>
      </w:r>
      <w:r w:rsidR="00040DA4" w:rsidRPr="0017555A">
        <w:t xml:space="preserve"> Rangovas pasitelkia Specialistus Sutarties vykdymui, Rangovas privalo </w:t>
      </w:r>
      <w:r w:rsidR="006876F1" w:rsidRPr="0017555A">
        <w:t xml:space="preserve">nurodyti visus Specialistus </w:t>
      </w:r>
      <w:r w:rsidR="006B7EDE" w:rsidRPr="0017555A">
        <w:t>Specialistų sąraš</w:t>
      </w:r>
      <w:r w:rsidR="006876F1" w:rsidRPr="0017555A">
        <w:t>e, kuris</w:t>
      </w:r>
      <w:r w:rsidR="006B7EDE" w:rsidRPr="0017555A">
        <w:t xml:space="preserve"> yra pateikiamas priede Nr. </w:t>
      </w:r>
      <w:r w:rsidR="006876F1" w:rsidRPr="0017555A">
        <w:t>8 ir</w:t>
      </w:r>
      <w:r w:rsidR="006B7EDE" w:rsidRPr="0017555A">
        <w:t xml:space="preserve"> kuriame nurodomos Specialistų funkcijos</w:t>
      </w:r>
      <w:r w:rsidR="006876F1" w:rsidRPr="0017555A">
        <w:t xml:space="preserve"> atliekant Darbus</w:t>
      </w:r>
      <w:r w:rsidR="006B7EDE" w:rsidRPr="0017555A">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6" w:name="_2bn6wsx" w:colFirst="0" w:colLast="0"/>
      <w:bookmarkStart w:id="37" w:name="_Ref88645976"/>
      <w:bookmarkEnd w:id="36"/>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7"/>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qsh70q" w:colFirst="0" w:colLast="0"/>
      <w:bookmarkStart w:id="39" w:name="_Ref88645989"/>
      <w:bookmarkEnd w:id="38"/>
      <w:r w:rsidRPr="00E301A5">
        <w:t>Specialistas negali vykdyti savo funkcijų dėl pasibaigusių darbo santykių su Rangovu, dėl atostogų, laikinojo nedarbingumo ar kitų priežasčių.</w:t>
      </w:r>
      <w:bookmarkEnd w:id="39"/>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0" w:name="_3as4poj" w:colFirst="0" w:colLast="0"/>
      <w:bookmarkStart w:id="41" w:name="_Ref88646142"/>
      <w:bookmarkEnd w:id="40"/>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1"/>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1pxezwc" w:colFirst="0" w:colLast="0"/>
      <w:bookmarkStart w:id="43" w:name="_Ref88646202"/>
      <w:bookmarkEnd w:id="42"/>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3"/>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Heading2"/>
        <w:widowControl w:val="0"/>
        <w:rPr>
          <w:color w:val="auto"/>
        </w:rPr>
      </w:pPr>
      <w:bookmarkStart w:id="44" w:name="_Toc93857961"/>
      <w:r w:rsidRPr="00E301A5">
        <w:rPr>
          <w:color w:val="auto"/>
        </w:rPr>
        <w:t xml:space="preserve">Vadovavimas </w:t>
      </w:r>
      <w:r w:rsidR="00D25E62" w:rsidRPr="00E301A5">
        <w:rPr>
          <w:color w:val="auto"/>
        </w:rPr>
        <w:t>Darbams</w:t>
      </w:r>
      <w:bookmarkEnd w:id="44"/>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w:t>
      </w:r>
      <w:r w:rsidRPr="00E301A5">
        <w:lastRenderedPageBreak/>
        <w:t xml:space="preserve">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Heading1"/>
        <w:widowControl w:val="0"/>
        <w:rPr>
          <w:smallCaps/>
          <w:color w:val="auto"/>
        </w:rPr>
      </w:pPr>
      <w:bookmarkStart w:id="45" w:name="_Toc93857962"/>
      <w:r w:rsidRPr="00E301A5">
        <w:rPr>
          <w:color w:val="auto"/>
        </w:rPr>
        <w:t>Šalių bendradarbiavimas</w:t>
      </w:r>
      <w:bookmarkEnd w:id="45"/>
    </w:p>
    <w:p w14:paraId="00000125" w14:textId="77777777" w:rsidR="00133358" w:rsidRPr="00E301A5" w:rsidRDefault="006B7EDE" w:rsidP="005C259E">
      <w:pPr>
        <w:pStyle w:val="Heading2"/>
        <w:widowControl w:val="0"/>
        <w:rPr>
          <w:color w:val="auto"/>
        </w:rPr>
      </w:pPr>
      <w:bookmarkStart w:id="46" w:name="_Toc93857963"/>
      <w:r w:rsidRPr="00E301A5">
        <w:rPr>
          <w:color w:val="auto"/>
        </w:rPr>
        <w:t>Šalių bendradarbiavimo pareiga</w:t>
      </w:r>
      <w:bookmarkEnd w:id="46"/>
    </w:p>
    <w:p w14:paraId="00000126" w14:textId="395CE77E" w:rsidR="00133358" w:rsidRPr="00E67F06"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 xml:space="preserve">pranešimus apie tai, kad atsirado ar egzistuoja bet koks įvykis, sąlyga ar aplinkybė, kuri </w:t>
      </w:r>
      <w:r w:rsidRPr="00E67F06">
        <w:t>gali paveikti Sutart</w:t>
      </w:r>
      <w:r w:rsidR="007B465C" w:rsidRPr="00E67F06">
        <w:t>į</w:t>
      </w:r>
      <w:r w:rsidRPr="00E67F06">
        <w:t xml:space="preserve"> ar sąlygoti jos pažeidimą. </w:t>
      </w:r>
    </w:p>
    <w:p w14:paraId="00000127" w14:textId="77777777" w:rsidR="00133358" w:rsidRPr="00E67F06" w:rsidRDefault="006B7EDE" w:rsidP="005C259E">
      <w:pPr>
        <w:widowControl w:val="0"/>
        <w:numPr>
          <w:ilvl w:val="2"/>
          <w:numId w:val="2"/>
        </w:numPr>
        <w:pBdr>
          <w:top w:val="nil"/>
          <w:left w:val="nil"/>
          <w:bottom w:val="nil"/>
          <w:right w:val="nil"/>
          <w:between w:val="nil"/>
        </w:pBdr>
        <w:spacing w:before="96" w:after="96"/>
      </w:pPr>
      <w:r w:rsidRPr="00E67F06">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67F06">
        <w:t xml:space="preserve">Rangovas atsako už tai, kad </w:t>
      </w:r>
      <w:r w:rsidR="00F34381" w:rsidRPr="00E67F06">
        <w:t>Subrangovai</w:t>
      </w:r>
      <w:r w:rsidRPr="00E67F06">
        <w:t>, Subjektai, kurių pajėgumais remiasi</w:t>
      </w:r>
      <w:r w:rsidRPr="00E301A5">
        <w:t xml:space="preserve"> Rangovas, ir Rangovo personalas bendradarbiautų su Užsakovo personalu. </w:t>
      </w:r>
    </w:p>
    <w:p w14:paraId="00000129" w14:textId="3C299694" w:rsidR="00133358" w:rsidRPr="00E67F06" w:rsidRDefault="006B7EDE" w:rsidP="005C259E">
      <w:pPr>
        <w:widowControl w:val="0"/>
        <w:numPr>
          <w:ilvl w:val="2"/>
          <w:numId w:val="2"/>
        </w:numPr>
        <w:pBdr>
          <w:top w:val="nil"/>
          <w:left w:val="nil"/>
          <w:bottom w:val="nil"/>
          <w:right w:val="nil"/>
          <w:between w:val="nil"/>
        </w:pBdr>
        <w:spacing w:before="96" w:after="96"/>
      </w:pPr>
      <w:r w:rsidRPr="00E67F06">
        <w:t xml:space="preserve">Tais atvejais, kai Rangovas ar Rangovo personalas pagal Įstatymus arba Sutartį turi kreiptis į Projektuotoją, </w:t>
      </w:r>
      <w:r w:rsidR="00A450CD" w:rsidRPr="00E67F06">
        <w:t>S</w:t>
      </w:r>
      <w:r w:rsidRPr="00E67F06">
        <w:t>tatinio projekto vadovą, Statinio projekto vykdymo priežiūros vadovą ar Techninį prižiūrėtoją, Rangovas privalo kreiptis į šiuos asmenis tiesiogiai, kartu informuodamas Užsakovą apie tai.</w:t>
      </w:r>
    </w:p>
    <w:p w14:paraId="4811E658" w14:textId="25191046" w:rsidR="00587291" w:rsidRPr="00E67F06" w:rsidRDefault="00587291" w:rsidP="007B6187">
      <w:pPr>
        <w:widowControl w:val="0"/>
        <w:numPr>
          <w:ilvl w:val="2"/>
          <w:numId w:val="2"/>
        </w:numPr>
        <w:pBdr>
          <w:top w:val="nil"/>
          <w:left w:val="nil"/>
          <w:bottom w:val="nil"/>
          <w:right w:val="nil"/>
          <w:between w:val="nil"/>
        </w:pBdr>
        <w:spacing w:before="96" w:after="96"/>
      </w:pPr>
      <w:r w:rsidRPr="00E67F06">
        <w:t xml:space="preserve">Tais atvejais, kai </w:t>
      </w:r>
      <w:r w:rsidR="00A450CD" w:rsidRPr="00E67F06">
        <w:t>pagal Įstatymus arba Užsakovo užduotį privalo būti</w:t>
      </w:r>
      <w:r w:rsidR="00643727" w:rsidRPr="00E67F06">
        <w:t>, bet nėra</w:t>
      </w:r>
      <w:r w:rsidR="00A450CD" w:rsidRPr="00E67F06">
        <w:t xml:space="preserve"> paskirtas </w:t>
      </w:r>
      <w:r w:rsidR="007210F4" w:rsidRPr="00E67F06">
        <w:t>Techninis prižiūrėtojas</w:t>
      </w:r>
      <w:r w:rsidR="00F87621" w:rsidRPr="00E67F06">
        <w:t xml:space="preserve">, jo funkcijas </w:t>
      </w:r>
      <w:r w:rsidR="00AB7567" w:rsidRPr="00E67F06">
        <w:t>privalo atlikti</w:t>
      </w:r>
      <w:r w:rsidR="007210F4" w:rsidRPr="00E67F06">
        <w:t xml:space="preserve"> </w:t>
      </w:r>
      <w:r w:rsidR="00A450CD" w:rsidRPr="00E67F06">
        <w:t>Užsakovas</w:t>
      </w:r>
      <w:r w:rsidR="00DB0ABA" w:rsidRPr="00E67F06">
        <w:t xml:space="preserve">, jeigu </w:t>
      </w:r>
      <w:r w:rsidR="003A67A3" w:rsidRPr="00E67F06">
        <w:t>tai neprieštarauja Įstatymams</w:t>
      </w:r>
      <w:r w:rsidR="00DA267F" w:rsidRPr="00E67F06">
        <w:t xml:space="preserve">. </w:t>
      </w:r>
      <w:r w:rsidR="00A83413" w:rsidRPr="00E67F06">
        <w:t xml:space="preserve">Tais atvejais, kai pagal Įstatymus arba Užsakovo užduotį privalo būti, bet nėra paskirtas </w:t>
      </w:r>
      <w:r w:rsidR="001D051F" w:rsidRPr="00E67F06">
        <w:t xml:space="preserve">Statinio projekto vykdymo priežiūros vadovas arba </w:t>
      </w:r>
      <w:r w:rsidR="00A83413" w:rsidRPr="00E67F06">
        <w:t>Techninis prižiūrėtojas</w:t>
      </w:r>
      <w:r w:rsidR="00DF108F" w:rsidRPr="00E67F06">
        <w:t xml:space="preserve"> ir dėl </w:t>
      </w:r>
      <w:r w:rsidR="001D051F" w:rsidRPr="00E67F06">
        <w:t>to nevykdomos</w:t>
      </w:r>
      <w:r w:rsidR="00DF108F" w:rsidRPr="00E67F06">
        <w:t xml:space="preserve"> jų funkcijos,</w:t>
      </w:r>
      <w:r w:rsidR="00A83413" w:rsidRPr="00E67F06">
        <w:t xml:space="preserve"> </w:t>
      </w:r>
      <w:r w:rsidR="006021CA" w:rsidRPr="00E67F06">
        <w:t>Rangovas įgyja teisę reikalauti</w:t>
      </w:r>
      <w:r w:rsidR="00D44048" w:rsidRPr="00E67F06">
        <w:t>,</w:t>
      </w:r>
      <w:r w:rsidR="006021CA" w:rsidRPr="00E67F06">
        <w:t xml:space="preserve"> </w:t>
      </w:r>
      <w:r w:rsidR="00D44048" w:rsidRPr="00E67F06" w:rsidDel="00AE31F6">
        <w:t>kad tokia pat trukme, kiek</w:t>
      </w:r>
      <w:r w:rsidR="00D44048" w:rsidRPr="00E67F06">
        <w:t xml:space="preserve"> dėl šios priežasties</w:t>
      </w:r>
      <w:r w:rsidR="00D44048" w:rsidRPr="00E67F06" w:rsidDel="00AE31F6">
        <w:t xml:space="preserve"> faktiškai vėluoja Darbai, būtų pratęsti Darbų terminai ir Užsakovas atlygintų Rangovui Išlaidas bei Pelną už Darbų terminų pratęsimo laikotarpį </w:t>
      </w:r>
      <w:r w:rsidR="00D44048" w:rsidRPr="00E67F06" w:rsidDel="00AE31F6">
        <w:fldChar w:fldCharType="begin"/>
      </w:r>
      <w:r w:rsidR="00D44048" w:rsidRPr="00E67F06" w:rsidDel="00AE31F6">
        <w:instrText xml:space="preserve"> REF _Ref88646260 \r \h  \* MERGEFORMAT </w:instrText>
      </w:r>
      <w:r w:rsidR="00D44048" w:rsidRPr="00E67F06" w:rsidDel="00AE31F6">
        <w:fldChar w:fldCharType="separate"/>
      </w:r>
      <w:r w:rsidR="00661E1D" w:rsidRPr="00E67F06">
        <w:t>15.9</w:t>
      </w:r>
      <w:r w:rsidR="00D44048" w:rsidRPr="00E67F06" w:rsidDel="00AE31F6">
        <w:fldChar w:fldCharType="end"/>
      </w:r>
      <w:r w:rsidR="00D44048" w:rsidRPr="00E67F06" w:rsidDel="00AE31F6">
        <w:t xml:space="preserve"> punkte „</w:t>
      </w:r>
      <w:r w:rsidR="00D44048" w:rsidRPr="00E67F06" w:rsidDel="00AE31F6">
        <w:fldChar w:fldCharType="begin"/>
      </w:r>
      <w:r w:rsidR="00D44048" w:rsidRPr="00E67F06" w:rsidDel="00AE31F6">
        <w:instrText xml:space="preserve"> REF _Ref88646260 \h  \* MERGEFORMAT </w:instrText>
      </w:r>
      <w:r w:rsidR="00D44048" w:rsidRPr="00E67F06" w:rsidDel="00AE31F6">
        <w:fldChar w:fldCharType="separate"/>
      </w:r>
      <w:r w:rsidR="00661E1D" w:rsidRPr="00E67F06">
        <w:t>Papildomų Išlaidų kompensavimas</w:t>
      </w:r>
      <w:r w:rsidR="00D44048" w:rsidRPr="00E67F06" w:rsidDel="00AE31F6">
        <w:fldChar w:fldCharType="end"/>
      </w:r>
      <w:r w:rsidR="00D44048" w:rsidRPr="00E67F06" w:rsidDel="00AE31F6">
        <w:t xml:space="preserve">“ nustatyta tvarka. Tuo tikslu Šalys privalo sudaryti Susitarimą </w:t>
      </w:r>
      <w:r w:rsidR="00130BCD" w:rsidRPr="00E67F06">
        <w:fldChar w:fldCharType="begin"/>
      </w:r>
      <w:r w:rsidR="00130BCD" w:rsidRPr="00E67F06">
        <w:instrText xml:space="preserve"> REF _Ref93879212 \r \h </w:instrText>
      </w:r>
      <w:r w:rsidR="00CE4D08" w:rsidRPr="00E67F06">
        <w:instrText xml:space="preserve"> \* MERGEFORMAT </w:instrText>
      </w:r>
      <w:r w:rsidR="00130BCD" w:rsidRPr="00E67F06">
        <w:fldChar w:fldCharType="separate"/>
      </w:r>
      <w:r w:rsidR="00661E1D" w:rsidRPr="00E67F06">
        <w:t>25</w:t>
      </w:r>
      <w:r w:rsidR="00130BCD" w:rsidRPr="00E67F06">
        <w:fldChar w:fldCharType="end"/>
      </w:r>
      <w:r w:rsidR="00D44048" w:rsidRPr="00E67F06" w:rsidDel="00AE31F6">
        <w:t xml:space="preserve"> straipsnyje „</w:t>
      </w:r>
      <w:r w:rsidR="00130BCD" w:rsidRPr="00E67F06">
        <w:fldChar w:fldCharType="begin"/>
      </w:r>
      <w:r w:rsidR="00130BCD" w:rsidRPr="00E67F06">
        <w:instrText xml:space="preserve"> REF _Ref93879212 \h </w:instrText>
      </w:r>
      <w:r w:rsidR="00CE4D08" w:rsidRPr="00E67F06">
        <w:instrText xml:space="preserve"> \* MERGEFORMAT </w:instrText>
      </w:r>
      <w:r w:rsidR="00130BCD" w:rsidRPr="00E67F06">
        <w:fldChar w:fldCharType="separate"/>
      </w:r>
      <w:r w:rsidR="00661E1D" w:rsidRPr="00E67F06">
        <w:t>Sutarties pakeitimai</w:t>
      </w:r>
      <w:r w:rsidR="00130BCD" w:rsidRPr="00E67F06">
        <w:fldChar w:fldCharType="end"/>
      </w:r>
      <w:r w:rsidR="00D44048" w:rsidRPr="00E67F06" w:rsidDel="00AE31F6">
        <w:t>“ nustatyta tvarka ir jame numatyti Darbų terminų pratęsimą bei Rangovo Išlaidų ir Pelno atlyginimą.</w:t>
      </w:r>
      <w:r w:rsidR="00A6676B" w:rsidRPr="00E67F06">
        <w:t xml:space="preserve"> </w:t>
      </w:r>
      <w:r w:rsidR="002F6191" w:rsidRPr="00E67F06">
        <w:t xml:space="preserve">Tais atvejais, kai </w:t>
      </w:r>
      <w:r w:rsidR="00DC411F" w:rsidRPr="00E67F06">
        <w:t>pagal Įstatymus arba Užsakovo užduotį nėra privaloma paskirti Techninį prižiūrėtoją</w:t>
      </w:r>
      <w:r w:rsidR="00CE4D08" w:rsidRPr="00E67F06">
        <w:t xml:space="preserve"> ir jis nepaskirtas</w:t>
      </w:r>
      <w:r w:rsidR="00DC411F" w:rsidRPr="00E67F06">
        <w:t>, j</w:t>
      </w:r>
      <w:r w:rsidR="00300591" w:rsidRPr="00E67F06">
        <w:t>am Sutartyje priskirtas</w:t>
      </w:r>
      <w:r w:rsidR="00DC411F" w:rsidRPr="00E67F06">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 xml:space="preserve">dalyvautų diskusijose su Užsakovo personalu projektavimo, projektinių sprendinių, jų klaidų, defektų taisymo, projektinių sprendinių įgyvendinimo klausimais, taip pat Darbų ar Objekto defektų šalinimo </w:t>
      </w:r>
      <w:r w:rsidRPr="00E301A5">
        <w:t>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Heading2"/>
        <w:keepLines w:val="0"/>
        <w:widowControl w:val="0"/>
        <w:rPr>
          <w:color w:val="auto"/>
        </w:rPr>
      </w:pPr>
      <w:bookmarkStart w:id="47" w:name="_Toc93857964"/>
      <w:r w:rsidRPr="00E301A5">
        <w:rPr>
          <w:color w:val="auto"/>
        </w:rPr>
        <w:t>Šalių atstovai</w:t>
      </w:r>
      <w:bookmarkEnd w:id="47"/>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8" w:name="_23ckvvd" w:colFirst="0" w:colLast="0"/>
      <w:bookmarkStart w:id="49" w:name="_ihv636" w:colFirst="0" w:colLast="0"/>
      <w:bookmarkEnd w:id="48"/>
      <w:bookmarkEnd w:id="49"/>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0" w:name="_32hioqz" w:colFirst="0" w:colLast="0"/>
      <w:bookmarkStart w:id="51" w:name="_Ref89056249"/>
      <w:bookmarkEnd w:id="50"/>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1"/>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2" w:name="_1hmsyys" w:colFirst="0" w:colLast="0"/>
      <w:bookmarkStart w:id="53" w:name="_Ref88646359"/>
      <w:bookmarkEnd w:id="52"/>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3"/>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w:t>
      </w:r>
      <w:r w:rsidRPr="00E301A5">
        <w:lastRenderedPageBreak/>
        <w:t xml:space="preserve">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Heading1"/>
        <w:widowControl w:val="0"/>
        <w:rPr>
          <w:color w:val="auto"/>
        </w:rPr>
      </w:pPr>
      <w:bookmarkStart w:id="54" w:name="_Toc93857965"/>
      <w:r w:rsidRPr="00E301A5">
        <w:rPr>
          <w:color w:val="auto"/>
        </w:rPr>
        <w:t xml:space="preserve">Darbų </w:t>
      </w:r>
      <w:r w:rsidR="006B7EDE" w:rsidRPr="00E301A5">
        <w:rPr>
          <w:color w:val="auto"/>
        </w:rPr>
        <w:t>dokumentai</w:t>
      </w:r>
      <w:bookmarkEnd w:id="54"/>
    </w:p>
    <w:p w14:paraId="0000013C" w14:textId="77777777" w:rsidR="00133358" w:rsidRPr="00E301A5" w:rsidRDefault="006B7EDE" w:rsidP="005C259E">
      <w:pPr>
        <w:pStyle w:val="Heading2"/>
        <w:widowControl w:val="0"/>
        <w:rPr>
          <w:color w:val="auto"/>
        </w:rPr>
      </w:pPr>
      <w:bookmarkStart w:id="55" w:name="_Toc93857966"/>
      <w:r w:rsidRPr="00E301A5">
        <w:rPr>
          <w:color w:val="auto"/>
        </w:rPr>
        <w:t>Užsakovo dokumentai</w:t>
      </w:r>
      <w:bookmarkEnd w:id="55"/>
    </w:p>
    <w:p w14:paraId="0000013D" w14:textId="754AF155" w:rsidR="00133358" w:rsidRPr="00E67F06"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E67F06">
        <w:t>Užsakovas atsako už tai, kad iki Sutarties sudarymo būtų:</w:t>
      </w:r>
      <w:bookmarkEnd w:id="57"/>
    </w:p>
    <w:p w14:paraId="0000013E" w14:textId="532380B5" w:rsidR="00133358" w:rsidRPr="00E67F06" w:rsidRDefault="006B7EDE" w:rsidP="005C259E">
      <w:pPr>
        <w:widowControl w:val="0"/>
        <w:numPr>
          <w:ilvl w:val="3"/>
          <w:numId w:val="2"/>
        </w:numPr>
        <w:spacing w:before="96" w:after="96" w:line="240" w:lineRule="auto"/>
      </w:pPr>
      <w:r w:rsidRPr="00E67F06">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67F06">
        <w:t>įvykdyti Sutartį</w:t>
      </w:r>
      <w:r w:rsidRPr="00E67F06">
        <w:t>;</w:t>
      </w:r>
    </w:p>
    <w:p w14:paraId="0000013F" w14:textId="140D72B4" w:rsidR="00133358" w:rsidRPr="00E67F06" w:rsidRDefault="006B7EDE" w:rsidP="005C259E">
      <w:pPr>
        <w:widowControl w:val="0"/>
        <w:numPr>
          <w:ilvl w:val="3"/>
          <w:numId w:val="2"/>
        </w:numPr>
        <w:spacing w:before="96" w:after="96" w:line="240" w:lineRule="auto"/>
      </w:pPr>
      <w:r w:rsidRPr="00E67F06">
        <w:t>tinkamai suformuotas atitinkamos paskirties žemės sklypas (sklypai), kuriame yra statybvietė, ir Užsakovas būtų</w:t>
      </w:r>
      <w:r w:rsidR="006B28D1" w:rsidRPr="00E67F06">
        <w:t xml:space="preserve"> įgij</w:t>
      </w:r>
      <w:r w:rsidRPr="00E67F06">
        <w:t xml:space="preserve">ęs reikiamas teises į jį bei į gretimas teritorijas, kurių reikia </w:t>
      </w:r>
      <w:r w:rsidR="004F3DAA" w:rsidRPr="00E67F06">
        <w:t xml:space="preserve">Statybos darbų </w:t>
      </w:r>
      <w:r w:rsidRPr="00E67F06">
        <w:t>vykdymui pagal Užsakovo užduotį ir (arba) Statinio projektą;</w:t>
      </w:r>
    </w:p>
    <w:p w14:paraId="00000140" w14:textId="62F619C9" w:rsidR="00133358" w:rsidRPr="00E67F06" w:rsidRDefault="006B7EDE" w:rsidP="005C259E">
      <w:pPr>
        <w:widowControl w:val="0"/>
        <w:numPr>
          <w:ilvl w:val="3"/>
          <w:numId w:val="2"/>
        </w:numPr>
        <w:spacing w:before="96" w:after="96" w:line="240" w:lineRule="auto"/>
      </w:pPr>
      <w:r w:rsidRPr="00E67F06">
        <w:t xml:space="preserve">gauti visi reikiami pagal Įstatymus žemės ir statinių savininkų ir naudotojų sutikimai, reikalingi </w:t>
      </w:r>
      <w:r w:rsidR="004F3DAA" w:rsidRPr="00E67F06">
        <w:t>Sutarties vykdymui</w:t>
      </w:r>
      <w:r w:rsidRPr="00E67F06">
        <w:t>;</w:t>
      </w:r>
    </w:p>
    <w:p w14:paraId="00000141" w14:textId="16482F48" w:rsidR="00133358" w:rsidRPr="00E67F06" w:rsidRDefault="006B7EDE" w:rsidP="005C259E">
      <w:pPr>
        <w:widowControl w:val="0"/>
        <w:numPr>
          <w:ilvl w:val="3"/>
          <w:numId w:val="2"/>
        </w:numPr>
        <w:spacing w:before="96" w:after="96" w:line="240" w:lineRule="auto"/>
      </w:pPr>
      <w:r w:rsidRPr="00E67F06">
        <w:t xml:space="preserve">nustatytos visos reikiamos specialiosios žemės naudojimo sąlygos, reikalingos </w:t>
      </w:r>
      <w:r w:rsidR="004F3DAA" w:rsidRPr="00E67F06">
        <w:t>Sutarties vykdymui</w:t>
      </w:r>
      <w:r w:rsidRPr="00E67F06">
        <w:t>;</w:t>
      </w:r>
    </w:p>
    <w:p w14:paraId="00000142" w14:textId="6A4A88EA" w:rsidR="00133358" w:rsidRPr="00E67F06" w:rsidRDefault="006B7EDE" w:rsidP="005C259E">
      <w:pPr>
        <w:widowControl w:val="0"/>
        <w:numPr>
          <w:ilvl w:val="3"/>
          <w:numId w:val="2"/>
        </w:numPr>
        <w:spacing w:before="96" w:after="96" w:line="240" w:lineRule="auto"/>
      </w:pPr>
      <w:r w:rsidRPr="00E67F06">
        <w:t xml:space="preserve">atlikti visi </w:t>
      </w:r>
      <w:r w:rsidR="004F3DAA" w:rsidRPr="00E67F06">
        <w:t>Sutarties vykdymui</w:t>
      </w:r>
      <w:r w:rsidRPr="00E67F06">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67F06" w:rsidRDefault="006B7EDE" w:rsidP="005C259E">
      <w:pPr>
        <w:widowControl w:val="0"/>
        <w:numPr>
          <w:ilvl w:val="3"/>
          <w:numId w:val="2"/>
        </w:numPr>
        <w:spacing w:before="96" w:after="96" w:line="240" w:lineRule="auto"/>
      </w:pPr>
      <w:r w:rsidRPr="00E67F06">
        <w:t>tinkamai parengtas Statinio projektas ir atlikta jo ekspertizė (jeigu ji yra privaloma pagal Įstatymus arba Užsakovo sprendimą);</w:t>
      </w:r>
    </w:p>
    <w:p w14:paraId="00000144" w14:textId="487355D8" w:rsidR="00133358" w:rsidRPr="00E67F06" w:rsidRDefault="006B7EDE" w:rsidP="005C259E">
      <w:pPr>
        <w:widowControl w:val="0"/>
        <w:numPr>
          <w:ilvl w:val="3"/>
          <w:numId w:val="2"/>
        </w:numPr>
        <w:spacing w:before="96" w:after="96" w:line="240" w:lineRule="auto"/>
      </w:pPr>
      <w:r w:rsidRPr="00E67F06">
        <w:t>išspręsti visi savivaldybės infrastruktūros plėtros klausimai, reikalingi</w:t>
      </w:r>
      <w:r w:rsidR="004F3DAA" w:rsidRPr="00E67F06">
        <w:t xml:space="preserve"> Sutarties vykdymui</w:t>
      </w:r>
      <w:r w:rsidRPr="00E67F06">
        <w:t>;</w:t>
      </w:r>
    </w:p>
    <w:p w14:paraId="00000145" w14:textId="247259E2" w:rsidR="00133358" w:rsidRPr="00E67F06" w:rsidRDefault="006B7EDE" w:rsidP="005C259E">
      <w:pPr>
        <w:widowControl w:val="0"/>
        <w:numPr>
          <w:ilvl w:val="3"/>
          <w:numId w:val="2"/>
        </w:numPr>
        <w:spacing w:before="96" w:after="96" w:line="240" w:lineRule="auto"/>
      </w:pPr>
      <w:r w:rsidRPr="00E67F06">
        <w:t xml:space="preserve">gautos prisijungimo sąlygos ir statybą leidžiantys dokumentai, reikalingi </w:t>
      </w:r>
      <w:r w:rsidR="00637F95" w:rsidRPr="00E67F06">
        <w:t>Sutarties vykdymui</w:t>
      </w:r>
      <w:r w:rsidRPr="00E67F06">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8" w:name="_3fwokq0" w:colFirst="0" w:colLast="0"/>
      <w:bookmarkStart w:id="59" w:name="_Ref88515478"/>
      <w:bookmarkEnd w:id="58"/>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9"/>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0" w:name="_1v1yuxt" w:colFirst="0" w:colLast="0"/>
      <w:bookmarkStart w:id="61" w:name="_Ref88515487"/>
      <w:bookmarkEnd w:id="60"/>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1"/>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2" w:name="_4f1mdlm" w:colFirst="0" w:colLast="0"/>
      <w:bookmarkStart w:id="63" w:name="_Ref88646452"/>
      <w:bookmarkEnd w:id="62"/>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3"/>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w:t>
      </w:r>
      <w:r w:rsidRPr="00E301A5">
        <w:t>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67F06">
        <w:t xml:space="preserve">faktiškai </w:t>
      </w:r>
      <w:r w:rsidR="006472CA" w:rsidRPr="00E67F06">
        <w:t xml:space="preserve">vėluoja </w:t>
      </w:r>
      <w:r w:rsidR="00637F95" w:rsidRPr="00E67F06">
        <w:t>Darbai</w:t>
      </w:r>
      <w:r w:rsidR="006472CA" w:rsidRPr="00E67F06">
        <w:t>,</w:t>
      </w:r>
      <w:r w:rsidR="006B7EDE" w:rsidRPr="00E67F06">
        <w:t xml:space="preserve"> būtų pratęsti </w:t>
      </w:r>
      <w:r w:rsidR="00637F95" w:rsidRPr="00E67F06">
        <w:t xml:space="preserve">Darbų </w:t>
      </w:r>
      <w:r w:rsidR="006B7EDE" w:rsidRPr="00E67F06">
        <w:t>terminai ir Užsakovas atlygintų Rangovui Išlaidas</w:t>
      </w:r>
      <w:r w:rsidR="00B46DA8" w:rsidRPr="00E67F06">
        <w:t xml:space="preserve"> bei Pelną</w:t>
      </w:r>
      <w:r w:rsidR="006B7EDE" w:rsidRPr="00E67F06">
        <w:t xml:space="preserve"> už </w:t>
      </w:r>
      <w:r w:rsidR="00637F95" w:rsidRPr="00E67F06">
        <w:t xml:space="preserve">Darbų </w:t>
      </w:r>
      <w:r w:rsidR="006B7EDE" w:rsidRPr="00E67F06">
        <w:t>terminų pratęsimo laikotarpį</w:t>
      </w:r>
      <w:r w:rsidR="006B7EDE" w:rsidRPr="00E301A5">
        <w:t xml:space="preserve">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Heading2"/>
        <w:widowControl w:val="0"/>
        <w:rPr>
          <w:color w:val="auto"/>
        </w:rPr>
      </w:pPr>
      <w:bookmarkStart w:id="64" w:name="_Toc93857967"/>
      <w:r w:rsidRPr="00E301A5">
        <w:rPr>
          <w:color w:val="auto"/>
        </w:rPr>
        <w:t>Rangovo dokumentai</w:t>
      </w:r>
      <w:bookmarkEnd w:id="64"/>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lastRenderedPageBreak/>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67F06"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w:t>
      </w:r>
      <w:r w:rsidR="006B7EDE" w:rsidRPr="00E67F06">
        <w:t xml:space="preserve">Rangovo dokumentus, įskaitant </w:t>
      </w:r>
      <w:r w:rsidR="00513AE5" w:rsidRPr="00E67F06">
        <w:t xml:space="preserve">Užsakovo prašomus </w:t>
      </w:r>
      <w:r w:rsidR="006B7EDE" w:rsidRPr="00E67F06">
        <w:t xml:space="preserve">nebaigtus Rangovo dokumentus, kuriuos Užsakovas turi teisę savo nuožiūra pabaigti rengti, keisti ir kitaip naudoti. </w:t>
      </w:r>
    </w:p>
    <w:p w14:paraId="00000158" w14:textId="77777777" w:rsidR="00133358" w:rsidRPr="00E67F06" w:rsidRDefault="006B7EDE" w:rsidP="005C259E">
      <w:pPr>
        <w:pStyle w:val="Heading2"/>
        <w:widowControl w:val="0"/>
        <w:rPr>
          <w:color w:val="auto"/>
        </w:rPr>
      </w:pPr>
      <w:bookmarkStart w:id="72" w:name="_Toc93857968"/>
      <w:r w:rsidRPr="00E67F06">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67F06">
        <w:t>Jeigu</w:t>
      </w:r>
      <w:r w:rsidR="006B7EDE" w:rsidRPr="00E67F06">
        <w:t xml:space="preserve"> Rangovas pagal</w:t>
      </w:r>
      <w:r w:rsidR="006B7EDE" w:rsidRPr="00E301A5">
        <w:t xml:space="preserve">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67F06"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xml:space="preserve">, Rangovas </w:t>
      </w:r>
      <w:r w:rsidRPr="00E67F06">
        <w:t>atsako už jo atitiktį šio punkto reikalavimams;</w:t>
      </w:r>
    </w:p>
    <w:p w14:paraId="00000163" w14:textId="50228E12" w:rsidR="00133358" w:rsidRPr="00E67F06" w:rsidRDefault="006B7EDE" w:rsidP="005C259E">
      <w:pPr>
        <w:widowControl w:val="0"/>
        <w:numPr>
          <w:ilvl w:val="3"/>
          <w:numId w:val="2"/>
        </w:numPr>
        <w:spacing w:before="96" w:after="96"/>
      </w:pPr>
      <w:r w:rsidRPr="00E67F06">
        <w:t>Darbo projektą rengtų konkretūs priede Nr. </w:t>
      </w:r>
      <w:r w:rsidR="00236791" w:rsidRPr="00E67F06">
        <w:t>8</w:t>
      </w:r>
      <w:r w:rsidRPr="00E67F06">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1858820F" w:rsidR="00133358" w:rsidRPr="00E301A5" w:rsidRDefault="006B7EDE" w:rsidP="005C259E">
      <w:pPr>
        <w:widowControl w:val="0"/>
        <w:spacing w:before="96" w:after="96"/>
        <w:rPr>
          <w:i/>
          <w:shd w:val="clear" w:color="auto" w:fill="D9D9D9"/>
        </w:rPr>
      </w:pPr>
      <w:r w:rsidRPr="00E301A5">
        <w:rPr>
          <w:i/>
          <w:shd w:val="clear" w:color="auto" w:fill="D9D9D9"/>
        </w:rPr>
        <w:t>Pastaba – Statybos įstatymo 24 str. 24 d. (redakcija, galiojanti nuo 202</w:t>
      </w:r>
      <w:r w:rsidR="00282DF6">
        <w:rPr>
          <w:i/>
          <w:shd w:val="clear" w:color="auto" w:fill="D9D9D9"/>
        </w:rPr>
        <w:t>4</w:t>
      </w:r>
      <w:r w:rsidRPr="00E301A5">
        <w:rPr>
          <w:i/>
          <w:shd w:val="clear" w:color="auto" w:fill="D9D9D9"/>
        </w:rPr>
        <w:t>-0</w:t>
      </w:r>
      <w:r w:rsidR="00282DF6">
        <w:rPr>
          <w:i/>
          <w:shd w:val="clear" w:color="auto" w:fill="D9D9D9"/>
        </w:rPr>
        <w:t>5</w:t>
      </w:r>
      <w:r w:rsidRPr="00E301A5">
        <w:rPr>
          <w:i/>
          <w:shd w:val="clear" w:color="auto" w:fill="D9D9D9"/>
        </w:rPr>
        <w:t xml:space="preserve">-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F97852F"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lastRenderedPageBreak/>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67F06" w:rsidRDefault="006B7EDE" w:rsidP="005C259E">
      <w:pPr>
        <w:pStyle w:val="Heading2"/>
        <w:widowControl w:val="0"/>
        <w:rPr>
          <w:color w:val="auto"/>
        </w:rPr>
      </w:pPr>
      <w:bookmarkStart w:id="80" w:name="_Toc93857969"/>
      <w:r w:rsidRPr="00E67F06">
        <w:rPr>
          <w:color w:val="auto"/>
        </w:rPr>
        <w:t>Išpildomoji dokumentacija</w:t>
      </w:r>
      <w:bookmarkEnd w:id="80"/>
    </w:p>
    <w:p w14:paraId="00000174" w14:textId="68B08920" w:rsidR="00133358" w:rsidRPr="00E67F06"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67F06">
        <w:t xml:space="preserve">Rangovas privalo parengti ir nuolat atnaujinti visų </w:t>
      </w:r>
      <w:r w:rsidR="00DC5945" w:rsidRPr="00E67F06">
        <w:t>Statybos d</w:t>
      </w:r>
      <w:r w:rsidRPr="00E67F06">
        <w:t xml:space="preserve">arbų išpildomąją dokumentaciją, kurioje turi būti fiksuojamas </w:t>
      </w:r>
      <w:r w:rsidR="00DC5945" w:rsidRPr="00E67F06">
        <w:t>Statybos d</w:t>
      </w:r>
      <w:r w:rsidRPr="00E67F06">
        <w:t xml:space="preserve">arbų įvykdymas, parodomos tikslios visų </w:t>
      </w:r>
      <w:r w:rsidR="00DC5945" w:rsidRPr="00E67F06">
        <w:t>Statybos d</w:t>
      </w:r>
      <w:r w:rsidRPr="00E67F06">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67F06" w:rsidRDefault="006B7EDE" w:rsidP="005C259E">
      <w:pPr>
        <w:widowControl w:val="0"/>
        <w:numPr>
          <w:ilvl w:val="2"/>
          <w:numId w:val="2"/>
        </w:numPr>
        <w:tabs>
          <w:tab w:val="left" w:pos="709"/>
        </w:tabs>
        <w:spacing w:before="96" w:after="96" w:line="240" w:lineRule="auto"/>
      </w:pPr>
      <w:r w:rsidRPr="00E67F06">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67F06">
        <w:t>Statybos d</w:t>
      </w:r>
      <w:r w:rsidRPr="00E67F06">
        <w:t>arbų išpildomąją dokumentaciją prieš tokius mokymus ir (arba) bandymus.</w:t>
      </w:r>
    </w:p>
    <w:p w14:paraId="00000177" w14:textId="275651A1" w:rsidR="00133358" w:rsidRPr="00E301A5" w:rsidRDefault="006B7EDE" w:rsidP="005C259E">
      <w:pPr>
        <w:pStyle w:val="Heading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Heading2"/>
        <w:widowControl w:val="0"/>
        <w:rPr>
          <w:color w:val="auto"/>
        </w:rPr>
      </w:pPr>
      <w:bookmarkStart w:id="84" w:name="_Ref93610391"/>
      <w:bookmarkStart w:id="85" w:name="_Ref93610460"/>
      <w:bookmarkStart w:id="86" w:name="_Toc93857971"/>
      <w:r w:rsidRPr="00E301A5">
        <w:rPr>
          <w:color w:val="auto"/>
        </w:rPr>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w:t>
      </w:r>
      <w:r w:rsidRPr="00E301A5">
        <w:lastRenderedPageBreak/>
        <w:t>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Heading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w:t>
      </w:r>
      <w:r w:rsidR="0013182C" w:rsidRPr="00E301A5">
        <w:t xml:space="preserve">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Heading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w:t>
      </w:r>
      <w:r w:rsidRPr="00E301A5">
        <w:lastRenderedPageBreak/>
        <w:t xml:space="preserve">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Heading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Heading1"/>
        <w:widowControl w:val="0"/>
        <w:rPr>
          <w:color w:val="auto"/>
        </w:rPr>
      </w:pPr>
      <w:bookmarkStart w:id="108" w:name="_Toc93857975"/>
      <w:r w:rsidRPr="00E301A5">
        <w:rPr>
          <w:color w:val="auto"/>
        </w:rPr>
        <w:t>Statybos d</w:t>
      </w:r>
      <w:r w:rsidR="006B7EDE" w:rsidRPr="00E301A5">
        <w:rPr>
          <w:color w:val="auto"/>
        </w:rPr>
        <w:t>arbų vykdymas</w:t>
      </w:r>
      <w:bookmarkEnd w:id="108"/>
    </w:p>
    <w:p w14:paraId="000001A5" w14:textId="77777777" w:rsidR="00133358" w:rsidRPr="00E301A5" w:rsidRDefault="006B7EDE" w:rsidP="005C259E">
      <w:pPr>
        <w:pStyle w:val="Heading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 xml:space="preserve">Užsakovas privalo perduoti Rangovui statybvietę, </w:t>
      </w:r>
      <w:r w:rsidRPr="00E301A5">
        <w:lastRenderedPageBreak/>
        <w:t>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w:t>
      </w:r>
      <w:r w:rsidRPr="00E301A5">
        <w:t xml:space="preserve">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Heading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 xml:space="preserve">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w:t>
      </w:r>
      <w:r w:rsidRPr="00E301A5">
        <w:lastRenderedPageBreak/>
        <w:t>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Heading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Heading2"/>
        <w:widowControl w:val="0"/>
        <w:rPr>
          <w:color w:val="auto"/>
        </w:rPr>
      </w:pPr>
      <w:bookmarkStart w:id="125" w:name="_Toc93857979"/>
      <w:r w:rsidRPr="00E301A5">
        <w:rPr>
          <w:color w:val="auto"/>
        </w:rPr>
        <w:t xml:space="preserve">Bendrieji </w:t>
      </w:r>
      <w:r w:rsidR="008F33C1" w:rsidRPr="00E301A5">
        <w:rPr>
          <w:color w:val="auto"/>
        </w:rPr>
        <w:t>Statybos d</w:t>
      </w:r>
      <w:r w:rsidRPr="00E301A5">
        <w:rPr>
          <w:color w:val="auto"/>
        </w:rPr>
        <w:t>arbų vykdymo reikalavimai</w:t>
      </w:r>
      <w:bookmarkEnd w:id="125"/>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6" w:name="_39kk8xu" w:colFirst="0" w:colLast="0"/>
      <w:bookmarkEnd w:id="126"/>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w:t>
      </w:r>
      <w:r w:rsidRPr="00E301A5">
        <w:lastRenderedPageBreak/>
        <w:t xml:space="preserve">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w:t>
      </w:r>
      <w:r w:rsidRPr="00E301A5">
        <w:t xml:space="preserve">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w:t>
      </w:r>
      <w:r w:rsidRPr="00E301A5">
        <w:lastRenderedPageBreak/>
        <w:t>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4240C178" w:rsidR="00133358" w:rsidRPr="00B9494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w:t>
      </w:r>
      <w:r w:rsidR="006B7EDE" w:rsidRPr="00B94945">
        <w:t xml:space="preserve">pagal </w:t>
      </w:r>
      <w:r w:rsidR="00757B39" w:rsidRPr="00B94945">
        <w:fldChar w:fldCharType="begin"/>
      </w:r>
      <w:r w:rsidR="00757B39" w:rsidRPr="00B94945">
        <w:instrText xml:space="preserve"> REF _Ref88646751 \r \h </w:instrText>
      </w:r>
      <w:r w:rsidR="007D7F41" w:rsidRPr="00B94945">
        <w:instrText xml:space="preserve"> \* MERGEFORMAT </w:instrText>
      </w:r>
      <w:r w:rsidR="00757B39" w:rsidRPr="00B94945">
        <w:fldChar w:fldCharType="separate"/>
      </w:r>
      <w:r w:rsidR="00661E1D" w:rsidRPr="00B94945">
        <w:t>6.4.24</w:t>
      </w:r>
      <w:r w:rsidR="00757B39" w:rsidRPr="00B94945">
        <w:fldChar w:fldCharType="end"/>
      </w:r>
      <w:r w:rsidR="00757B39" w:rsidRPr="00B94945">
        <w:t xml:space="preserve"> </w:t>
      </w:r>
      <w:r w:rsidR="006B7EDE" w:rsidRPr="00B94945">
        <w:t xml:space="preserve">punktą vėluoja </w:t>
      </w:r>
      <w:r w:rsidR="00F526BE" w:rsidRPr="00B94945">
        <w:t>Darbai</w:t>
      </w:r>
      <w:r w:rsidR="006B7EDE" w:rsidRPr="00B94945">
        <w:t>, Rangovas įgyja teisę reikalauti, kad</w:t>
      </w:r>
      <w:r w:rsidR="00C83346" w:rsidRPr="00B94945">
        <w:t xml:space="preserve"> tokia pat</w:t>
      </w:r>
      <w:r w:rsidR="006B7EDE" w:rsidRPr="00B94945">
        <w:t xml:space="preserve"> trukme</w:t>
      </w:r>
      <w:r w:rsidR="00C551D6" w:rsidRPr="00B94945">
        <w:t xml:space="preserve">, kiek </w:t>
      </w:r>
      <w:r w:rsidR="00190A17" w:rsidRPr="00B94945">
        <w:t xml:space="preserve">faktiškai </w:t>
      </w:r>
      <w:r w:rsidR="00C551D6" w:rsidRPr="00B94945">
        <w:t xml:space="preserve">vėluoja </w:t>
      </w:r>
      <w:r w:rsidR="00F526BE" w:rsidRPr="00B94945">
        <w:t>Darbai</w:t>
      </w:r>
      <w:r w:rsidR="00C551D6" w:rsidRPr="00B94945">
        <w:t>,</w:t>
      </w:r>
      <w:r w:rsidR="006B7EDE" w:rsidRPr="00B94945">
        <w:t xml:space="preserve"> būtų pratęsti </w:t>
      </w:r>
      <w:r w:rsidR="00F526BE" w:rsidRPr="00B94945">
        <w:t xml:space="preserve">Darbų </w:t>
      </w:r>
      <w:r w:rsidR="006B7EDE" w:rsidRPr="00B94945">
        <w:t>terminai ir Užsakovas atlygintų Rangovui Išlaidas</w:t>
      </w:r>
      <w:r w:rsidR="00C83346" w:rsidRPr="00B94945">
        <w:t xml:space="preserve"> bei Pelną </w:t>
      </w:r>
      <w:r w:rsidR="006B7EDE" w:rsidRPr="00B94945">
        <w:t xml:space="preserve">už </w:t>
      </w:r>
      <w:r w:rsidR="00F526BE" w:rsidRPr="00B94945">
        <w:t xml:space="preserve">Darbų </w:t>
      </w:r>
      <w:r w:rsidR="006B7EDE" w:rsidRPr="00B94945">
        <w:t xml:space="preserve">terminų pratęsimo laikotarpį </w:t>
      </w:r>
      <w:r w:rsidR="00757B39" w:rsidRPr="00B94945">
        <w:fldChar w:fldCharType="begin"/>
      </w:r>
      <w:r w:rsidR="00757B39" w:rsidRPr="00B94945">
        <w:instrText xml:space="preserve"> REF _Ref88646260 \r \h </w:instrText>
      </w:r>
      <w:r w:rsidR="007D7F41" w:rsidRPr="00B94945">
        <w:instrText xml:space="preserve"> \* MERGEFORMAT </w:instrText>
      </w:r>
      <w:r w:rsidR="00757B39" w:rsidRPr="00B94945">
        <w:fldChar w:fldCharType="separate"/>
      </w:r>
      <w:r w:rsidR="00661E1D" w:rsidRPr="00B94945">
        <w:t>15.9</w:t>
      </w:r>
      <w:r w:rsidR="00757B39" w:rsidRPr="00B94945">
        <w:fldChar w:fldCharType="end"/>
      </w:r>
      <w:r w:rsidR="00757B39" w:rsidRPr="00B94945">
        <w:t xml:space="preserve"> </w:t>
      </w:r>
      <w:r w:rsidR="006B7EDE" w:rsidRPr="00B94945">
        <w:t>punkte</w:t>
      </w:r>
      <w:r w:rsidR="00F526BE" w:rsidRPr="00B94945">
        <w:t xml:space="preserve"> </w:t>
      </w:r>
      <w:r w:rsidR="009968C0" w:rsidRPr="00B94945">
        <w:t>„</w:t>
      </w:r>
      <w:r w:rsidR="008A188D" w:rsidRPr="00B94945">
        <w:fldChar w:fldCharType="begin"/>
      </w:r>
      <w:r w:rsidR="008A188D" w:rsidRPr="00B94945">
        <w:instrText xml:space="preserve"> REF _Ref93880510 \h </w:instrText>
      </w:r>
      <w:r w:rsidR="00E87B58" w:rsidRPr="00B94945">
        <w:instrText xml:space="preserve"> \* MERGEFORMAT </w:instrText>
      </w:r>
      <w:r w:rsidR="008A188D" w:rsidRPr="00B94945">
        <w:fldChar w:fldCharType="separate"/>
      </w:r>
      <w:r w:rsidR="00661E1D" w:rsidRPr="00B94945">
        <w:t>Papildomų Išlaidų kompensavimas ir Išlaidų perskaičiavimas</w:t>
      </w:r>
      <w:r w:rsidR="008A188D" w:rsidRPr="00B94945">
        <w:fldChar w:fldCharType="end"/>
      </w:r>
      <w:r w:rsidR="009968C0" w:rsidRPr="00B94945">
        <w:t>“</w:t>
      </w:r>
      <w:r w:rsidR="006B7EDE" w:rsidRPr="00B94945">
        <w:t xml:space="preserve"> nustatyta tvarka. Tuo tikslu Šalys </w:t>
      </w:r>
      <w:r w:rsidR="006B7EDE" w:rsidRPr="00B94945">
        <w:t xml:space="preserve">privalo sudaryti Susitarimą </w:t>
      </w:r>
      <w:r w:rsidR="008A188D" w:rsidRPr="00B94945">
        <w:fldChar w:fldCharType="begin"/>
      </w:r>
      <w:r w:rsidR="008A188D" w:rsidRPr="00B94945">
        <w:instrText xml:space="preserve"> REF _Ref93879212 \r \h </w:instrText>
      </w:r>
      <w:r w:rsidR="00E87B58" w:rsidRPr="00B94945">
        <w:instrText xml:space="preserve"> \* MERGEFORMAT </w:instrText>
      </w:r>
      <w:r w:rsidR="008A188D" w:rsidRPr="00B94945">
        <w:fldChar w:fldCharType="separate"/>
      </w:r>
      <w:r w:rsidR="00661E1D" w:rsidRPr="00B94945">
        <w:t>25</w:t>
      </w:r>
      <w:r w:rsidR="008A188D" w:rsidRPr="00B94945">
        <w:fldChar w:fldCharType="end"/>
      </w:r>
      <w:r w:rsidR="006B7EDE" w:rsidRPr="00B94945">
        <w:t xml:space="preserve"> straipsnyje </w:t>
      </w:r>
      <w:r w:rsidR="009968C0" w:rsidRPr="00B94945">
        <w:t>„</w:t>
      </w:r>
      <w:r w:rsidR="008A188D" w:rsidRPr="00B94945">
        <w:fldChar w:fldCharType="begin"/>
      </w:r>
      <w:r w:rsidR="008A188D" w:rsidRPr="00B94945">
        <w:instrText xml:space="preserve"> REF _Ref93879212 \h </w:instrText>
      </w:r>
      <w:r w:rsidR="00B94945">
        <w:instrText xml:space="preserve"> \* MERGEFORMAT </w:instrText>
      </w:r>
      <w:r w:rsidR="008A188D" w:rsidRPr="00B94945">
        <w:fldChar w:fldCharType="separate"/>
      </w:r>
      <w:r w:rsidR="00661E1D" w:rsidRPr="00B94945">
        <w:t>Sutarties pakeitimai</w:t>
      </w:r>
      <w:r w:rsidR="008A188D" w:rsidRPr="00B94945">
        <w:fldChar w:fldCharType="end"/>
      </w:r>
      <w:r w:rsidR="009968C0" w:rsidRPr="00B94945">
        <w:t>“</w:t>
      </w:r>
      <w:r w:rsidR="00F526BE" w:rsidRPr="00B94945">
        <w:t xml:space="preserve"> </w:t>
      </w:r>
      <w:r w:rsidR="006B7EDE" w:rsidRPr="00B9494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Heading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Heading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w:t>
      </w:r>
      <w:r w:rsidR="006B7EDE" w:rsidRPr="00E301A5">
        <w:lastRenderedPageBreak/>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Heading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w:t>
      </w:r>
      <w:r w:rsidRPr="00E301A5">
        <w:t xml:space="preserve">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w:t>
      </w:r>
      <w:r w:rsidRPr="00E301A5">
        <w:lastRenderedPageBreak/>
        <w:t>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Heading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Heading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w:t>
      </w:r>
      <w:r w:rsidR="006B7EDE" w:rsidRPr="00E301A5">
        <w:t>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lastRenderedPageBreak/>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7"/>
    </w:p>
    <w:p w14:paraId="00000214" w14:textId="77777777" w:rsidR="00133358" w:rsidRPr="00E301A5" w:rsidRDefault="006B7EDE" w:rsidP="005C259E">
      <w:pPr>
        <w:pStyle w:val="Heading1"/>
        <w:widowControl w:val="0"/>
        <w:rPr>
          <w:color w:val="auto"/>
        </w:rPr>
      </w:pPr>
      <w:bookmarkStart w:id="168" w:name="_Ref88655898"/>
      <w:bookmarkStart w:id="169" w:name="_Toc93857985"/>
      <w:r w:rsidRPr="00E301A5">
        <w:rPr>
          <w:color w:val="auto"/>
        </w:rPr>
        <w:t>Darbų pabaiga ir Darbų priėmimas</w:t>
      </w:r>
      <w:bookmarkEnd w:id="168"/>
      <w:bookmarkEnd w:id="169"/>
    </w:p>
    <w:p w14:paraId="00000215" w14:textId="77777777" w:rsidR="00133358" w:rsidRPr="00E301A5" w:rsidRDefault="006B7EDE" w:rsidP="005C259E">
      <w:pPr>
        <w:pStyle w:val="Heading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0CEA4696" w:rsidR="00133358" w:rsidRPr="00E301A5" w:rsidRDefault="006B7EDE" w:rsidP="005C259E">
      <w:pPr>
        <w:widowControl w:val="0"/>
        <w:numPr>
          <w:ilvl w:val="3"/>
          <w:numId w:val="2"/>
        </w:numPr>
        <w:spacing w:before="96" w:after="96"/>
      </w:pPr>
      <w:bookmarkStart w:id="174" w:name="_2ce457m" w:colFirst="0" w:colLast="0"/>
      <w:bookmarkStart w:id="175" w:name="_Ref93357261"/>
      <w:bookmarkEnd w:id="174"/>
      <w:r w:rsidRPr="00E301A5">
        <w:t xml:space="preserve">Rangovas atliko ir užbaigė visus Darbus pagal Sutarties ir Įstatymų reikalavimus </w:t>
      </w:r>
      <w:r w:rsidRPr="009B6DF3">
        <w:t xml:space="preserve">(išskyrus smulkius neužbaigtus </w:t>
      </w:r>
      <w:r w:rsidR="00170431" w:rsidRPr="009B6DF3">
        <w:t xml:space="preserve">Statybos </w:t>
      </w:r>
      <w:r w:rsidRPr="009B6DF3">
        <w:t>darbus ir defektus, kurie neturės reikšmingos įtakos Objekto naudojimui pagal paskirtį), Rangovas pateikė Užsakovui visus Atliktų darbų aktus, patvirtin</w:t>
      </w:r>
      <w:r w:rsidR="003C7B25" w:rsidRPr="009B6DF3">
        <w:t>t</w:t>
      </w:r>
      <w:r w:rsidRPr="009B6DF3">
        <w:t>us Techninio prižiūrėtojo, ir Užsakovas patvirtino</w:t>
      </w:r>
      <w:r w:rsidRPr="00E301A5">
        <w:t xml:space="preserve"> visus Atliktų darbų aktus;</w:t>
      </w:r>
      <w:bookmarkEnd w:id="175"/>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6FCDC65"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w:t>
      </w:r>
      <w:r w:rsidRPr="00E301A5">
        <w:t xml:space="preserve">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Heading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w:t>
      </w:r>
      <w:r w:rsidR="00A41C1A" w:rsidRPr="00E301A5">
        <w:lastRenderedPageBreak/>
        <w:t>faktiškai užbaigė visus Darbus.</w:t>
      </w:r>
      <w:bookmarkEnd w:id="192"/>
      <w:r w:rsidR="00A41C1A" w:rsidRPr="00E301A5">
        <w:t xml:space="preserve"> </w:t>
      </w:r>
      <w:bookmarkEnd w:id="193"/>
    </w:p>
    <w:p w14:paraId="46E85B07" w14:textId="2F420D29" w:rsidR="004D714F" w:rsidRPr="00E301A5" w:rsidRDefault="004D714F" w:rsidP="005C259E">
      <w:pPr>
        <w:pStyle w:val="Heading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 xml:space="preserve">Papildomų Išlaidų kompensavimas ir Išlaidų </w:t>
      </w:r>
      <w:r w:rsidR="00661E1D" w:rsidRPr="00E301A5">
        <w:t>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Heading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Heading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461A3247" w:rsidR="00620677" w:rsidRPr="00E301A5"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Heading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 xml:space="preserve">Užsakovo užduotyje numatytais atvejais Statybos užbaigimas turi būti inicijuotas ir (arba) Statybos užbaigimo </w:t>
      </w:r>
      <w:r w:rsidRPr="00E301A5">
        <w:lastRenderedPageBreak/>
        <w:t>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Heading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Heading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Heading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Heading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w:t>
      </w:r>
      <w:r w:rsidRPr="00E301A5">
        <w:lastRenderedPageBreak/>
        <w:t>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Heading2"/>
        <w:widowControl w:val="0"/>
        <w:rPr>
          <w:color w:val="auto"/>
        </w:rPr>
      </w:pPr>
      <w:bookmarkStart w:id="246" w:name="_Ref88653070"/>
      <w:bookmarkStart w:id="247" w:name="_Toc93857995"/>
      <w:r w:rsidRPr="00E301A5">
        <w:rPr>
          <w:color w:val="auto"/>
        </w:rPr>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w:t>
      </w:r>
      <w:r w:rsidR="006B7EDE" w:rsidRPr="00E301A5">
        <w:t xml:space="preserve">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Heading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Heading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Heading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Heading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Heading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w:t>
      </w:r>
      <w:r w:rsidRPr="00E301A5">
        <w:rPr>
          <w:color w:val="auto"/>
          <w:u w:val="none"/>
        </w:rPr>
        <w:lastRenderedPageBreak/>
        <w:t xml:space="preserve">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Heading3"/>
        <w:keepNext w:val="0"/>
        <w:keepLines w:val="0"/>
        <w:widowControl w:val="0"/>
        <w:rPr>
          <w:color w:val="auto"/>
          <w:u w:val="none"/>
        </w:rPr>
      </w:pPr>
      <w:bookmarkStart w:id="258"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Heading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Heading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Heading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Heading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Heading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w:t>
      </w:r>
      <w:r w:rsidR="003A4562" w:rsidRPr="00E301A5">
        <w:rPr>
          <w:color w:val="auto"/>
          <w:u w:val="none"/>
        </w:rPr>
        <w:t xml:space="preserve">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Heading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Heading1"/>
        <w:widowControl w:val="0"/>
        <w:rPr>
          <w:color w:val="auto"/>
        </w:rPr>
      </w:pPr>
      <w:bookmarkStart w:id="267" w:name="_Toc93857997"/>
      <w:r w:rsidRPr="00E301A5">
        <w:rPr>
          <w:color w:val="auto"/>
        </w:rPr>
        <w:t xml:space="preserve">Darbų </w:t>
      </w:r>
      <w:r w:rsidR="006B7EDE" w:rsidRPr="00E301A5">
        <w:rPr>
          <w:color w:val="auto"/>
        </w:rPr>
        <w:t>terminai</w:t>
      </w:r>
      <w:bookmarkEnd w:id="267"/>
    </w:p>
    <w:p w14:paraId="00000278" w14:textId="45F125CD" w:rsidR="00133358" w:rsidRPr="00E301A5" w:rsidRDefault="001C0127" w:rsidP="005C259E">
      <w:pPr>
        <w:pStyle w:val="Heading2"/>
        <w:widowControl w:val="0"/>
        <w:rPr>
          <w:color w:val="auto"/>
        </w:rPr>
      </w:pPr>
      <w:bookmarkStart w:id="268" w:name="_Toc93857998"/>
      <w:r w:rsidRPr="00E301A5">
        <w:rPr>
          <w:color w:val="auto"/>
        </w:rPr>
        <w:t xml:space="preserve">Darbų </w:t>
      </w:r>
      <w:r w:rsidR="006B7EDE" w:rsidRPr="00E301A5">
        <w:rPr>
          <w:color w:val="auto"/>
        </w:rPr>
        <w:t>terminai ir Grafikas</w:t>
      </w:r>
      <w:bookmarkEnd w:id="268"/>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9"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9"/>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7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70"/>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lastRenderedPageBreak/>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Heading2"/>
        <w:widowControl w:val="0"/>
        <w:rPr>
          <w:color w:val="auto"/>
        </w:rPr>
      </w:pPr>
      <w:bookmarkStart w:id="271" w:name="_Ref89164836"/>
      <w:bookmarkStart w:id="272" w:name="_Toc93857999"/>
      <w:r w:rsidRPr="00E301A5">
        <w:rPr>
          <w:color w:val="auto"/>
        </w:rPr>
        <w:t xml:space="preserve">Darbų </w:t>
      </w:r>
      <w:r w:rsidR="006B7EDE" w:rsidRPr="00E301A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aranda teisę pagal Sutarties sąlygas </w:t>
      </w:r>
      <w:r w:rsidRPr="00E301A5">
        <w:t>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Heading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Heading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w:t>
      </w:r>
      <w:r w:rsidRPr="00E301A5">
        <w:lastRenderedPageBreak/>
        <w:t xml:space="preserve">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Heading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w:t>
      </w:r>
      <w:r w:rsidR="006B7EDE" w:rsidRPr="00E301A5">
        <w:t xml:space="preserve">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Heading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lastRenderedPageBreak/>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Heading1"/>
        <w:widowControl w:val="0"/>
        <w:rPr>
          <w:color w:val="auto"/>
        </w:rPr>
      </w:pPr>
      <w:bookmarkStart w:id="298" w:name="_Ref88655974"/>
      <w:bookmarkStart w:id="299" w:name="_Toc93858004"/>
      <w:r w:rsidRPr="00E301A5">
        <w:rPr>
          <w:color w:val="auto"/>
        </w:rPr>
        <w:t>Sutarties įvykdymo užtikrinimas</w:t>
      </w:r>
      <w:bookmarkEnd w:id="298"/>
      <w:bookmarkEnd w:id="299"/>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0" w:name="_1c1lvlb" w:colFirst="0" w:colLast="0"/>
      <w:bookmarkStart w:id="301" w:name="_Ref88655038"/>
      <w:bookmarkEnd w:id="300"/>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1"/>
    </w:p>
    <w:p w14:paraId="06AB50C0" w14:textId="7924ACA7" w:rsidR="00FB50E3" w:rsidRPr="00266506" w:rsidRDefault="00FB50E3" w:rsidP="005C259E">
      <w:pPr>
        <w:widowControl w:val="0"/>
        <w:numPr>
          <w:ilvl w:val="1"/>
          <w:numId w:val="2"/>
        </w:numPr>
        <w:pBdr>
          <w:top w:val="nil"/>
          <w:left w:val="nil"/>
          <w:bottom w:val="nil"/>
          <w:right w:val="nil"/>
          <w:between w:val="nil"/>
        </w:pBdr>
        <w:spacing w:before="96" w:after="96"/>
        <w:rPr>
          <w:b/>
        </w:rPr>
      </w:pPr>
      <w:bookmarkStart w:id="302" w:name="_Ref93606680"/>
      <w:r w:rsidRPr="00266506">
        <w:t>Sutarties įvykdymo užtikrinimo sąlygos:</w:t>
      </w:r>
      <w:bookmarkEnd w:id="302"/>
    </w:p>
    <w:p w14:paraId="7560859E" w14:textId="622D5E66" w:rsidR="000F38E6" w:rsidRPr="00266506" w:rsidRDefault="000F38E6" w:rsidP="005C259E">
      <w:pPr>
        <w:pStyle w:val="Heading3"/>
        <w:keepNext w:val="0"/>
        <w:keepLines w:val="0"/>
        <w:widowControl w:val="0"/>
        <w:rPr>
          <w:color w:val="auto"/>
          <w:u w:val="none"/>
        </w:rPr>
      </w:pPr>
      <w:bookmarkStart w:id="303" w:name="_3w19e94" w:colFirst="0" w:colLast="0"/>
      <w:bookmarkStart w:id="304" w:name="_Ref88653618"/>
      <w:bookmarkEnd w:id="303"/>
      <w:r w:rsidRPr="00266506">
        <w:rPr>
          <w:color w:val="auto"/>
          <w:u w:val="none"/>
        </w:rPr>
        <w:t xml:space="preserve">Sutarties įvykdymo užtikrinimas turi būti besąlyginis, neatšaukiamas, pirmo pareikalavimo </w:t>
      </w:r>
      <w:r w:rsidR="0009254E" w:rsidRPr="00266506">
        <w:rPr>
          <w:color w:val="auto"/>
          <w:u w:val="none"/>
        </w:rPr>
        <w:t>banko (</w:t>
      </w:r>
      <w:r w:rsidRPr="00266506">
        <w:rPr>
          <w:color w:val="auto"/>
          <w:u w:val="none"/>
        </w:rPr>
        <w:t>garanto</w:t>
      </w:r>
      <w:r w:rsidR="0009254E" w:rsidRPr="00266506">
        <w:rPr>
          <w:color w:val="auto"/>
          <w:u w:val="none"/>
        </w:rPr>
        <w:t>)</w:t>
      </w:r>
      <w:r w:rsidRPr="00266506">
        <w:rPr>
          <w:color w:val="auto"/>
          <w:u w:val="none"/>
        </w:rPr>
        <w:t xml:space="preserve"> arba </w:t>
      </w:r>
      <w:r w:rsidR="00847546" w:rsidRPr="00266506">
        <w:rPr>
          <w:color w:val="auto"/>
          <w:u w:val="none"/>
        </w:rPr>
        <w:t>draudimo bendrovės (</w:t>
      </w:r>
      <w:r w:rsidRPr="00266506">
        <w:rPr>
          <w:color w:val="auto"/>
          <w:u w:val="none"/>
        </w:rPr>
        <w:t>draudiko</w:t>
      </w:r>
      <w:r w:rsidR="00847546" w:rsidRPr="00266506">
        <w:rPr>
          <w:color w:val="auto"/>
          <w:u w:val="none"/>
        </w:rPr>
        <w:t>)</w:t>
      </w:r>
      <w:r w:rsidR="00524F49" w:rsidRPr="00266506">
        <w:rPr>
          <w:color w:val="auto"/>
          <w:u w:val="none"/>
        </w:rPr>
        <w:t xml:space="preserve"> </w:t>
      </w:r>
      <w:r w:rsidRPr="00266506">
        <w:rPr>
          <w:color w:val="auto"/>
          <w:u w:val="none"/>
        </w:rPr>
        <w:t>įsipareigojimas sumokėti Užsakovui jo reikalaujamą sumą</w:t>
      </w:r>
      <w:r w:rsidR="00F1470A" w:rsidRPr="00266506">
        <w:rPr>
          <w:color w:val="auto"/>
          <w:u w:val="none"/>
        </w:rPr>
        <w:t>,</w:t>
      </w:r>
      <w:r w:rsidRPr="00266506">
        <w:rPr>
          <w:color w:val="auto"/>
          <w:u w:val="none"/>
        </w:rPr>
        <w:t xml:space="preserve"> </w:t>
      </w:r>
      <w:r w:rsidR="00D96720" w:rsidRPr="00266506">
        <w:rPr>
          <w:color w:val="auto"/>
          <w:u w:val="none"/>
        </w:rPr>
        <w:t>jeigu</w:t>
      </w:r>
      <w:r w:rsidRPr="00266506">
        <w:rPr>
          <w:color w:val="auto"/>
          <w:u w:val="none"/>
        </w:rPr>
        <w:t xml:space="preserve"> Užsakovas pateikia mokėjimo reikalavimą ir jame nurodo, (i) kad Rangovas pažeidė savo įsipareigojimą</w:t>
      </w:r>
      <w:r w:rsidR="00B55CCA" w:rsidRPr="00266506">
        <w:rPr>
          <w:color w:val="auto"/>
          <w:u w:val="none"/>
        </w:rPr>
        <w:t xml:space="preserve"> (-</w:t>
      </w:r>
      <w:r w:rsidRPr="00266506">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266506">
        <w:rPr>
          <w:color w:val="auto"/>
          <w:u w:val="none"/>
        </w:rPr>
        <w:t>;</w:t>
      </w:r>
    </w:p>
    <w:p w14:paraId="2B38858E" w14:textId="77777777" w:rsidR="00C60877" w:rsidRPr="00E301A5" w:rsidRDefault="00C60877" w:rsidP="005C259E">
      <w:pPr>
        <w:pStyle w:val="Heading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Heading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Heading3"/>
        <w:keepNext w:val="0"/>
        <w:keepLines w:val="0"/>
        <w:widowControl w:val="0"/>
        <w:rPr>
          <w:color w:val="auto"/>
          <w:u w:val="none"/>
        </w:rPr>
      </w:pPr>
      <w:bookmarkStart w:id="30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4"/>
      <w:bookmarkEnd w:id="305"/>
      <w:r w:rsidRPr="00E301A5">
        <w:rPr>
          <w:color w:val="auto"/>
          <w:u w:val="none"/>
        </w:rPr>
        <w:t xml:space="preserve"> </w:t>
      </w:r>
    </w:p>
    <w:p w14:paraId="7CB8A0CE" w14:textId="63350B84" w:rsidR="002D1F6C" w:rsidRPr="007D5EEB" w:rsidRDefault="002D1F6C" w:rsidP="002D1F6C">
      <w:pPr>
        <w:pStyle w:val="Heading3"/>
        <w:keepNext w:val="0"/>
        <w:keepLines w:val="0"/>
        <w:widowControl w:val="0"/>
        <w:rPr>
          <w:color w:val="auto"/>
          <w:u w:val="none"/>
        </w:rPr>
      </w:pPr>
      <w:r w:rsidRPr="007D5EEB">
        <w:rPr>
          <w:color w:val="auto"/>
          <w:u w:val="none"/>
        </w:rPr>
        <w:t>Užsakovo sutikimu gali būti pateikiami keli daliniai Sutarties įvykdymo užtikrinimai</w:t>
      </w:r>
      <w:r w:rsidR="00980ADA" w:rsidRPr="007D5EEB">
        <w:rPr>
          <w:color w:val="auto"/>
          <w:u w:val="none"/>
        </w:rPr>
        <w:t xml:space="preserve">, kurių bendra suma yra ne mažesnė, nei reikalaujama </w:t>
      </w:r>
      <w:r w:rsidR="00980ADA" w:rsidRPr="007D5EEB">
        <w:rPr>
          <w:color w:val="auto"/>
          <w:u w:val="none"/>
        </w:rPr>
        <w:fldChar w:fldCharType="begin"/>
      </w:r>
      <w:r w:rsidR="00980ADA" w:rsidRPr="007D5EEB">
        <w:rPr>
          <w:color w:val="auto"/>
          <w:u w:val="none"/>
        </w:rPr>
        <w:instrText xml:space="preserve"> REF _Ref88862929 \r \h </w:instrText>
      </w:r>
      <w:r w:rsidR="00EF39DB" w:rsidRPr="007D5EEB">
        <w:rPr>
          <w:color w:val="auto"/>
          <w:u w:val="none"/>
        </w:rPr>
        <w:instrText xml:space="preserve"> \* MERGEFORMAT </w:instrText>
      </w:r>
      <w:r w:rsidR="00980ADA" w:rsidRPr="007D5EEB">
        <w:rPr>
          <w:color w:val="auto"/>
          <w:u w:val="none"/>
        </w:rPr>
      </w:r>
      <w:r w:rsidR="00980ADA" w:rsidRPr="007D5EEB">
        <w:rPr>
          <w:color w:val="auto"/>
          <w:u w:val="none"/>
        </w:rPr>
        <w:fldChar w:fldCharType="separate"/>
      </w:r>
      <w:r w:rsidR="00661E1D" w:rsidRPr="007D5EEB">
        <w:rPr>
          <w:color w:val="auto"/>
          <w:u w:val="none"/>
        </w:rPr>
        <w:t>13.2.4</w:t>
      </w:r>
      <w:r w:rsidR="00980ADA" w:rsidRPr="007D5EEB">
        <w:rPr>
          <w:color w:val="auto"/>
          <w:u w:val="none"/>
        </w:rPr>
        <w:fldChar w:fldCharType="end"/>
      </w:r>
      <w:r w:rsidR="00980ADA" w:rsidRPr="007D5EEB">
        <w:rPr>
          <w:color w:val="auto"/>
          <w:u w:val="none"/>
        </w:rPr>
        <w:t xml:space="preserve"> punkte, ir kurie atitinka visas kitas šio </w:t>
      </w:r>
      <w:r w:rsidR="00980ADA" w:rsidRPr="007D5EEB">
        <w:rPr>
          <w:color w:val="auto"/>
          <w:u w:val="none"/>
        </w:rPr>
        <w:fldChar w:fldCharType="begin"/>
      </w:r>
      <w:r w:rsidR="00980ADA" w:rsidRPr="007D5EEB">
        <w:rPr>
          <w:color w:val="auto"/>
          <w:u w:val="none"/>
        </w:rPr>
        <w:instrText xml:space="preserve"> REF _Ref93606680 \r \h </w:instrText>
      </w:r>
      <w:r w:rsidR="00EF39DB" w:rsidRPr="007D5EEB">
        <w:rPr>
          <w:color w:val="auto"/>
          <w:u w:val="none"/>
        </w:rPr>
        <w:instrText xml:space="preserve"> \* MERGEFORMAT </w:instrText>
      </w:r>
      <w:r w:rsidR="00980ADA" w:rsidRPr="007D5EEB">
        <w:rPr>
          <w:color w:val="auto"/>
          <w:u w:val="none"/>
        </w:rPr>
      </w:r>
      <w:r w:rsidR="00980ADA" w:rsidRPr="007D5EEB">
        <w:rPr>
          <w:color w:val="auto"/>
          <w:u w:val="none"/>
        </w:rPr>
        <w:fldChar w:fldCharType="separate"/>
      </w:r>
      <w:r w:rsidR="00661E1D" w:rsidRPr="007D5EEB">
        <w:rPr>
          <w:color w:val="auto"/>
          <w:u w:val="none"/>
        </w:rPr>
        <w:t>13.2</w:t>
      </w:r>
      <w:r w:rsidR="00980ADA" w:rsidRPr="007D5EEB">
        <w:rPr>
          <w:color w:val="auto"/>
          <w:u w:val="none"/>
        </w:rPr>
        <w:fldChar w:fldCharType="end"/>
      </w:r>
      <w:r w:rsidR="00980ADA" w:rsidRPr="007D5EEB">
        <w:rPr>
          <w:color w:val="auto"/>
          <w:u w:val="none"/>
        </w:rPr>
        <w:t xml:space="preserve"> punkto sąlygas.</w:t>
      </w:r>
      <w:r w:rsidR="00803C2E" w:rsidRPr="007D5EEB">
        <w:rPr>
          <w:color w:val="auto"/>
          <w:u w:val="none"/>
        </w:rPr>
        <w:t xml:space="preserve"> </w:t>
      </w:r>
      <w:r w:rsidR="00EF39DB" w:rsidRPr="007D5EEB">
        <w:rPr>
          <w:color w:val="auto"/>
          <w:u w:val="none"/>
        </w:rPr>
        <w:t xml:space="preserve">Rangovo sutartinių įsipareigojimų neįvykdymo atveju </w:t>
      </w:r>
      <w:r w:rsidR="00803C2E" w:rsidRPr="007D5EEB">
        <w:rPr>
          <w:color w:val="auto"/>
          <w:u w:val="none"/>
        </w:rPr>
        <w:t xml:space="preserve">Rangovas turi teisę nurodyti Užsakovui, </w:t>
      </w:r>
      <w:r w:rsidR="00EF39DB" w:rsidRPr="007D5EEB">
        <w:rPr>
          <w:color w:val="auto"/>
          <w:u w:val="none"/>
        </w:rPr>
        <w:t>pagal kurį</w:t>
      </w:r>
      <w:r w:rsidR="00803C2E" w:rsidRPr="007D5EEB">
        <w:rPr>
          <w:color w:val="auto"/>
          <w:u w:val="none"/>
        </w:rPr>
        <w:t xml:space="preserve"> dalin</w:t>
      </w:r>
      <w:r w:rsidR="00EF39DB" w:rsidRPr="007D5EEB">
        <w:rPr>
          <w:color w:val="auto"/>
          <w:u w:val="none"/>
        </w:rPr>
        <w:t>į</w:t>
      </w:r>
      <w:r w:rsidR="00803C2E" w:rsidRPr="007D5EEB">
        <w:rPr>
          <w:color w:val="auto"/>
          <w:u w:val="none"/>
        </w:rPr>
        <w:t xml:space="preserve"> Sutarties įvykdymo užtikrinim</w:t>
      </w:r>
      <w:r w:rsidR="00EF39DB" w:rsidRPr="007D5EEB">
        <w:rPr>
          <w:color w:val="auto"/>
          <w:u w:val="none"/>
        </w:rPr>
        <w:t>ą Užsakovas turėtų pateikti reikalavimą pirmiausiai, bet tai neriboja Užsakovo teisės pateikti reikalavimus pagal kitus dalinius Sutarties įvykdymo užtikrinimus;</w:t>
      </w:r>
      <w:r w:rsidR="00803C2E" w:rsidRPr="007D5EEB">
        <w:rPr>
          <w:color w:val="auto"/>
          <w:u w:val="none"/>
        </w:rPr>
        <w:t xml:space="preserve"> </w:t>
      </w:r>
    </w:p>
    <w:p w14:paraId="7D55630D" w14:textId="02208367" w:rsidR="00930CF4" w:rsidRPr="00E301A5" w:rsidRDefault="00930CF4" w:rsidP="005C259E">
      <w:pPr>
        <w:pStyle w:val="Heading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Heading3"/>
        <w:keepNext w:val="0"/>
        <w:keepLines w:val="0"/>
        <w:widowControl w:val="0"/>
        <w:rPr>
          <w:color w:val="auto"/>
          <w:u w:val="none"/>
        </w:rPr>
      </w:pPr>
      <w:r w:rsidRPr="00E301A5">
        <w:rPr>
          <w:color w:val="auto"/>
          <w:u w:val="none"/>
        </w:rPr>
        <w:t xml:space="preserve">Reikalaujama pagal Sutarties įvykdymo užtikrinimą suma turi būti išmokama ne vėliau nei per 10 dienų po </w:t>
      </w:r>
      <w:r w:rsidRPr="00E301A5">
        <w:rPr>
          <w:color w:val="auto"/>
          <w:u w:val="none"/>
        </w:rPr>
        <w:t>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Heading3"/>
        <w:keepNext w:val="0"/>
        <w:keepLines w:val="0"/>
        <w:widowControl w:val="0"/>
        <w:rPr>
          <w:color w:val="auto"/>
          <w:u w:val="none"/>
        </w:rPr>
      </w:pPr>
      <w:bookmarkStart w:id="306" w:name="_Ref93605755"/>
      <w:bookmarkStart w:id="30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6"/>
    </w:p>
    <w:p w14:paraId="5613198C" w14:textId="0ABB3E67" w:rsidR="00B72C2F" w:rsidRPr="00E301A5" w:rsidRDefault="00D96720" w:rsidP="005C259E">
      <w:pPr>
        <w:pStyle w:val="Heading3"/>
        <w:keepNext w:val="0"/>
        <w:keepLines w:val="0"/>
        <w:widowControl w:val="0"/>
        <w:rPr>
          <w:color w:val="auto"/>
          <w:u w:val="none"/>
        </w:rPr>
      </w:pPr>
      <w:bookmarkStart w:id="30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7"/>
      <w:bookmarkEnd w:id="308"/>
    </w:p>
    <w:p w14:paraId="35F0CEDF" w14:textId="119BA77F" w:rsidR="00613D0D" w:rsidRPr="00E301A5" w:rsidRDefault="00D96720" w:rsidP="005C259E">
      <w:pPr>
        <w:pStyle w:val="Heading3"/>
        <w:keepNext w:val="0"/>
        <w:keepLines w:val="0"/>
        <w:widowControl w:val="0"/>
        <w:rPr>
          <w:color w:val="auto"/>
          <w:u w:val="none"/>
        </w:rPr>
      </w:pPr>
      <w:bookmarkStart w:id="309" w:name="_qbtyoq" w:colFirst="0" w:colLast="0"/>
      <w:bookmarkStart w:id="310" w:name="_Ref88653644"/>
      <w:bookmarkStart w:id="311" w:name="_Ref93605940"/>
      <w:bookmarkEnd w:id="30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0"/>
      <w:r w:rsidR="00613D0D" w:rsidRPr="00E301A5">
        <w:rPr>
          <w:color w:val="auto"/>
          <w:u w:val="none"/>
        </w:rPr>
        <w:t>;</w:t>
      </w:r>
      <w:bookmarkEnd w:id="311"/>
    </w:p>
    <w:p w14:paraId="35C7E953" w14:textId="3EB9F10A" w:rsidR="00B72C2F" w:rsidRPr="00E301A5" w:rsidRDefault="00B72C2F" w:rsidP="005C259E">
      <w:pPr>
        <w:pStyle w:val="Heading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30C4244A" w:rsidR="00443D4A" w:rsidRPr="003F18F3" w:rsidRDefault="00443D4A" w:rsidP="005C259E">
      <w:pPr>
        <w:pStyle w:val="Heading3"/>
        <w:keepNext w:val="0"/>
        <w:keepLines w:val="0"/>
        <w:widowControl w:val="0"/>
        <w:rPr>
          <w:color w:val="auto"/>
          <w:u w:val="none"/>
        </w:rPr>
      </w:pPr>
      <w:r w:rsidRPr="003F18F3">
        <w:rPr>
          <w:color w:val="auto"/>
          <w:u w:val="none"/>
        </w:rPr>
        <w:t>Sutarties įvykdymo užtikrinime turi būti numatytas garanto arba draudiko besąlyginis įsipareigojimas sumokėti Užsakovui jo mokėjimo reikalavime nurodytą sumą kompensuoti Užsakovo jau patirtoms išlaidoms dėl Rangovo pažeidimų</w:t>
      </w:r>
      <w:r w:rsidR="0027677C" w:rsidRPr="003F18F3">
        <w:rPr>
          <w:color w:val="auto"/>
          <w:u w:val="none"/>
        </w:rPr>
        <w:t>;</w:t>
      </w:r>
    </w:p>
    <w:p w14:paraId="3680C286" w14:textId="2694B1D8"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Heading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Heading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466B25" w:rsidRDefault="00443D4A" w:rsidP="005C259E">
      <w:pPr>
        <w:pStyle w:val="Heading3"/>
        <w:keepNext w:val="0"/>
        <w:keepLines w:val="0"/>
        <w:widowControl w:val="0"/>
        <w:rPr>
          <w:color w:val="auto"/>
          <w:u w:val="none"/>
        </w:rPr>
      </w:pPr>
      <w:r w:rsidRPr="00E301A5">
        <w:rPr>
          <w:color w:val="auto"/>
          <w:u w:val="none"/>
        </w:rPr>
        <w:t xml:space="preserve">Turi būti numatyta, kad bet kokius ginčus tarp garanto ar draudiko ir Užsakovo, susijusius su Sutarties </w:t>
      </w:r>
      <w:r w:rsidRPr="00466B25">
        <w:rPr>
          <w:color w:val="auto"/>
          <w:u w:val="none"/>
        </w:rPr>
        <w:t>įvykdymo užtikrinimu, spręs Lietuvos Respublikos teismai.</w:t>
      </w:r>
    </w:p>
    <w:p w14:paraId="07E3F242" w14:textId="189A48A6" w:rsidR="009C7BE3" w:rsidRPr="00466B25" w:rsidRDefault="009C7BE3" w:rsidP="009C7BE3">
      <w:pPr>
        <w:widowControl w:val="0"/>
        <w:numPr>
          <w:ilvl w:val="2"/>
          <w:numId w:val="2"/>
        </w:numPr>
        <w:pBdr>
          <w:top w:val="nil"/>
          <w:left w:val="nil"/>
          <w:bottom w:val="nil"/>
          <w:right w:val="nil"/>
          <w:between w:val="nil"/>
        </w:pBdr>
        <w:spacing w:before="96" w:after="96"/>
      </w:pPr>
      <w:r w:rsidRPr="00466B25">
        <w:lastRenderedPageBreak/>
        <w:t xml:space="preserve">Jeigu pailgėja Darbų terminai </w:t>
      </w:r>
      <w:r w:rsidR="00A107FE" w:rsidRPr="00466B25">
        <w:t>ir dėl to</w:t>
      </w:r>
      <w:r w:rsidR="00284CA8" w:rsidRPr="00466B25">
        <w:t xml:space="preserve"> Rangov</w:t>
      </w:r>
      <w:r w:rsidR="00A107FE" w:rsidRPr="00466B25">
        <w:t>as įgyja</w:t>
      </w:r>
      <w:r w:rsidR="00284CA8" w:rsidRPr="00466B25">
        <w:t xml:space="preserve"> teisę reikalauti </w:t>
      </w:r>
      <w:r w:rsidR="00A107FE" w:rsidRPr="00466B25">
        <w:t>papildomų Išlaidų atlyginimo už Darbų terminų pratęsimo laikotarpį</w:t>
      </w:r>
      <w:r w:rsidRPr="00466B25">
        <w:t xml:space="preserve"> </w:t>
      </w:r>
      <w:r w:rsidR="009137E3" w:rsidRPr="00466B25">
        <w:t xml:space="preserve">ir (arba) padidėja Sutarties kaina, </w:t>
      </w:r>
      <w:r w:rsidRPr="00466B25">
        <w:t>Užsakovas privalo atlyginti Rangovui papildomas Išlaidas</w:t>
      </w:r>
      <w:r w:rsidR="00A107FE" w:rsidRPr="00466B25">
        <w:t xml:space="preserve"> </w:t>
      </w:r>
      <w:r w:rsidR="00F621EF" w:rsidRPr="00466B25">
        <w:t xml:space="preserve">Sutarties įvykdymo užtikrinimo sumos padidinimui ir (ar) galiojimo termino pratęsimui </w:t>
      </w:r>
      <w:r w:rsidRPr="00466B25">
        <w:fldChar w:fldCharType="begin"/>
      </w:r>
      <w:r w:rsidRPr="00466B25">
        <w:instrText xml:space="preserve"> REF _Ref88646260 \r \h  \* MERGEFORMAT </w:instrText>
      </w:r>
      <w:r w:rsidRPr="00466B25">
        <w:fldChar w:fldCharType="separate"/>
      </w:r>
      <w:r w:rsidR="00661E1D" w:rsidRPr="00466B25">
        <w:t>15.9</w:t>
      </w:r>
      <w:r w:rsidRPr="00466B25">
        <w:fldChar w:fldCharType="end"/>
      </w:r>
      <w:r w:rsidRPr="00466B25">
        <w:t xml:space="preserve"> punkte „</w:t>
      </w:r>
      <w:r w:rsidR="0002313B" w:rsidRPr="00466B25">
        <w:fldChar w:fldCharType="begin"/>
      </w:r>
      <w:r w:rsidR="0002313B" w:rsidRPr="00466B25">
        <w:instrText xml:space="preserve"> REF _Ref93880854 \h </w:instrText>
      </w:r>
      <w:r w:rsidR="004331D1" w:rsidRPr="00466B25">
        <w:instrText xml:space="preserve"> \* MERGEFORMAT </w:instrText>
      </w:r>
      <w:r w:rsidR="0002313B" w:rsidRPr="00466B25">
        <w:fldChar w:fldCharType="separate"/>
      </w:r>
      <w:r w:rsidR="00661E1D" w:rsidRPr="00466B25">
        <w:t>Papildomų Išlaidų kompensavimas ir Išlaidų perskaičiavimas</w:t>
      </w:r>
      <w:r w:rsidR="0002313B" w:rsidRPr="00466B25">
        <w:fldChar w:fldCharType="end"/>
      </w:r>
      <w:r w:rsidRPr="00466B25">
        <w:t xml:space="preserve">“ nustatyta tvarka pagal Susitarimą, </w:t>
      </w:r>
      <w:r w:rsidR="0050097E" w:rsidRPr="00466B25">
        <w:t>kuriuo Šalys susitaria dėl Sutarties kainos padidinimo ir (arba) Darbų terminų pratęsimo</w:t>
      </w:r>
      <w:r w:rsidRPr="00466B2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2482E7E6" w:rsidR="00133358" w:rsidRPr="00E301A5" w:rsidRDefault="00D96720" w:rsidP="005C259E">
      <w:pPr>
        <w:widowControl w:val="0"/>
        <w:numPr>
          <w:ilvl w:val="1"/>
          <w:numId w:val="2"/>
        </w:numPr>
        <w:pBdr>
          <w:top w:val="nil"/>
          <w:left w:val="nil"/>
          <w:bottom w:val="nil"/>
          <w:right w:val="nil"/>
          <w:between w:val="nil"/>
        </w:pBdr>
        <w:spacing w:before="96" w:after="96"/>
      </w:pPr>
      <w:bookmarkStart w:id="312" w:name="_2b6jogx" w:colFirst="0" w:colLast="0"/>
      <w:bookmarkEnd w:id="312"/>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w:t>
      </w:r>
      <w:r w:rsidR="00520135">
        <w:t>Ši nuostata galioja</w:t>
      </w:r>
      <w:r w:rsidR="00520135" w:rsidRPr="00520135">
        <w:t xml:space="preserve"> pratęsus</w:t>
      </w:r>
      <w:r w:rsidR="00520135">
        <w:t xml:space="preserve"> ar </w:t>
      </w:r>
      <w:r w:rsidR="00520135" w:rsidRPr="00520135">
        <w:t>sustabdžius sutartį</w:t>
      </w:r>
      <w:r w:rsidR="00520135">
        <w:t xml:space="preserve"> arba </w:t>
      </w:r>
      <w:r w:rsidR="00520135" w:rsidRPr="00520135">
        <w:t xml:space="preserve">vėluojant </w:t>
      </w:r>
      <w:r w:rsidR="00520135">
        <w:t xml:space="preserve">ją </w:t>
      </w:r>
      <w:r w:rsidR="00520135" w:rsidRPr="00520135">
        <w:t>vykdyti,</w:t>
      </w:r>
      <w:r w:rsidR="00520135">
        <w:t xml:space="preserve"> </w:t>
      </w:r>
      <w:r w:rsidR="006B7EDE" w:rsidRPr="00E301A5">
        <w:t>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3"/>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3abhhcj" w:colFirst="0" w:colLast="0"/>
      <w:bookmarkStart w:id="315" w:name="_Ref88653652"/>
      <w:bookmarkEnd w:id="314"/>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5"/>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1pgrrkc" w:colFirst="0" w:colLast="0"/>
      <w:bookmarkStart w:id="317" w:name="_Ref88653662"/>
      <w:bookmarkEnd w:id="31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7"/>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793B9515" w14:textId="11DB1B88" w:rsidR="00F34856" w:rsidRPr="00E301A5" w:rsidRDefault="00F34856" w:rsidP="00F34856">
      <w:pPr>
        <w:widowControl w:val="0"/>
        <w:pBdr>
          <w:top w:val="nil"/>
          <w:left w:val="nil"/>
          <w:bottom w:val="nil"/>
          <w:right w:val="nil"/>
          <w:between w:val="nil"/>
        </w:pBdr>
        <w:spacing w:before="96" w:after="96"/>
        <w:ind w:left="142"/>
      </w:pPr>
    </w:p>
    <w:p w14:paraId="000002BF" w14:textId="5255054A" w:rsidR="00133358" w:rsidRPr="00E301A5" w:rsidRDefault="006B7EDE" w:rsidP="005C259E">
      <w:pPr>
        <w:pStyle w:val="Heading1"/>
        <w:widowControl w:val="0"/>
        <w:rPr>
          <w:color w:val="auto"/>
        </w:rPr>
      </w:pPr>
      <w:bookmarkStart w:id="318" w:name="_Ref88655729"/>
      <w:bookmarkStart w:id="319" w:name="_Toc93858005"/>
      <w:r w:rsidRPr="00E301A5">
        <w:rPr>
          <w:color w:val="auto"/>
        </w:rPr>
        <w:t>Draudimas</w:t>
      </w:r>
      <w:bookmarkEnd w:id="318"/>
      <w:bookmarkEnd w:id="319"/>
    </w:p>
    <w:p w14:paraId="000002C0" w14:textId="77777777" w:rsidR="00133358" w:rsidRPr="00E301A5" w:rsidRDefault="006B7EDE" w:rsidP="005C259E">
      <w:pPr>
        <w:pStyle w:val="Heading2"/>
        <w:widowControl w:val="0"/>
        <w:rPr>
          <w:color w:val="auto"/>
        </w:rPr>
      </w:pPr>
      <w:bookmarkStart w:id="320" w:name="_Toc93858006"/>
      <w:r w:rsidRPr="00E301A5">
        <w:rPr>
          <w:color w:val="auto"/>
        </w:rPr>
        <w:t>Bendrieji draudimo reikalavimai</w:t>
      </w:r>
      <w:bookmarkEnd w:id="320"/>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 xml:space="preserve">arba pateikti </w:t>
      </w:r>
      <w:r w:rsidRPr="00E301A5">
        <w:lastRenderedPageBreak/>
        <w:t>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Heading2"/>
        <w:widowControl w:val="0"/>
        <w:rPr>
          <w:color w:val="auto"/>
        </w:rPr>
      </w:pPr>
      <w:bookmarkStart w:id="321" w:name="_Toc93858007"/>
      <w:r w:rsidRPr="00E301A5">
        <w:rPr>
          <w:color w:val="auto"/>
        </w:rPr>
        <w:t>Projektuotojo civilinės atsakomybės draudimas</w:t>
      </w:r>
      <w:bookmarkEnd w:id="321"/>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2"/>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w:t>
      </w:r>
      <w:r w:rsidRPr="00E301A5">
        <w:t>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477E9"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 xml:space="preserve">raudimo </w:t>
      </w:r>
      <w:r w:rsidRPr="00E477E9">
        <w:t>taisyklėse nurodytoji maksimali besąlyginė išskaita.</w:t>
      </w:r>
    </w:p>
    <w:p w14:paraId="000002D9" w14:textId="5A45D01D" w:rsidR="00133358" w:rsidRPr="00E477E9" w:rsidRDefault="00186B81" w:rsidP="005C259E">
      <w:pPr>
        <w:pStyle w:val="Heading2"/>
        <w:widowControl w:val="0"/>
        <w:rPr>
          <w:color w:val="auto"/>
        </w:rPr>
      </w:pPr>
      <w:bookmarkStart w:id="323" w:name="_Toc93858008"/>
      <w:r w:rsidRPr="00E477E9">
        <w:rPr>
          <w:color w:val="auto"/>
        </w:rPr>
        <w:t>Statybos d</w:t>
      </w:r>
      <w:r w:rsidR="006B7EDE" w:rsidRPr="00E477E9">
        <w:rPr>
          <w:color w:val="auto"/>
        </w:rPr>
        <w:t>arbų ir Rangovo civilinės atsakomybės draudimas</w:t>
      </w:r>
      <w:bookmarkEnd w:id="323"/>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w:t>
      </w:r>
      <w:r w:rsidRPr="00660A46">
        <w:t xml:space="preserve">negali būti trumpesnis nei dveji metai nuo </w:t>
      </w:r>
      <w:r w:rsidR="00186B81" w:rsidRPr="00660A46">
        <w:t xml:space="preserve">Darbų perdavimo-priėmimo </w:t>
      </w:r>
      <w:r w:rsidRPr="00660A46">
        <w:t>akto</w:t>
      </w:r>
      <w:r w:rsidR="00186B81" w:rsidRPr="00660A46">
        <w:t>, sudaryto užbaigus visus</w:t>
      </w:r>
      <w:r w:rsidR="00186B81" w:rsidRPr="00E301A5">
        <w:t xml:space="preserve">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Heading1"/>
        <w:widowControl w:val="0"/>
        <w:rPr>
          <w:color w:val="auto"/>
        </w:rPr>
      </w:pPr>
      <w:bookmarkStart w:id="324" w:name="_Toc93858009"/>
      <w:r w:rsidRPr="00E301A5">
        <w:rPr>
          <w:color w:val="auto"/>
        </w:rPr>
        <w:lastRenderedPageBreak/>
        <w:t>Sutarties kaina</w:t>
      </w:r>
      <w:bookmarkEnd w:id="324"/>
    </w:p>
    <w:p w14:paraId="000002E4" w14:textId="77777777" w:rsidR="00133358" w:rsidRPr="00E301A5" w:rsidRDefault="006B7EDE" w:rsidP="005C259E">
      <w:pPr>
        <w:pStyle w:val="Heading2"/>
        <w:widowControl w:val="0"/>
        <w:rPr>
          <w:color w:val="auto"/>
        </w:rPr>
      </w:pPr>
      <w:bookmarkStart w:id="325" w:name="_Toc93858010"/>
      <w:r w:rsidRPr="00E301A5">
        <w:rPr>
          <w:color w:val="auto"/>
        </w:rPr>
        <w:t>Sutarties kaina ir jos apskaičiavimas</w:t>
      </w:r>
      <w:bookmarkEnd w:id="325"/>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vgdtq7" w:colFirst="0" w:colLast="0"/>
      <w:bookmarkStart w:id="327" w:name="_Ref88926073"/>
      <w:bookmarkEnd w:id="32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7"/>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8"/>
      <w:r w:rsidR="0076527B" w:rsidRPr="00E301A5">
        <w:t xml:space="preserve"> </w:t>
      </w:r>
    </w:p>
    <w:p w14:paraId="000002EA" w14:textId="3A8D4A02" w:rsidR="00133358" w:rsidRPr="00E301A5" w:rsidRDefault="006B7EDE" w:rsidP="005C259E">
      <w:pPr>
        <w:pStyle w:val="Heading2"/>
        <w:widowControl w:val="0"/>
        <w:rPr>
          <w:color w:val="auto"/>
        </w:rPr>
      </w:pPr>
      <w:bookmarkStart w:id="329" w:name="_Ref88653843"/>
      <w:bookmarkStart w:id="330" w:name="_Toc93858011"/>
      <w:r w:rsidRPr="00E301A5">
        <w:rPr>
          <w:color w:val="auto"/>
        </w:rPr>
        <w:t>Sutarties kainos apskaičiavimas taikant fiksuotą įkainį</w:t>
      </w:r>
      <w:bookmarkEnd w:id="329"/>
      <w:bookmarkEnd w:id="330"/>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1"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1"/>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2"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w:t>
      </w:r>
      <w:r w:rsidR="00865D0A" w:rsidRPr="00E301A5">
        <w:t xml:space="preserve">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2"/>
      <w:r w:rsidRPr="00E301A5">
        <w:t xml:space="preserve"> </w:t>
      </w:r>
    </w:p>
    <w:p w14:paraId="000002EF" w14:textId="250FA05A" w:rsidR="00133358" w:rsidRPr="00E301A5" w:rsidRDefault="006B7EDE" w:rsidP="005C259E">
      <w:pPr>
        <w:pStyle w:val="Heading2"/>
        <w:widowControl w:val="0"/>
        <w:rPr>
          <w:color w:val="auto"/>
        </w:rPr>
      </w:pPr>
      <w:bookmarkStart w:id="333" w:name="_Ref88653851"/>
      <w:bookmarkStart w:id="334" w:name="_Toc93858012"/>
      <w:r w:rsidRPr="00E301A5">
        <w:rPr>
          <w:color w:val="auto"/>
        </w:rPr>
        <w:t>Fiksuota kaina</w:t>
      </w:r>
      <w:bookmarkEnd w:id="333"/>
      <w:bookmarkEnd w:id="334"/>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Heading2"/>
        <w:widowControl w:val="0"/>
        <w:rPr>
          <w:color w:val="auto"/>
        </w:rPr>
      </w:pPr>
      <w:bookmarkStart w:id="335" w:name="_Toc93858013"/>
      <w:r w:rsidRPr="00E301A5">
        <w:rPr>
          <w:color w:val="auto"/>
        </w:rPr>
        <w:t>Sutarties kainos (įkainių) detalizacijos žiniaraštis</w:t>
      </w:r>
      <w:bookmarkEnd w:id="335"/>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6"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6"/>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7"/>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8"/>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 xml:space="preserve">jis pridedamas prie </w:t>
      </w:r>
      <w:r w:rsidRPr="00E301A5">
        <w:lastRenderedPageBreak/>
        <w:t>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Heading2"/>
        <w:widowControl w:val="0"/>
        <w:rPr>
          <w:color w:val="auto"/>
        </w:rPr>
      </w:pPr>
      <w:bookmarkStart w:id="339" w:name="_Ref88646839"/>
      <w:bookmarkStart w:id="340" w:name="_Toc93858014"/>
      <w:r w:rsidRPr="00E301A5">
        <w:rPr>
          <w:color w:val="auto"/>
        </w:rPr>
        <w:t>Sutarties kainos perskaičiavimas dėl kainų lygio pokyčio</w:t>
      </w:r>
      <w:bookmarkEnd w:id="339"/>
      <w:bookmarkEnd w:id="340"/>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1"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1"/>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16823791" w:rsidR="00133358" w:rsidRPr="00E301A5" w:rsidRDefault="006B7EDE" w:rsidP="005C259E">
      <w:pPr>
        <w:widowControl w:val="0"/>
        <w:numPr>
          <w:ilvl w:val="2"/>
          <w:numId w:val="2"/>
        </w:numPr>
        <w:pBdr>
          <w:top w:val="nil"/>
          <w:left w:val="nil"/>
          <w:bottom w:val="nil"/>
          <w:right w:val="nil"/>
          <w:between w:val="nil"/>
        </w:pBdr>
        <w:spacing w:before="96" w:after="96"/>
      </w:pPr>
      <w:bookmarkStart w:id="342" w:name="_18vjpp8" w:colFirst="0" w:colLast="0"/>
      <w:bookmarkStart w:id="343" w:name="_Ref88653909"/>
      <w:bookmarkEnd w:id="342"/>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w:t>
      </w:r>
      <w:r w:rsidR="00781040">
        <w:rPr>
          <w:color w:val="000000"/>
          <w:kern w:val="2"/>
          <w:szCs w:val="24"/>
          <w:shd w:val="clear" w:color="auto" w:fill="FFFFFF"/>
        </w:rPr>
        <w:t>Valstybės duomenų agentūros</w:t>
      </w:r>
      <w:r w:rsidR="00781040" w:rsidRPr="00E301A5" w:rsidDel="00781040">
        <w:t xml:space="preserve"> </w:t>
      </w:r>
      <w:r w:rsidR="00761E28" w:rsidRPr="00E301A5">
        <w:t xml:space="preserve">kas mėnesį </w:t>
      </w:r>
      <w:r w:rsidRPr="00E301A5">
        <w:t>skelbiamo:</w:t>
      </w:r>
      <w:bookmarkEnd w:id="343"/>
      <w:r w:rsidRPr="00E301A5">
        <w:t xml:space="preserve"> </w:t>
      </w:r>
    </w:p>
    <w:p w14:paraId="00000300" w14:textId="45C4F55C" w:rsidR="00133358" w:rsidRPr="00E301A5" w:rsidRDefault="006B7EDE" w:rsidP="005C259E">
      <w:pPr>
        <w:widowControl w:val="0"/>
        <w:numPr>
          <w:ilvl w:val="3"/>
          <w:numId w:val="2"/>
        </w:numPr>
        <w:spacing w:before="96" w:after="96"/>
      </w:pPr>
      <w:bookmarkStart w:id="344" w:name="_3sv78d1" w:colFirst="0" w:colLast="0"/>
      <w:bookmarkStart w:id="345" w:name="_Ref88653892"/>
      <w:bookmarkEnd w:id="344"/>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5"/>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ys privalo sudaryti Susitarimą dėl kainos (įkainių) </w:t>
      </w:r>
      <w:r w:rsidRPr="00E301A5">
        <w:t>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1A0A75AE" w:rsidR="00133358" w:rsidRPr="00E301A5" w:rsidRDefault="006B7EDE" w:rsidP="005C259E">
      <w:pPr>
        <w:widowControl w:val="0"/>
        <w:numPr>
          <w:ilvl w:val="2"/>
          <w:numId w:val="2"/>
        </w:numPr>
        <w:pBdr>
          <w:top w:val="nil"/>
          <w:left w:val="nil"/>
          <w:bottom w:val="nil"/>
          <w:right w:val="nil"/>
          <w:between w:val="nil"/>
        </w:pBdr>
        <w:spacing w:before="96" w:after="96"/>
      </w:pPr>
      <w:bookmarkStart w:id="346" w:name="_Hlk92369253"/>
      <w:r w:rsidRPr="00E301A5">
        <w:t xml:space="preserve">Pirmoji Sutarties kainos peržiūra gali būti atliekama ne anksčiau </w:t>
      </w:r>
      <w:r w:rsidRPr="00D518AC">
        <w:t xml:space="preserve">nei po </w:t>
      </w:r>
      <w:r w:rsidR="00D518AC" w:rsidRPr="00D518AC">
        <w:t>6</w:t>
      </w:r>
      <w:r w:rsidR="00363D9A" w:rsidRPr="00D518AC">
        <w:t xml:space="preserve"> </w:t>
      </w:r>
      <w:r w:rsidRPr="00D518AC">
        <w:t>mėnesių po</w:t>
      </w:r>
      <w:r w:rsidRPr="00E301A5">
        <w:t xml:space="preserve"> Sutarties įsigaliojimo ir po to Sutarties kaina gali būti peržiūrima ne dažniau negu kas </w:t>
      </w:r>
      <w:r w:rsidR="00D518AC">
        <w:t>6</w:t>
      </w:r>
      <w:r w:rsidRPr="00E301A5">
        <w:t xml:space="preserve"> mėnesi</w:t>
      </w:r>
      <w:r w:rsidR="00D518AC">
        <w:t>ai</w:t>
      </w:r>
      <w:r w:rsidR="008115A9">
        <w:t xml:space="preserve"> (jei Sutarties specialiosiose sąlygose nenumatyta kitaip)</w:t>
      </w:r>
      <w:r w:rsidRPr="00E301A5">
        <w:t xml:space="preserve">.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6"/>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Heading2"/>
        <w:widowControl w:val="0"/>
        <w:rPr>
          <w:color w:val="auto"/>
        </w:rPr>
      </w:pPr>
      <w:bookmarkStart w:id="347" w:name="_Ref88654869"/>
      <w:bookmarkStart w:id="348" w:name="_Toc93858015"/>
      <w:r w:rsidRPr="00E301A5">
        <w:rPr>
          <w:color w:val="auto"/>
        </w:rPr>
        <w:t>Esminis Sutarties kainos padidėjimas arba sumažėjimas</w:t>
      </w:r>
      <w:bookmarkEnd w:id="347"/>
      <w:bookmarkEnd w:id="348"/>
    </w:p>
    <w:p w14:paraId="00000312" w14:textId="4C3BD6C0" w:rsidR="00133358" w:rsidRPr="00E301A5" w:rsidRDefault="00D96720" w:rsidP="005C259E">
      <w:pPr>
        <w:widowControl w:val="0"/>
        <w:numPr>
          <w:ilvl w:val="2"/>
          <w:numId w:val="2"/>
        </w:numPr>
        <w:spacing w:before="96" w:after="96"/>
      </w:pPr>
      <w:bookmarkStart w:id="349" w:name="_n5rssn" w:colFirst="0" w:colLast="0"/>
      <w:bookmarkStart w:id="350" w:name="_Ref88646849"/>
      <w:bookmarkEnd w:id="349"/>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50"/>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w:t>
      </w:r>
      <w:r w:rsidRPr="00E301A5">
        <w:lastRenderedPageBreak/>
        <w:t xml:space="preserve">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1" w:name="_375fbgg" w:colFirst="0" w:colLast="0"/>
      <w:bookmarkStart w:id="352" w:name="_Ref88653958"/>
      <w:bookmarkEnd w:id="351"/>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2"/>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3" w:name="_1maplo9" w:colFirst="0" w:colLast="0"/>
      <w:bookmarkStart w:id="354" w:name="_Ref88654010"/>
      <w:bookmarkEnd w:id="353"/>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4"/>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w:t>
      </w:r>
      <w:r w:rsidR="00516490" w:rsidRPr="00E301A5">
        <w:t>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5" w:name="_46ad4c2" w:colFirst="0" w:colLast="0"/>
      <w:bookmarkEnd w:id="355"/>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Heading2"/>
        <w:widowControl w:val="0"/>
        <w:rPr>
          <w:color w:val="auto"/>
        </w:rPr>
      </w:pPr>
      <w:bookmarkStart w:id="356" w:name="_Toc93858016"/>
      <w:r w:rsidRPr="00E301A5">
        <w:rPr>
          <w:color w:val="auto"/>
        </w:rPr>
        <w:t>Sutarties kainos perskaičiavimas dėl mokesčių pakeitimo</w:t>
      </w:r>
      <w:bookmarkEnd w:id="356"/>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Heading2"/>
        <w:widowControl w:val="0"/>
        <w:rPr>
          <w:color w:val="auto"/>
        </w:rPr>
      </w:pPr>
      <w:bookmarkStart w:id="357" w:name="_Ref88646768"/>
      <w:bookmarkStart w:id="358" w:name="_Toc93858017"/>
      <w:r w:rsidRPr="00E301A5">
        <w:rPr>
          <w:color w:val="auto"/>
        </w:rPr>
        <w:t>Sutarties kainos pakeitimai dėl kiekių (apimčių) keitimo</w:t>
      </w:r>
      <w:bookmarkEnd w:id="357"/>
      <w:bookmarkEnd w:id="358"/>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9"/>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0" w:name="_3kkl7fh" w:colFirst="0" w:colLast="0"/>
      <w:bookmarkStart w:id="361" w:name="_Ref88654277"/>
      <w:bookmarkEnd w:id="360"/>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1"/>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2" w:name="_1zpvhna" w:colFirst="0" w:colLast="0"/>
      <w:bookmarkStart w:id="363" w:name="_Ref88654125"/>
      <w:bookmarkEnd w:id="362"/>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3"/>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itaikomi Sutarties (įkainių) detalizacijos </w:t>
      </w:r>
      <w:r w:rsidRPr="00E301A5">
        <w:lastRenderedPageBreak/>
        <w:t>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4" w:name="_4jpj0b3" w:colFirst="0" w:colLast="0"/>
      <w:bookmarkStart w:id="365" w:name="_Ref88654188"/>
      <w:bookmarkEnd w:id="364"/>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5"/>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6"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6"/>
    </w:p>
    <w:p w14:paraId="0000032B" w14:textId="718DC6AE" w:rsidR="00133358" w:rsidRPr="00E301A5" w:rsidRDefault="006B7EDE" w:rsidP="005C259E">
      <w:pPr>
        <w:pStyle w:val="Heading2"/>
        <w:widowControl w:val="0"/>
        <w:rPr>
          <w:color w:val="auto"/>
        </w:rPr>
      </w:pPr>
      <w:bookmarkStart w:id="367" w:name="_Ref88646260"/>
      <w:bookmarkStart w:id="368" w:name="_Toc93858018"/>
      <w:bookmarkStart w:id="369" w:name="_Ref93879881"/>
      <w:bookmarkStart w:id="370" w:name="_Ref93879932"/>
      <w:bookmarkStart w:id="371" w:name="_Ref93880025"/>
      <w:bookmarkStart w:id="372" w:name="_Ref93880066"/>
      <w:bookmarkStart w:id="373" w:name="_Ref93880084"/>
      <w:bookmarkStart w:id="374" w:name="_Ref93880193"/>
      <w:bookmarkStart w:id="375" w:name="_Ref93880251"/>
      <w:bookmarkStart w:id="376" w:name="_Ref93880362"/>
      <w:bookmarkStart w:id="377" w:name="_Ref93880392"/>
      <w:bookmarkStart w:id="378" w:name="_Ref93880463"/>
      <w:bookmarkStart w:id="379" w:name="_Ref93880493"/>
      <w:bookmarkStart w:id="380" w:name="_Ref93880510"/>
      <w:bookmarkStart w:id="381" w:name="_Ref93880540"/>
      <w:bookmarkStart w:id="382" w:name="_Ref93880601"/>
      <w:bookmarkStart w:id="383" w:name="_Ref93880642"/>
      <w:bookmarkStart w:id="384" w:name="_Ref93880654"/>
      <w:bookmarkStart w:id="385" w:name="_Ref93880693"/>
      <w:bookmarkStart w:id="386" w:name="_Ref93880736"/>
      <w:bookmarkStart w:id="387" w:name="_Ref93880778"/>
      <w:bookmarkStart w:id="388" w:name="_Ref93880792"/>
      <w:bookmarkStart w:id="389" w:name="_Ref93880830"/>
      <w:bookmarkStart w:id="390" w:name="_Ref93880854"/>
      <w:bookmarkStart w:id="391" w:name="_Ref93880880"/>
      <w:bookmarkStart w:id="392" w:name="_Ref93880961"/>
      <w:bookmarkStart w:id="393" w:name="_Ref93881048"/>
      <w:r w:rsidRPr="00E301A5">
        <w:rPr>
          <w:color w:val="auto"/>
        </w:rPr>
        <w:t>Papildomų Išlaidų kompensavimas</w:t>
      </w:r>
      <w:bookmarkEnd w:id="367"/>
      <w:r w:rsidR="00511BE0" w:rsidRPr="00E301A5">
        <w:rPr>
          <w:color w:val="auto"/>
        </w:rPr>
        <w:t xml:space="preserve"> ir Išlaidų perskaičiavimas</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4" w:name="_1e03kqp" w:colFirst="0" w:colLast="0"/>
      <w:bookmarkStart w:id="395" w:name="_Ref88654292"/>
      <w:bookmarkEnd w:id="394"/>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6"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w:t>
      </w:r>
      <w:r w:rsidR="005B4EE7" w:rsidRPr="00E301A5">
        <w:t>pagal vidutines rinkos kainas, bei pateikti tokias vidutines rinkos kainas pagrindžiančius įrodymus, (iii) pateikti paaiškinimus, ar Išlaidos yra vienkartinės, ar nuolatinės.</w:t>
      </w:r>
      <w:bookmarkEnd w:id="396"/>
    </w:p>
    <w:p w14:paraId="00000331" w14:textId="77777777" w:rsidR="00133358" w:rsidRPr="00E301A5" w:rsidRDefault="006B7EDE" w:rsidP="005C259E">
      <w:pPr>
        <w:pStyle w:val="Heading2"/>
        <w:widowControl w:val="0"/>
        <w:rPr>
          <w:color w:val="auto"/>
        </w:rPr>
      </w:pPr>
      <w:bookmarkStart w:id="397" w:name="_Ref90407372"/>
      <w:bookmarkStart w:id="398" w:name="_Toc93858019"/>
      <w:r w:rsidRPr="00E301A5">
        <w:rPr>
          <w:color w:val="auto"/>
        </w:rPr>
        <w:t>Sutarties kainos perskaičiavimas dėl paspartinimo priemonių</w:t>
      </w:r>
      <w:bookmarkEnd w:id="397"/>
      <w:bookmarkEnd w:id="398"/>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Heading2"/>
        <w:widowControl w:val="0"/>
        <w:rPr>
          <w:color w:val="auto"/>
        </w:rPr>
      </w:pPr>
      <w:bookmarkStart w:id="399" w:name="_Ref88646877"/>
      <w:bookmarkStart w:id="400" w:name="_Toc93858020"/>
      <w:r w:rsidRPr="00E301A5">
        <w:rPr>
          <w:color w:val="auto"/>
        </w:rPr>
        <w:t>Sutarties kainos perskaičiavimas dėl Įstatymų pakeitimo</w:t>
      </w:r>
      <w:bookmarkEnd w:id="399"/>
      <w:bookmarkEnd w:id="400"/>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Heading1"/>
        <w:widowControl w:val="0"/>
        <w:rPr>
          <w:color w:val="auto"/>
        </w:rPr>
      </w:pPr>
      <w:bookmarkStart w:id="401" w:name="_Ref88817011"/>
      <w:bookmarkStart w:id="402" w:name="_Toc93858021"/>
      <w:r w:rsidRPr="00E301A5">
        <w:rPr>
          <w:color w:val="auto"/>
        </w:rPr>
        <w:t>Atsiskaitymo tvarka</w:t>
      </w:r>
      <w:bookmarkEnd w:id="401"/>
      <w:bookmarkEnd w:id="402"/>
    </w:p>
    <w:p w14:paraId="00000337" w14:textId="051596E9" w:rsidR="00133358" w:rsidRPr="00E301A5" w:rsidRDefault="006B7EDE" w:rsidP="005C259E">
      <w:pPr>
        <w:pStyle w:val="Heading2"/>
        <w:widowControl w:val="0"/>
        <w:rPr>
          <w:color w:val="auto"/>
        </w:rPr>
      </w:pPr>
      <w:bookmarkStart w:id="403" w:name="_Ref88654408"/>
      <w:bookmarkStart w:id="404" w:name="_Toc93858022"/>
      <w:r w:rsidRPr="00E301A5">
        <w:rPr>
          <w:color w:val="auto"/>
        </w:rPr>
        <w:t>Išankstinis mokėjimas (avansas)</w:t>
      </w:r>
      <w:bookmarkEnd w:id="403"/>
      <w:bookmarkEnd w:id="404"/>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5" w:name="_Ref89056608"/>
      <w:bookmarkStart w:id="406"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5"/>
      <w:bookmarkEnd w:id="406"/>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7" w:name="_Hlk85471316"/>
      <w:r w:rsidRPr="00E301A5">
        <w:t xml:space="preserve">Avanso grąžinimo užtikrinimas turi būti išduotas: (a) Europos Sąjungoje licencijuoto banko arba draudimo </w:t>
      </w:r>
      <w:r w:rsidRPr="00E301A5">
        <w:lastRenderedPageBreak/>
        <w:t>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7"/>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8"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8"/>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9"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9"/>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xml:space="preserve">, o </w:t>
      </w:r>
      <w:r w:rsidR="00CF3833" w:rsidRPr="00E301A5">
        <w:t>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Heading2"/>
        <w:widowControl w:val="0"/>
        <w:rPr>
          <w:color w:val="auto"/>
        </w:rPr>
      </w:pPr>
      <w:bookmarkStart w:id="410" w:name="_Ref88653531"/>
      <w:bookmarkStart w:id="411" w:name="_Toc93858023"/>
      <w:r w:rsidRPr="00E301A5">
        <w:rPr>
          <w:color w:val="auto"/>
        </w:rPr>
        <w:t>Tarpiniai mokėjimai</w:t>
      </w:r>
      <w:bookmarkEnd w:id="410"/>
      <w:bookmarkEnd w:id="411"/>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2"/>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3" w:name="_4bewzdj" w:colFirst="0" w:colLast="0"/>
      <w:bookmarkStart w:id="414" w:name="_Ref88654435"/>
      <w:bookmarkEnd w:id="413"/>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4"/>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lastRenderedPageBreak/>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5"/>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6" w:history="1">
        <w:r w:rsidR="00BE59DE" w:rsidRPr="00E301A5">
          <w:rPr>
            <w:rStyle w:val="Hyperlink"/>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7" w:history="1">
        <w:r w:rsidR="00D636D3" w:rsidRPr="00E301A5">
          <w:rPr>
            <w:rStyle w:val="Hyperlink"/>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BB274F2" w:rsidR="00133358" w:rsidRPr="00E301A5" w:rsidRDefault="006B7EDE" w:rsidP="005C259E">
      <w:pPr>
        <w:widowControl w:val="0"/>
        <w:numPr>
          <w:ilvl w:val="2"/>
          <w:numId w:val="2"/>
        </w:numPr>
        <w:pBdr>
          <w:top w:val="nil"/>
          <w:left w:val="nil"/>
          <w:bottom w:val="nil"/>
          <w:right w:val="nil"/>
          <w:between w:val="nil"/>
        </w:pBdr>
        <w:spacing w:before="96" w:after="96"/>
      </w:pPr>
      <w:bookmarkStart w:id="416" w:name="_Ref89046351"/>
      <w:r w:rsidRPr="00F26D6D">
        <w:t xml:space="preserve">Užsakovas privalo apmokėti Rangovo sąskaitą faktūrą per </w:t>
      </w:r>
      <w:r w:rsidR="00520135">
        <w:t>30</w:t>
      </w:r>
      <w:r w:rsidR="00520135" w:rsidRPr="00F26D6D">
        <w:t xml:space="preserve"> </w:t>
      </w:r>
      <w:r w:rsidRPr="00F26D6D">
        <w:t>dienų nuo jos</w:t>
      </w:r>
      <w:r w:rsidRPr="00E301A5">
        <w:t xml:space="preserve">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6"/>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7" w:name="_2qk79lc" w:colFirst="0" w:colLast="0"/>
      <w:bookmarkStart w:id="418" w:name="_Ref88654478"/>
      <w:bookmarkEnd w:id="417"/>
      <w:r w:rsidRPr="00E301A5">
        <w:t>Jeigu</w:t>
      </w:r>
      <w:r w:rsidR="006B7EDE" w:rsidRPr="00E301A5">
        <w:t xml:space="preserve"> bet kuriuo metu po Atliktų darbų akto </w:t>
      </w:r>
      <w:r w:rsidR="006B7EDE" w:rsidRPr="00E301A5">
        <w:t xml:space="preserve">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8"/>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9" w:name="_15phjt5" w:colFirst="0" w:colLast="0"/>
      <w:bookmarkStart w:id="420" w:name="_Ref88653548"/>
      <w:bookmarkEnd w:id="419"/>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0"/>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1" w:name="_3pp52gy" w:colFirst="0" w:colLast="0"/>
      <w:bookmarkStart w:id="422" w:name="_Ref88653561"/>
      <w:bookmarkEnd w:id="421"/>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2"/>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156419" w:rsidRDefault="006B7EDE" w:rsidP="005C259E">
      <w:pPr>
        <w:widowControl w:val="0"/>
        <w:numPr>
          <w:ilvl w:val="3"/>
          <w:numId w:val="2"/>
        </w:numPr>
        <w:pBdr>
          <w:top w:val="nil"/>
          <w:left w:val="nil"/>
          <w:bottom w:val="nil"/>
          <w:right w:val="nil"/>
          <w:between w:val="nil"/>
        </w:pBdr>
        <w:spacing w:before="96" w:after="96"/>
      </w:pPr>
      <w:r w:rsidRPr="00156419">
        <w:t xml:space="preserve">Užsakovas privalo pervesti </w:t>
      </w:r>
      <w:r w:rsidR="00B63F24" w:rsidRPr="00156419">
        <w:t xml:space="preserve">Subrangovui </w:t>
      </w:r>
      <w:r w:rsidRPr="00156419">
        <w:t xml:space="preserve">mokėtiną sumą į </w:t>
      </w:r>
      <w:r w:rsidR="00B63F24" w:rsidRPr="00156419">
        <w:t xml:space="preserve">Subrangovo </w:t>
      </w:r>
      <w:r w:rsidRPr="00156419">
        <w:t>banko sąskaitą, nurodytą trišaliame susitarime, o likutį pervesti į Rangovo banko sąskaitą</w:t>
      </w:r>
      <w:r w:rsidR="008471DF" w:rsidRPr="00156419">
        <w:t xml:space="preserve"> po to, kai</w:t>
      </w:r>
      <w:r w:rsidR="007575E5" w:rsidRPr="00156419">
        <w:t xml:space="preserve"> </w:t>
      </w:r>
      <w:r w:rsidR="00B1781D" w:rsidRPr="00156419">
        <w:t xml:space="preserve">pagal Sutarties </w:t>
      </w:r>
      <w:r w:rsidR="00A94D7D" w:rsidRPr="00156419">
        <w:t xml:space="preserve">ir trišalio susitarimo </w:t>
      </w:r>
      <w:r w:rsidR="00B1781D" w:rsidRPr="00156419">
        <w:t>reikalavimus sudaromas Atliktų darbų aktas, Pažyma apie atliktų darbų vertę ir Rangovas pateikia sąskaitą faktūrą</w:t>
      </w:r>
      <w:r w:rsidR="00A57153" w:rsidRPr="00156419">
        <w:t xml:space="preserve"> už Darbus</w:t>
      </w:r>
      <w:r w:rsidR="00B1781D" w:rsidRPr="00156419">
        <w:t xml:space="preserve"> Užsakovui</w:t>
      </w:r>
      <w:r w:rsidRPr="00156419">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w:t>
      </w:r>
      <w:r w:rsidR="006B7EDE" w:rsidRPr="00E301A5">
        <w:lastRenderedPageBreak/>
        <w:t xml:space="preserve">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3"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Heading2"/>
        <w:widowControl w:val="0"/>
        <w:rPr>
          <w:color w:val="auto"/>
        </w:rPr>
      </w:pPr>
      <w:bookmarkStart w:id="424" w:name="_Ref89196421"/>
      <w:bookmarkStart w:id="425" w:name="_Toc93858024"/>
      <w:r w:rsidRPr="00E301A5">
        <w:rPr>
          <w:color w:val="auto"/>
        </w:rPr>
        <w:t>Galutinis atsiskaitymas</w:t>
      </w:r>
      <w:bookmarkEnd w:id="423"/>
      <w:bookmarkEnd w:id="424"/>
      <w:bookmarkEnd w:id="425"/>
    </w:p>
    <w:p w14:paraId="0000035A" w14:textId="2F2EDFAC" w:rsidR="00133358" w:rsidRPr="00E301A5" w:rsidRDefault="006B7EDE" w:rsidP="005C259E">
      <w:pPr>
        <w:widowControl w:val="0"/>
        <w:numPr>
          <w:ilvl w:val="2"/>
          <w:numId w:val="2"/>
        </w:numPr>
        <w:pBdr>
          <w:top w:val="nil"/>
          <w:left w:val="nil"/>
          <w:bottom w:val="nil"/>
          <w:right w:val="nil"/>
          <w:between w:val="nil"/>
        </w:pBdr>
        <w:spacing w:before="96" w:after="96"/>
      </w:pPr>
      <w:bookmarkStart w:id="426" w:name="_jzpmwk" w:colFirst="0" w:colLast="0"/>
      <w:bookmarkStart w:id="427" w:name="_Ref88598410"/>
      <w:bookmarkEnd w:id="426"/>
      <w:r w:rsidRPr="00E301A5">
        <w:t xml:space="preserve">Užsakovas </w:t>
      </w:r>
      <w:r w:rsidRPr="00F26D6D">
        <w:t xml:space="preserve">privalo sumokėti Rangovui Sulaikomą sumą per </w:t>
      </w:r>
      <w:r w:rsidR="00520135">
        <w:t>30</w:t>
      </w:r>
      <w:r w:rsidR="00520135" w:rsidRPr="00F26D6D">
        <w:t xml:space="preserve"> </w:t>
      </w:r>
      <w:r w:rsidRPr="00F26D6D">
        <w:t>dienų po to, k</w:t>
      </w:r>
      <w:r w:rsidRPr="00E301A5">
        <w:t>ai įvyksta visos šios galutinio atsiskaitymo sąlygos</w:t>
      </w:r>
      <w:r w:rsidR="009913DC">
        <w:t>:</w:t>
      </w:r>
      <w:r w:rsidRPr="00E301A5">
        <w:t xml:space="preserve"> (</w:t>
      </w:r>
      <w:r w:rsidRPr="00E301A5">
        <w:rPr>
          <w:b/>
        </w:rPr>
        <w:t>Galutinio atsiskaitymo sąlygos</w:t>
      </w:r>
      <w:r w:rsidRPr="00E301A5">
        <w:t>)</w:t>
      </w:r>
      <w:r w:rsidR="009611E7">
        <w:t xml:space="preserve"> </w:t>
      </w:r>
      <w:bookmarkStart w:id="428" w:name="_Hlk174093380"/>
      <w:r w:rsidR="009611E7" w:rsidRPr="00792018">
        <w:rPr>
          <w:color w:val="FF0000"/>
        </w:rPr>
        <w:t>(KEIČIAMA ir išdėstoma nauja redakcija</w:t>
      </w:r>
      <w:r w:rsidR="009913DC">
        <w:rPr>
          <w:color w:val="FF0000"/>
        </w:rPr>
        <w:t>:</w:t>
      </w:r>
      <w:r w:rsidR="009611E7">
        <w:rPr>
          <w:color w:val="FF0000"/>
        </w:rPr>
        <w:t xml:space="preserve"> „</w:t>
      </w:r>
      <w:r w:rsidR="009611E7" w:rsidRPr="009611E7">
        <w:rPr>
          <w:color w:val="FF0000"/>
        </w:rPr>
        <w:t xml:space="preserve">Užsakovas privalo sumokėti Rangovui Sulaikomą sumą per </w:t>
      </w:r>
      <w:r w:rsidR="009611E7">
        <w:rPr>
          <w:color w:val="FF0000"/>
        </w:rPr>
        <w:t>3</w:t>
      </w:r>
      <w:r w:rsidR="009611E7" w:rsidRPr="009611E7">
        <w:rPr>
          <w:color w:val="FF0000"/>
        </w:rPr>
        <w:t xml:space="preserve">0 dienų po to, kai įvyksta </w:t>
      </w:r>
      <w:r w:rsidR="009913DC">
        <w:rPr>
          <w:color w:val="FF0000"/>
        </w:rPr>
        <w:t>visos 16.3.1.1 – 16.3.1.6 punktuose</w:t>
      </w:r>
      <w:r w:rsidR="009611E7" w:rsidRPr="009611E7">
        <w:rPr>
          <w:color w:val="FF0000"/>
        </w:rPr>
        <w:t xml:space="preserve"> </w:t>
      </w:r>
      <w:r w:rsidR="009913DC">
        <w:rPr>
          <w:color w:val="FF0000"/>
        </w:rPr>
        <w:t xml:space="preserve">nurodytos </w:t>
      </w:r>
      <w:r w:rsidR="009611E7" w:rsidRPr="009611E7">
        <w:rPr>
          <w:color w:val="FF0000"/>
        </w:rPr>
        <w:t>galutinio atsiskaitymo sąlygos</w:t>
      </w:r>
      <w:r w:rsidR="009611E7">
        <w:rPr>
          <w:color w:val="FF0000"/>
        </w:rPr>
        <w:t xml:space="preserve">. </w:t>
      </w:r>
      <w:r w:rsidR="009913DC">
        <w:rPr>
          <w:color w:val="FF0000"/>
        </w:rPr>
        <w:t>Galutinio a</w:t>
      </w:r>
      <w:r w:rsidR="009611E7" w:rsidRPr="009611E7">
        <w:rPr>
          <w:color w:val="FF0000"/>
        </w:rPr>
        <w:t xml:space="preserve">tsiskaitymo terminas gali būti pratęstas ne ilgiau kaip iki 30 (trisdešimt) kalendorinių dienų vėluojant lėšų pervedimui iš </w:t>
      </w:r>
      <w:r w:rsidR="009913DC">
        <w:rPr>
          <w:color w:val="FF0000"/>
        </w:rPr>
        <w:t>Trečiųjų šalių</w:t>
      </w:r>
      <w:r w:rsidR="009611E7" w:rsidRPr="009611E7">
        <w:rPr>
          <w:color w:val="FF0000"/>
        </w:rPr>
        <w:t>.</w:t>
      </w:r>
      <w:r w:rsidR="009611E7">
        <w:rPr>
          <w:color w:val="FF0000"/>
        </w:rPr>
        <w:t xml:space="preserve"> </w:t>
      </w:r>
      <w:r w:rsidR="009611E7" w:rsidRPr="009611E7">
        <w:rPr>
          <w:color w:val="FF0000"/>
        </w:rPr>
        <w:t xml:space="preserve"> (</w:t>
      </w:r>
      <w:r w:rsidR="009611E7" w:rsidRPr="009611E7">
        <w:rPr>
          <w:b/>
          <w:color w:val="FF0000"/>
        </w:rPr>
        <w:t>Galutinio atsiskaitymo sąlygos</w:t>
      </w:r>
      <w:r w:rsidR="009611E7" w:rsidRPr="009611E7">
        <w:rPr>
          <w:color w:val="FF0000"/>
        </w:rPr>
        <w:t>)</w:t>
      </w:r>
      <w:r w:rsidR="009611E7" w:rsidRPr="009913DC">
        <w:rPr>
          <w:color w:val="FF0000"/>
        </w:rPr>
        <w:t>)“</w:t>
      </w:r>
      <w:bookmarkEnd w:id="427"/>
      <w:bookmarkEnd w:id="428"/>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9"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9"/>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w:t>
      </w:r>
      <w:r w:rsidRPr="00E301A5">
        <w:t xml:space="preserve">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30" w:name="_33zd5kd" w:colFirst="0" w:colLast="0"/>
      <w:bookmarkStart w:id="431" w:name="_Ref88654572"/>
      <w:bookmarkEnd w:id="430"/>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1"/>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Heading2"/>
        <w:widowControl w:val="0"/>
        <w:rPr>
          <w:color w:val="auto"/>
        </w:rPr>
      </w:pPr>
      <w:bookmarkStart w:id="432" w:name="_Toc93858025"/>
      <w:r w:rsidRPr="00E301A5">
        <w:rPr>
          <w:color w:val="auto"/>
        </w:rPr>
        <w:t>Kiti atsiskaitymo klausimai</w:t>
      </w:r>
      <w:bookmarkEnd w:id="432"/>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3"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3"/>
    </w:p>
    <w:p w14:paraId="00000369" w14:textId="77777777" w:rsidR="00133358" w:rsidRPr="00E301A5" w:rsidRDefault="006B7EDE" w:rsidP="005C259E">
      <w:pPr>
        <w:pStyle w:val="Heading1"/>
        <w:widowControl w:val="0"/>
        <w:rPr>
          <w:color w:val="auto"/>
        </w:rPr>
      </w:pPr>
      <w:bookmarkStart w:id="434" w:name="_Toc93858026"/>
      <w:r w:rsidRPr="00E301A5">
        <w:rPr>
          <w:color w:val="auto"/>
        </w:rPr>
        <w:t>Konfidenciali informacija</w:t>
      </w:r>
      <w:bookmarkEnd w:id="434"/>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w:t>
      </w:r>
      <w:r w:rsidRPr="00E301A5">
        <w:lastRenderedPageBreak/>
        <w:t>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Heading1"/>
        <w:widowControl w:val="0"/>
        <w:rPr>
          <w:color w:val="auto"/>
        </w:rPr>
      </w:pPr>
      <w:bookmarkStart w:id="435" w:name="_Toc93858027"/>
      <w:r w:rsidRPr="00E301A5">
        <w:rPr>
          <w:color w:val="auto"/>
        </w:rPr>
        <w:t>Asmens duomenų apsauga</w:t>
      </w:r>
      <w:bookmarkEnd w:id="435"/>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Heading1"/>
        <w:widowControl w:val="0"/>
        <w:rPr>
          <w:color w:val="auto"/>
        </w:rPr>
      </w:pPr>
      <w:bookmarkStart w:id="436" w:name="_Toc93858028"/>
      <w:r w:rsidRPr="00E301A5">
        <w:rPr>
          <w:color w:val="auto"/>
        </w:rPr>
        <w:t>Trečiųjų asmenų patikrinimai</w:t>
      </w:r>
      <w:bookmarkEnd w:id="436"/>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Heading1"/>
        <w:widowControl w:val="0"/>
        <w:rPr>
          <w:color w:val="auto"/>
        </w:rPr>
      </w:pPr>
      <w:bookmarkStart w:id="437" w:name="_Toc93858029"/>
      <w:r w:rsidRPr="00E301A5">
        <w:rPr>
          <w:color w:val="auto"/>
        </w:rPr>
        <w:t>Teisių perleidimas</w:t>
      </w:r>
      <w:bookmarkEnd w:id="437"/>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8" w:name="_1wjtbr7" w:colFirst="0" w:colLast="0"/>
      <w:bookmarkStart w:id="439" w:name="_Ref88654609"/>
      <w:bookmarkEnd w:id="438"/>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9"/>
    </w:p>
    <w:p w14:paraId="0000037F" w14:textId="77777777" w:rsidR="00133358" w:rsidRPr="00E301A5" w:rsidRDefault="006B7EDE" w:rsidP="005C259E">
      <w:pPr>
        <w:pStyle w:val="Heading1"/>
        <w:widowControl w:val="0"/>
        <w:rPr>
          <w:color w:val="auto"/>
        </w:rPr>
      </w:pPr>
      <w:bookmarkStart w:id="440" w:name="_Toc93858030"/>
      <w:r w:rsidRPr="00E301A5">
        <w:rPr>
          <w:color w:val="auto"/>
        </w:rPr>
        <w:t>Pareiškimai ir garantijos</w:t>
      </w:r>
      <w:bookmarkEnd w:id="440"/>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1" w:name="_2vor4mt" w:colFirst="0" w:colLast="0"/>
      <w:bookmarkStart w:id="442" w:name="_Ref88654629"/>
      <w:bookmarkEnd w:id="441"/>
      <w:r w:rsidRPr="00E301A5">
        <w:t>Kiekviena iš Šalių pareiškia ir garantuoja kitai Šaliai, kad:</w:t>
      </w:r>
      <w:bookmarkEnd w:id="442"/>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yra teisėtai priimti ir galioja visi būtini sprendimai, gauti leidimai bei sutikimai, taip pat teisėtai atlikti ir galioja kiti teisiniai veiksmai, reikalingi Sutarties sudarymui, </w:t>
      </w:r>
      <w:r w:rsidRPr="00E301A5">
        <w:lastRenderedPageBreak/>
        <w:t>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Heading1"/>
        <w:widowControl w:val="0"/>
        <w:rPr>
          <w:color w:val="auto"/>
        </w:rPr>
      </w:pPr>
      <w:bookmarkStart w:id="443" w:name="_Ref88656587"/>
      <w:bookmarkStart w:id="444" w:name="_Toc93858031"/>
      <w:r w:rsidRPr="00E301A5">
        <w:rPr>
          <w:color w:val="auto"/>
        </w:rPr>
        <w:t>Bendrieji atsakomybės klausimai</w:t>
      </w:r>
      <w:bookmarkEnd w:id="443"/>
      <w:bookmarkEnd w:id="444"/>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w:t>
      </w:r>
      <w:r w:rsidRPr="00E301A5">
        <w:t xml:space="preserve">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1EABA3D4"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Heading1"/>
        <w:widowControl w:val="0"/>
        <w:rPr>
          <w:color w:val="auto"/>
        </w:rPr>
      </w:pPr>
      <w:bookmarkStart w:id="445" w:name="_Toc93858032"/>
      <w:r w:rsidRPr="00E301A5">
        <w:rPr>
          <w:color w:val="auto"/>
        </w:rPr>
        <w:t>Nenugalima jėga</w:t>
      </w:r>
      <w:bookmarkEnd w:id="445"/>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Heading1"/>
        <w:widowControl w:val="0"/>
        <w:rPr>
          <w:color w:val="auto"/>
        </w:rPr>
      </w:pPr>
      <w:bookmarkStart w:id="446" w:name="_Toc93858033"/>
      <w:r w:rsidRPr="00E301A5">
        <w:rPr>
          <w:color w:val="auto"/>
        </w:rPr>
        <w:t>Sutarties nuostatų negaliojimas</w:t>
      </w:r>
      <w:bookmarkEnd w:id="446"/>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7" w:name="_Ref93693524"/>
      <w:bookmarkStart w:id="448"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E301A5">
        <w:lastRenderedPageBreak/>
        <w:t>Įstatymų ir galima daryti prielaidą, kad Sutartis būtų buvusi teisėtai sudaryta ir neįtraukus nuostatos, kuri yra negaliojanti.</w:t>
      </w:r>
      <w:bookmarkEnd w:id="447"/>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Heading1"/>
        <w:widowControl w:val="0"/>
        <w:rPr>
          <w:color w:val="auto"/>
        </w:rPr>
      </w:pPr>
      <w:bookmarkStart w:id="449" w:name="_Toc93858034"/>
      <w:bookmarkStart w:id="450" w:name="_Ref93879212"/>
      <w:r w:rsidRPr="00E301A5">
        <w:rPr>
          <w:color w:val="auto"/>
        </w:rPr>
        <w:t>Sutarties pakeitimai</w:t>
      </w:r>
      <w:bookmarkEnd w:id="448"/>
      <w:bookmarkEnd w:id="449"/>
      <w:bookmarkEnd w:id="450"/>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1"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1"/>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p49hy1" w:colFirst="0" w:colLast="0"/>
      <w:bookmarkEnd w:id="452"/>
      <w:r w:rsidRPr="00E301A5">
        <w:tab/>
      </w:r>
      <w:bookmarkStart w:id="453"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3"/>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4" w:name="_393x0lu" w:colFirst="0" w:colLast="0"/>
      <w:bookmarkEnd w:id="454"/>
      <w:r w:rsidRPr="00E301A5">
        <w:tab/>
      </w:r>
      <w:bookmarkStart w:id="455"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5"/>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6" w:name="_1o97atn" w:colFirst="0" w:colLast="0"/>
      <w:bookmarkStart w:id="457" w:name="_Ref88654692"/>
      <w:bookmarkEnd w:id="456"/>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7"/>
    </w:p>
    <w:bookmarkStart w:id="458"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8"/>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9"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9"/>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60"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60"/>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Heading1"/>
        <w:widowControl w:val="0"/>
        <w:rPr>
          <w:color w:val="auto"/>
        </w:rPr>
      </w:pPr>
      <w:bookmarkStart w:id="461" w:name="_Ref88655540"/>
      <w:bookmarkStart w:id="462" w:name="_Toc93858035"/>
      <w:r w:rsidRPr="00E301A5">
        <w:rPr>
          <w:color w:val="auto"/>
        </w:rPr>
        <w:t>Sutarties nutraukimas</w:t>
      </w:r>
      <w:bookmarkEnd w:id="461"/>
      <w:bookmarkEnd w:id="462"/>
    </w:p>
    <w:p w14:paraId="000003AD" w14:textId="705E195F" w:rsidR="00133358" w:rsidRPr="00E301A5" w:rsidRDefault="006B7EDE" w:rsidP="005C259E">
      <w:pPr>
        <w:pStyle w:val="Heading2"/>
        <w:widowControl w:val="0"/>
        <w:rPr>
          <w:color w:val="auto"/>
        </w:rPr>
      </w:pPr>
      <w:bookmarkStart w:id="463" w:name="_Ref88488501"/>
      <w:bookmarkStart w:id="464" w:name="_Toc93858036"/>
      <w:r w:rsidRPr="00E301A5">
        <w:rPr>
          <w:color w:val="auto"/>
        </w:rPr>
        <w:t>Pretenzijos dėl Sutarties pažeidimų</w:t>
      </w:r>
      <w:bookmarkEnd w:id="463"/>
      <w:bookmarkEnd w:id="464"/>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5"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w:t>
      </w:r>
      <w:r w:rsidR="00AB4910" w:rsidRPr="00E301A5">
        <w:lastRenderedPageBreak/>
        <w:t xml:space="preserve">pažeidimų, </w:t>
      </w:r>
      <w:r w:rsidR="00892216" w:rsidRPr="00E301A5">
        <w:t xml:space="preserve">tuomet pretenzijoje </w:t>
      </w:r>
      <w:r w:rsidR="00BF4927" w:rsidRPr="00E301A5">
        <w:t>turi būti nustatytas ne trumpesnis nei 30 dienų terminas pažeidimui ištaisyti.</w:t>
      </w:r>
      <w:bookmarkEnd w:id="465"/>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6"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6"/>
    </w:p>
    <w:p w14:paraId="000003B0" w14:textId="77777777" w:rsidR="00133358" w:rsidRPr="00E301A5" w:rsidRDefault="006B7EDE" w:rsidP="005C259E">
      <w:pPr>
        <w:pStyle w:val="Heading2"/>
        <w:widowControl w:val="0"/>
        <w:rPr>
          <w:color w:val="auto"/>
        </w:rPr>
      </w:pPr>
      <w:bookmarkStart w:id="467" w:name="_Toc93858037"/>
      <w:r w:rsidRPr="00E301A5">
        <w:rPr>
          <w:color w:val="auto"/>
        </w:rPr>
        <w:t>Sutarties nutraukimas Užsakovo iniciatyva</w:t>
      </w:r>
      <w:bookmarkEnd w:id="467"/>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3mj2wkv" w:colFirst="0" w:colLast="0"/>
      <w:bookmarkStart w:id="469" w:name="_Ref88654785"/>
      <w:bookmarkEnd w:id="468"/>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9"/>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21od6so" w:colFirst="0" w:colLast="0"/>
      <w:bookmarkEnd w:id="470"/>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gtnh0h" w:colFirst="0" w:colLast="0"/>
      <w:bookmarkStart w:id="472" w:name="_Ref88653519"/>
      <w:bookmarkEnd w:id="471"/>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2"/>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30tazoa" w:colFirst="0" w:colLast="0"/>
      <w:bookmarkStart w:id="474" w:name="_Ref93696121"/>
      <w:bookmarkEnd w:id="473"/>
      <w:r w:rsidRPr="00E301A5">
        <w:t>nepasiekia minimalių ekonominio naudingumo kriterijų reikšmių ir parametrų</w:t>
      </w:r>
      <w:r w:rsidR="00CA7975" w:rsidRPr="00E301A5">
        <w:t xml:space="preserve"> ir, gavęs Užsakovo pretenziją, neištaiso pažeidimų</w:t>
      </w:r>
      <w:r w:rsidRPr="00E301A5">
        <w:t>;</w:t>
      </w:r>
      <w:bookmarkEnd w:id="474"/>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5" w:name="_1fyl9w3" w:colFirst="0" w:colLast="0"/>
      <w:bookmarkStart w:id="476" w:name="_Ref88654800"/>
      <w:bookmarkEnd w:id="475"/>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6"/>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7" w:name="_3zy8sjw" w:colFirst="0" w:colLast="0"/>
      <w:bookmarkStart w:id="478" w:name="_Ref93695543"/>
      <w:bookmarkEnd w:id="477"/>
      <w:r w:rsidRPr="00E301A5">
        <w:t>padaro kitą Sutarties pažeidimą, kuris atitinka esminio Sutarties pažeidimo požymius, nurodytus Lietuvos Respublikos civiliniame kodekse, ir, gavęs Užsakovo pretenziją, neištaiso pažeidimo;</w:t>
      </w:r>
      <w:bookmarkEnd w:id="478"/>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9"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9"/>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80" w:name="_2f3j2rp" w:colFirst="0" w:colLast="0"/>
      <w:bookmarkStart w:id="481" w:name="_Ref88654847"/>
      <w:bookmarkEnd w:id="480"/>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w:t>
      </w:r>
      <w:r w:rsidRPr="00E301A5">
        <w:t xml:space="preserve">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4EABC98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1"/>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2" w:name="_u8tczi" w:colFirst="0" w:colLast="0"/>
      <w:bookmarkStart w:id="483" w:name="_Ref88654857"/>
      <w:bookmarkEnd w:id="482"/>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3"/>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Heading2"/>
        <w:widowControl w:val="0"/>
        <w:rPr>
          <w:color w:val="auto"/>
        </w:rPr>
      </w:pPr>
      <w:bookmarkStart w:id="484" w:name="_Toc93858038"/>
      <w:r w:rsidRPr="00E301A5">
        <w:rPr>
          <w:color w:val="auto"/>
        </w:rPr>
        <w:t>Sutarties nutraukimas Rangovo iniciatyva</w:t>
      </w:r>
      <w:bookmarkEnd w:id="484"/>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5" w:name="_1tdr5v4" w:colFirst="0" w:colLast="0"/>
      <w:bookmarkStart w:id="486" w:name="_Ref88654892"/>
      <w:bookmarkEnd w:id="485"/>
      <w:r w:rsidRPr="00E301A5">
        <w:t>Rangovas turi teisę vienašališkai ne teismo tvarka nutraukti Sutartį, jeigu:</w:t>
      </w:r>
      <w:bookmarkEnd w:id="486"/>
    </w:p>
    <w:p w14:paraId="000003C3" w14:textId="399AC865"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4ddeoix" w:colFirst="0" w:colLast="0"/>
      <w:bookmarkStart w:id="488" w:name="_Ref88654900"/>
      <w:bookmarkEnd w:id="487"/>
      <w:r w:rsidRPr="00E301A5">
        <w:t xml:space="preserve">Užsakovas pažeidžia atsiskaitymo su Rangovu terminus, Užsakovo skola Rangovui viršija 20% Pradinės sutarties vertės ir Užsakovas, gavęs Rangovo </w:t>
      </w:r>
      <w:r w:rsidR="00640D09" w:rsidRPr="00E301A5">
        <w:t>pretenziją</w:t>
      </w:r>
      <w:r w:rsidRPr="00E301A5">
        <w:t xml:space="preserve">, per </w:t>
      </w:r>
      <w:r w:rsidR="0025146E">
        <w:t>30</w:t>
      </w:r>
      <w:r w:rsidRPr="00E301A5">
        <w:t xml:space="preserve"> dienų nesumoka Rangovui mokėtinų sumų;</w:t>
      </w:r>
      <w:bookmarkEnd w:id="488"/>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9"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9"/>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90" w:name="_Ref93697492"/>
      <w:r w:rsidRPr="00E301A5">
        <w:lastRenderedPageBreak/>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90"/>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Heading2"/>
        <w:widowControl w:val="0"/>
        <w:rPr>
          <w:color w:val="auto"/>
        </w:rPr>
      </w:pPr>
      <w:bookmarkStart w:id="491" w:name="_Ref89050503"/>
      <w:bookmarkStart w:id="492" w:name="_Toc93858039"/>
      <w:r w:rsidRPr="00E301A5">
        <w:rPr>
          <w:color w:val="auto"/>
        </w:rPr>
        <w:t>Šalių teisės ir pareigos Sutarties nutraukimo atveju</w:t>
      </w:r>
      <w:bookmarkEnd w:id="491"/>
      <w:bookmarkEnd w:id="492"/>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3"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3"/>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4" w:name="_17nz8yj" w:colFirst="0" w:colLast="0"/>
      <w:bookmarkStart w:id="495" w:name="_Ref88654561"/>
      <w:bookmarkEnd w:id="494"/>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5"/>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6" w:name="_Ref93869265"/>
      <w:r w:rsidRPr="00E301A5">
        <w:t>Nutraukus Sutartį</w:t>
      </w:r>
      <w:r w:rsidR="006B7EDE" w:rsidRPr="00E301A5">
        <w:t>, Rangovas privalo:</w:t>
      </w:r>
      <w:bookmarkEnd w:id="496"/>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7" w:name="_3rnmrmc" w:colFirst="0" w:colLast="0"/>
      <w:bookmarkStart w:id="498" w:name="_Ref88654960"/>
      <w:bookmarkEnd w:id="497"/>
      <w:r w:rsidRPr="00D518AC">
        <w:t>ne vėliau nei per 10 darbo dienų (arba</w:t>
      </w:r>
      <w:r w:rsidRPr="00E301A5">
        <w:t xml:space="preserve">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8"/>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9" w:name="_26sx1u5" w:colFirst="0" w:colLast="0"/>
      <w:bookmarkStart w:id="500" w:name="_Ref88654927"/>
      <w:bookmarkEnd w:id="499"/>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500"/>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 xml:space="preserve">Statybos </w:t>
      </w:r>
      <w:r w:rsidR="003D10C0" w:rsidRPr="00E301A5">
        <w:t>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ly7c1y" w:colFirst="0" w:colLast="0"/>
      <w:bookmarkStart w:id="502" w:name="_Ref89167709"/>
      <w:bookmarkEnd w:id="501"/>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2"/>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3"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3"/>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Heading1"/>
        <w:widowControl w:val="0"/>
        <w:rPr>
          <w:color w:val="auto"/>
        </w:rPr>
      </w:pPr>
      <w:bookmarkStart w:id="504" w:name="_Ref90407939"/>
      <w:bookmarkStart w:id="505" w:name="_Toc93858040"/>
      <w:r w:rsidRPr="00E301A5">
        <w:rPr>
          <w:color w:val="auto"/>
        </w:rPr>
        <w:t>Bendravimo tvarka ir kalba</w:t>
      </w:r>
      <w:bookmarkEnd w:id="504"/>
      <w:bookmarkEnd w:id="505"/>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w:t>
      </w:r>
      <w:r w:rsidRPr="00E301A5">
        <w:lastRenderedPageBreak/>
        <w:t>duomenų pasikeitimą arba kol kita Šalis negauna tokio pranešimo, pranešimo išsiuntimas pagal paskutinius Šaliai žinomus kontaktinius duomenis laikomas tinkamu.</w:t>
      </w:r>
    </w:p>
    <w:p w14:paraId="000003D8" w14:textId="2D322C10" w:rsidR="00133358" w:rsidRPr="002E49C2" w:rsidRDefault="006B7EDE" w:rsidP="005C259E">
      <w:pPr>
        <w:widowControl w:val="0"/>
        <w:numPr>
          <w:ilvl w:val="1"/>
          <w:numId w:val="2"/>
        </w:numPr>
        <w:spacing w:before="96" w:after="96"/>
      </w:pPr>
      <w:r w:rsidRPr="002E49C2">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6" w:name="_1l354xk" w:colFirst="0" w:colLast="0"/>
      <w:bookmarkStart w:id="507" w:name="_Ref88646977"/>
      <w:bookmarkEnd w:id="50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7"/>
    </w:p>
    <w:p w14:paraId="3BCCB821" w14:textId="77777777" w:rsidR="008F6CCF" w:rsidRPr="00E301A5" w:rsidRDefault="006B7EDE" w:rsidP="005C259E">
      <w:pPr>
        <w:widowControl w:val="0"/>
        <w:numPr>
          <w:ilvl w:val="1"/>
          <w:numId w:val="2"/>
        </w:numPr>
        <w:spacing w:before="96" w:after="96"/>
      </w:pPr>
      <w:bookmarkStart w:id="508" w:name="_452snld" w:colFirst="0" w:colLast="0"/>
      <w:bookmarkStart w:id="509" w:name="_Ref88646985"/>
      <w:bookmarkEnd w:id="508"/>
      <w:r w:rsidRPr="00E301A5">
        <w:t>Jeigu pranešimas siunčiamas el. paštu, laikoma, kad gavėjas jį gavo kitą darbo dieną.</w:t>
      </w:r>
      <w:bookmarkEnd w:id="509"/>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Heading1"/>
        <w:widowControl w:val="0"/>
        <w:rPr>
          <w:color w:val="auto"/>
        </w:rPr>
      </w:pPr>
      <w:bookmarkStart w:id="510" w:name="_Toc93858041"/>
      <w:r w:rsidRPr="00E301A5">
        <w:rPr>
          <w:color w:val="auto"/>
        </w:rPr>
        <w:t>Taikoma teisė</w:t>
      </w:r>
      <w:bookmarkEnd w:id="510"/>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Heading1"/>
        <w:widowControl w:val="0"/>
        <w:rPr>
          <w:color w:val="auto"/>
        </w:rPr>
      </w:pPr>
      <w:bookmarkStart w:id="511" w:name="_Ref88656660"/>
      <w:bookmarkStart w:id="512" w:name="_Toc93858042"/>
      <w:r w:rsidRPr="00E301A5">
        <w:rPr>
          <w:color w:val="auto"/>
        </w:rPr>
        <w:t>Pretenzijos ir ginčų sprendimas</w:t>
      </w:r>
      <w:bookmarkEnd w:id="511"/>
      <w:bookmarkEnd w:id="512"/>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xml:space="preserve">, išsiųsdama atitinkamą pranešimą kitos Šalies vadovui su pasiūlymu dėl mediatoriaus kandidatūros (ar kelių alternatyvių kandidatūrų). Šalys turi raštu susitarti dėl mediatoriaus kandidatūros kaip </w:t>
      </w:r>
      <w:r w:rsidRPr="00E301A5">
        <w:t>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495AA7B3" w:rsidR="00133358" w:rsidRPr="00E301A5" w:rsidRDefault="006B7EDE" w:rsidP="005C259E">
      <w:pPr>
        <w:pStyle w:val="Heading1"/>
        <w:widowControl w:val="0"/>
        <w:rPr>
          <w:color w:val="auto"/>
        </w:rPr>
      </w:pPr>
      <w:bookmarkStart w:id="513" w:name="_Toc93858043"/>
      <w:r w:rsidRPr="00E301A5">
        <w:rPr>
          <w:color w:val="auto"/>
        </w:rPr>
        <w:t>Sutarties sudarymas</w:t>
      </w:r>
      <w:r w:rsidR="00184E78">
        <w:rPr>
          <w:color w:val="auto"/>
        </w:rPr>
        <w:t>,</w:t>
      </w:r>
      <w:r w:rsidRPr="00E301A5">
        <w:rPr>
          <w:color w:val="auto"/>
        </w:rPr>
        <w:t xml:space="preserve"> įsigaliojimas</w:t>
      </w:r>
      <w:bookmarkEnd w:id="513"/>
      <w:r w:rsidR="00184E78">
        <w:rPr>
          <w:color w:val="auto"/>
        </w:rPr>
        <w:t xml:space="preserve"> ir pabaiga</w:t>
      </w:r>
    </w:p>
    <w:p w14:paraId="000003E7" w14:textId="09860CD8"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67460F"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įsigalioja visos kitos </w:t>
      </w:r>
      <w:r w:rsidRPr="0067460F">
        <w:t>Sutarties sąlygos.</w:t>
      </w:r>
    </w:p>
    <w:p w14:paraId="4310A3DE" w14:textId="77777777" w:rsidR="00133358" w:rsidRDefault="00D96720" w:rsidP="0092163B">
      <w:pPr>
        <w:widowControl w:val="0"/>
        <w:numPr>
          <w:ilvl w:val="1"/>
          <w:numId w:val="2"/>
        </w:numPr>
        <w:spacing w:before="96" w:after="96"/>
      </w:pPr>
      <w:r w:rsidRPr="0067460F">
        <w:t>Jeigu</w:t>
      </w:r>
      <w:r w:rsidR="006B7EDE" w:rsidRPr="0067460F">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67460F">
        <w:t xml:space="preserve">, neviršydamas </w:t>
      </w:r>
      <w:r w:rsidR="00FD1DEF" w:rsidRPr="0067460F">
        <w:t>patirtų nuostolių sumos</w:t>
      </w:r>
      <w:r w:rsidR="006B7EDE" w:rsidRPr="0067460F">
        <w:t>.</w:t>
      </w:r>
    </w:p>
    <w:p w14:paraId="2417348F" w14:textId="77777777" w:rsidR="0092163B" w:rsidRDefault="0092163B" w:rsidP="0092163B">
      <w:pPr>
        <w:widowControl w:val="0"/>
        <w:numPr>
          <w:ilvl w:val="1"/>
          <w:numId w:val="2"/>
        </w:numPr>
        <w:spacing w:before="96" w:after="96"/>
      </w:pPr>
      <w:r>
        <w:t xml:space="preserve">Sutartis pasibaigia, kai ji tinkamai įvykdoma, įskaitant </w:t>
      </w:r>
      <w:r w:rsidRPr="00E301A5">
        <w:t>vis</w:t>
      </w:r>
      <w:r>
        <w:t>ų Rangovo</w:t>
      </w:r>
      <w:r w:rsidRPr="00E301A5">
        <w:t xml:space="preserve"> garantini</w:t>
      </w:r>
      <w:r>
        <w:t>ų</w:t>
      </w:r>
      <w:r w:rsidRPr="00E301A5">
        <w:t xml:space="preserve"> įsipareigojim</w:t>
      </w:r>
      <w:r>
        <w:t>ų</w:t>
      </w:r>
      <w:r w:rsidRPr="00E301A5">
        <w:t xml:space="preserve"> pagal Sutartį</w:t>
      </w:r>
      <w:r>
        <w:t xml:space="preserve"> įvykdymą. Sutartis taip pat pasibaigia kitais Sutartyje ir Įstatymuose numatytais atvejais.</w:t>
      </w:r>
    </w:p>
    <w:p w14:paraId="000003EC" w14:textId="5FF2C5FB" w:rsidR="0092163B" w:rsidRPr="0092163B" w:rsidRDefault="0092163B" w:rsidP="0092163B">
      <w:pPr>
        <w:sectPr w:rsidR="0092163B" w:rsidRPr="0092163B" w:rsidSect="00B93FA6">
          <w:type w:val="continuous"/>
          <w:pgSz w:w="11906" w:h="16838"/>
          <w:pgMar w:top="1134" w:right="851" w:bottom="1134" w:left="851" w:header="567" w:footer="567" w:gutter="0"/>
          <w:cols w:num="2" w:space="720" w:equalWidth="0">
            <w:col w:w="4961" w:space="282"/>
            <w:col w:w="4961" w:space="0"/>
          </w:cols>
          <w:titlePg/>
        </w:sectPr>
      </w:pP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B93FA6">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8CA075" w14:textId="77777777" w:rsidR="00B9295D" w:rsidRDefault="00B9295D">
      <w:pPr>
        <w:spacing w:after="0" w:line="240" w:lineRule="auto"/>
      </w:pPr>
      <w:r>
        <w:separator/>
      </w:r>
    </w:p>
    <w:p w14:paraId="7CF47A3F" w14:textId="77777777" w:rsidR="00B9295D" w:rsidRDefault="00B9295D"/>
    <w:p w14:paraId="4A02C99C" w14:textId="77777777" w:rsidR="00B9295D" w:rsidRDefault="00B9295D" w:rsidP="00360124"/>
  </w:endnote>
  <w:endnote w:type="continuationSeparator" w:id="0">
    <w:p w14:paraId="77247129" w14:textId="77777777" w:rsidR="00B9295D" w:rsidRDefault="00B9295D">
      <w:pPr>
        <w:spacing w:after="0" w:line="240" w:lineRule="auto"/>
      </w:pPr>
      <w:r>
        <w:continuationSeparator/>
      </w:r>
    </w:p>
    <w:p w14:paraId="4C161879" w14:textId="77777777" w:rsidR="00B9295D" w:rsidRDefault="00B9295D"/>
    <w:p w14:paraId="06B5A710" w14:textId="77777777" w:rsidR="00B9295D" w:rsidRDefault="00B9295D" w:rsidP="00360124"/>
  </w:endnote>
  <w:endnote w:type="continuationNotice" w:id="1">
    <w:p w14:paraId="26AE02A3" w14:textId="77777777" w:rsidR="00B9295D" w:rsidRDefault="00B9295D">
      <w:pPr>
        <w:spacing w:after="0" w:line="240" w:lineRule="auto"/>
      </w:pPr>
    </w:p>
    <w:p w14:paraId="7CA7DC1D" w14:textId="77777777" w:rsidR="00B9295D" w:rsidRDefault="00B9295D"/>
    <w:p w14:paraId="4EB43E85" w14:textId="77777777" w:rsidR="00B9295D" w:rsidRDefault="00B9295D"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Medium">
    <w:altName w:val="Arial"/>
    <w:charset w:val="00"/>
    <w:family w:val="swiss"/>
    <w:pitch w:val="variable"/>
    <w:sig w:usb0="A00002FF" w:usb1="5000205B" w:usb2="00000002" w:usb3="00000000" w:csb0="0000009B" w:csb1="00000000"/>
  </w:font>
  <w:font w:name="Arial Unicode MS">
    <w:altName w:val="Arial"/>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000E85">
      <w:rPr>
        <w:noProof/>
        <w:color w:val="000000"/>
        <w:sz w:val="17"/>
        <w:szCs w:val="17"/>
      </w:rPr>
      <w:t>21</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000E85">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000E85">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000E85">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4B5C1F" w14:textId="77777777" w:rsidR="00B9295D" w:rsidRDefault="00B9295D">
      <w:pPr>
        <w:spacing w:after="0" w:line="240" w:lineRule="auto"/>
      </w:pPr>
      <w:r>
        <w:separator/>
      </w:r>
    </w:p>
    <w:p w14:paraId="0619C51E" w14:textId="77777777" w:rsidR="00B9295D" w:rsidRDefault="00B9295D"/>
    <w:p w14:paraId="25ABB7B0" w14:textId="77777777" w:rsidR="00B9295D" w:rsidRDefault="00B9295D" w:rsidP="00360124"/>
  </w:footnote>
  <w:footnote w:type="continuationSeparator" w:id="0">
    <w:p w14:paraId="2AA64C4F" w14:textId="77777777" w:rsidR="00B9295D" w:rsidRDefault="00B9295D">
      <w:pPr>
        <w:spacing w:after="0" w:line="240" w:lineRule="auto"/>
      </w:pPr>
      <w:r>
        <w:continuationSeparator/>
      </w:r>
    </w:p>
    <w:p w14:paraId="48CA2CD8" w14:textId="77777777" w:rsidR="00B9295D" w:rsidRDefault="00B9295D"/>
    <w:p w14:paraId="0F273283" w14:textId="77777777" w:rsidR="00B9295D" w:rsidRDefault="00B9295D" w:rsidP="00360124"/>
  </w:footnote>
  <w:footnote w:type="continuationNotice" w:id="1">
    <w:p w14:paraId="68920486" w14:textId="77777777" w:rsidR="00B9295D" w:rsidRDefault="00B9295D">
      <w:pPr>
        <w:spacing w:after="0" w:line="240" w:lineRule="auto"/>
      </w:pPr>
    </w:p>
    <w:p w14:paraId="44C4745A" w14:textId="77777777" w:rsidR="00B9295D" w:rsidRDefault="00B9295D"/>
    <w:p w14:paraId="3FB07B36" w14:textId="77777777" w:rsidR="00B9295D" w:rsidRDefault="00B9295D"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8240AE9"/>
    <w:multiLevelType w:val="hybridMultilevel"/>
    <w:tmpl w:val="5F163E6E"/>
    <w:lvl w:ilvl="0" w:tplc="92148CB6">
      <w:start w:val="1"/>
      <w:numFmt w:val="bullet"/>
      <w:lvlText w:val=""/>
      <w:lvlJc w:val="left"/>
      <w:pPr>
        <w:ind w:left="1800" w:hanging="360"/>
      </w:pPr>
      <w:rPr>
        <w:rFonts w:ascii="Symbol" w:hAnsi="Symbol"/>
      </w:rPr>
    </w:lvl>
    <w:lvl w:ilvl="1" w:tplc="AB0EEC6E">
      <w:start w:val="1"/>
      <w:numFmt w:val="bullet"/>
      <w:lvlText w:val=""/>
      <w:lvlJc w:val="left"/>
      <w:pPr>
        <w:ind w:left="1800" w:hanging="360"/>
      </w:pPr>
      <w:rPr>
        <w:rFonts w:ascii="Symbol" w:hAnsi="Symbol"/>
      </w:rPr>
    </w:lvl>
    <w:lvl w:ilvl="2" w:tplc="01522526">
      <w:start w:val="1"/>
      <w:numFmt w:val="bullet"/>
      <w:lvlText w:val=""/>
      <w:lvlJc w:val="left"/>
      <w:pPr>
        <w:ind w:left="1800" w:hanging="360"/>
      </w:pPr>
      <w:rPr>
        <w:rFonts w:ascii="Symbol" w:hAnsi="Symbol"/>
      </w:rPr>
    </w:lvl>
    <w:lvl w:ilvl="3" w:tplc="72022B8A">
      <w:start w:val="1"/>
      <w:numFmt w:val="bullet"/>
      <w:lvlText w:val=""/>
      <w:lvlJc w:val="left"/>
      <w:pPr>
        <w:ind w:left="1800" w:hanging="360"/>
      </w:pPr>
      <w:rPr>
        <w:rFonts w:ascii="Symbol" w:hAnsi="Symbol"/>
      </w:rPr>
    </w:lvl>
    <w:lvl w:ilvl="4" w:tplc="BCB293E8">
      <w:start w:val="1"/>
      <w:numFmt w:val="bullet"/>
      <w:lvlText w:val=""/>
      <w:lvlJc w:val="left"/>
      <w:pPr>
        <w:ind w:left="1800" w:hanging="360"/>
      </w:pPr>
      <w:rPr>
        <w:rFonts w:ascii="Symbol" w:hAnsi="Symbol"/>
      </w:rPr>
    </w:lvl>
    <w:lvl w:ilvl="5" w:tplc="AF668E9E">
      <w:start w:val="1"/>
      <w:numFmt w:val="bullet"/>
      <w:lvlText w:val=""/>
      <w:lvlJc w:val="left"/>
      <w:pPr>
        <w:ind w:left="1800" w:hanging="360"/>
      </w:pPr>
      <w:rPr>
        <w:rFonts w:ascii="Symbol" w:hAnsi="Symbol"/>
      </w:rPr>
    </w:lvl>
    <w:lvl w:ilvl="6" w:tplc="D1A06DB4">
      <w:start w:val="1"/>
      <w:numFmt w:val="bullet"/>
      <w:lvlText w:val=""/>
      <w:lvlJc w:val="left"/>
      <w:pPr>
        <w:ind w:left="1800" w:hanging="360"/>
      </w:pPr>
      <w:rPr>
        <w:rFonts w:ascii="Symbol" w:hAnsi="Symbol"/>
      </w:rPr>
    </w:lvl>
    <w:lvl w:ilvl="7" w:tplc="EB083032">
      <w:start w:val="1"/>
      <w:numFmt w:val="bullet"/>
      <w:lvlText w:val=""/>
      <w:lvlJc w:val="left"/>
      <w:pPr>
        <w:ind w:left="1800" w:hanging="360"/>
      </w:pPr>
      <w:rPr>
        <w:rFonts w:ascii="Symbol" w:hAnsi="Symbol"/>
      </w:rPr>
    </w:lvl>
    <w:lvl w:ilvl="8" w:tplc="38E2BAE4">
      <w:start w:val="1"/>
      <w:numFmt w:val="bullet"/>
      <w:lvlText w:val=""/>
      <w:lvlJc w:val="left"/>
      <w:pPr>
        <w:ind w:left="1800" w:hanging="360"/>
      </w:pPr>
      <w:rPr>
        <w:rFonts w:ascii="Symbol" w:hAnsi="Symbol"/>
      </w:rPr>
    </w:lvl>
  </w:abstractNum>
  <w:abstractNum w:abstractNumId="2"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663D59"/>
    <w:multiLevelType w:val="hybridMultilevel"/>
    <w:tmpl w:val="74520D40"/>
    <w:lvl w:ilvl="0" w:tplc="B7E439F2">
      <w:start w:val="1"/>
      <w:numFmt w:val="bullet"/>
      <w:lvlText w:val=""/>
      <w:lvlJc w:val="left"/>
      <w:pPr>
        <w:ind w:left="720" w:hanging="360"/>
      </w:pPr>
      <w:rPr>
        <w:rFonts w:ascii="Symbol" w:hAnsi="Symbol"/>
      </w:rPr>
    </w:lvl>
    <w:lvl w:ilvl="1" w:tplc="825EEE96">
      <w:start w:val="1"/>
      <w:numFmt w:val="bullet"/>
      <w:lvlText w:val=""/>
      <w:lvlJc w:val="left"/>
      <w:pPr>
        <w:ind w:left="720" w:hanging="360"/>
      </w:pPr>
      <w:rPr>
        <w:rFonts w:ascii="Symbol" w:hAnsi="Symbol"/>
      </w:rPr>
    </w:lvl>
    <w:lvl w:ilvl="2" w:tplc="9968C968">
      <w:start w:val="1"/>
      <w:numFmt w:val="bullet"/>
      <w:lvlText w:val=""/>
      <w:lvlJc w:val="left"/>
      <w:pPr>
        <w:ind w:left="720" w:hanging="360"/>
      </w:pPr>
      <w:rPr>
        <w:rFonts w:ascii="Symbol" w:hAnsi="Symbol"/>
      </w:rPr>
    </w:lvl>
    <w:lvl w:ilvl="3" w:tplc="50380334">
      <w:start w:val="1"/>
      <w:numFmt w:val="bullet"/>
      <w:lvlText w:val=""/>
      <w:lvlJc w:val="left"/>
      <w:pPr>
        <w:ind w:left="720" w:hanging="360"/>
      </w:pPr>
      <w:rPr>
        <w:rFonts w:ascii="Symbol" w:hAnsi="Symbol"/>
      </w:rPr>
    </w:lvl>
    <w:lvl w:ilvl="4" w:tplc="5108FFF6">
      <w:start w:val="1"/>
      <w:numFmt w:val="bullet"/>
      <w:lvlText w:val=""/>
      <w:lvlJc w:val="left"/>
      <w:pPr>
        <w:ind w:left="720" w:hanging="360"/>
      </w:pPr>
      <w:rPr>
        <w:rFonts w:ascii="Symbol" w:hAnsi="Symbol"/>
      </w:rPr>
    </w:lvl>
    <w:lvl w:ilvl="5" w:tplc="07325236">
      <w:start w:val="1"/>
      <w:numFmt w:val="bullet"/>
      <w:lvlText w:val=""/>
      <w:lvlJc w:val="left"/>
      <w:pPr>
        <w:ind w:left="720" w:hanging="360"/>
      </w:pPr>
      <w:rPr>
        <w:rFonts w:ascii="Symbol" w:hAnsi="Symbol"/>
      </w:rPr>
    </w:lvl>
    <w:lvl w:ilvl="6" w:tplc="3788C130">
      <w:start w:val="1"/>
      <w:numFmt w:val="bullet"/>
      <w:lvlText w:val=""/>
      <w:lvlJc w:val="left"/>
      <w:pPr>
        <w:ind w:left="720" w:hanging="360"/>
      </w:pPr>
      <w:rPr>
        <w:rFonts w:ascii="Symbol" w:hAnsi="Symbol"/>
      </w:rPr>
    </w:lvl>
    <w:lvl w:ilvl="7" w:tplc="DF6CEE4C">
      <w:start w:val="1"/>
      <w:numFmt w:val="bullet"/>
      <w:lvlText w:val=""/>
      <w:lvlJc w:val="left"/>
      <w:pPr>
        <w:ind w:left="720" w:hanging="360"/>
      </w:pPr>
      <w:rPr>
        <w:rFonts w:ascii="Symbol" w:hAnsi="Symbol"/>
      </w:rPr>
    </w:lvl>
    <w:lvl w:ilvl="8" w:tplc="93B869A0">
      <w:start w:val="1"/>
      <w:numFmt w:val="bullet"/>
      <w:lvlText w:val=""/>
      <w:lvlJc w:val="left"/>
      <w:pPr>
        <w:ind w:left="720" w:hanging="360"/>
      </w:pPr>
      <w:rPr>
        <w:rFonts w:ascii="Symbol" w:hAnsi="Symbol"/>
      </w:rPr>
    </w:lvl>
  </w:abstractNum>
  <w:abstractNum w:abstractNumId="5"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0D357D"/>
    <w:multiLevelType w:val="multilevel"/>
    <w:tmpl w:val="CE02ABBE"/>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142" w:firstLine="0"/>
      </w:pPr>
      <w:rPr>
        <w:rFonts w:ascii="Arial" w:eastAsia="Arial" w:hAnsi="Arial" w:cs="Arial"/>
        <w:b w:val="0"/>
        <w:bCs w:val="0"/>
        <w:i w:val="0"/>
        <w:sz w:val="18"/>
        <w:szCs w:val="18"/>
      </w:rPr>
    </w:lvl>
    <w:lvl w:ilvl="2">
      <w:start w:val="1"/>
      <w:numFmt w:val="decimal"/>
      <w:pStyle w:val="Heading3"/>
      <w:lvlText w:val="%1.%2.%3."/>
      <w:lvlJc w:val="left"/>
      <w:pPr>
        <w:ind w:left="284"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8"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147359210">
    <w:abstractNumId w:val="10"/>
  </w:num>
  <w:num w:numId="2" w16cid:durableId="1186136654">
    <w:abstractNumId w:val="7"/>
  </w:num>
  <w:num w:numId="3" w16cid:durableId="10669991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4258894">
    <w:abstractNumId w:val="12"/>
  </w:num>
  <w:num w:numId="5" w16cid:durableId="791871874">
    <w:abstractNumId w:val="7"/>
  </w:num>
  <w:num w:numId="6" w16cid:durableId="2118982254">
    <w:abstractNumId w:val="7"/>
  </w:num>
  <w:num w:numId="7" w16cid:durableId="1875270021">
    <w:abstractNumId w:val="7"/>
  </w:num>
  <w:num w:numId="8" w16cid:durableId="152065930">
    <w:abstractNumId w:val="7"/>
  </w:num>
  <w:num w:numId="9" w16cid:durableId="1334458374">
    <w:abstractNumId w:val="11"/>
  </w:num>
  <w:num w:numId="10" w16cid:durableId="1121799201">
    <w:abstractNumId w:val="0"/>
  </w:num>
  <w:num w:numId="11" w16cid:durableId="1359282581">
    <w:abstractNumId w:val="8"/>
  </w:num>
  <w:num w:numId="12" w16cid:durableId="1568343544">
    <w:abstractNumId w:val="2"/>
  </w:num>
  <w:num w:numId="13" w16cid:durableId="1907063">
    <w:abstractNumId w:val="7"/>
  </w:num>
  <w:num w:numId="14" w16cid:durableId="858205167">
    <w:abstractNumId w:val="7"/>
  </w:num>
  <w:num w:numId="15" w16cid:durableId="778912153">
    <w:abstractNumId w:val="7"/>
  </w:num>
  <w:num w:numId="16" w16cid:durableId="909732248">
    <w:abstractNumId w:val="7"/>
  </w:num>
  <w:num w:numId="17" w16cid:durableId="1648590357">
    <w:abstractNumId w:val="7"/>
  </w:num>
  <w:num w:numId="18" w16cid:durableId="1841122608">
    <w:abstractNumId w:val="7"/>
  </w:num>
  <w:num w:numId="19" w16cid:durableId="267127565">
    <w:abstractNumId w:val="7"/>
  </w:num>
  <w:num w:numId="20" w16cid:durableId="1475679514">
    <w:abstractNumId w:val="7"/>
  </w:num>
  <w:num w:numId="21" w16cid:durableId="224415790">
    <w:abstractNumId w:val="7"/>
  </w:num>
  <w:num w:numId="22" w16cid:durableId="1099176581">
    <w:abstractNumId w:val="7"/>
  </w:num>
  <w:num w:numId="23" w16cid:durableId="2145736781">
    <w:abstractNumId w:val="7"/>
  </w:num>
  <w:num w:numId="24" w16cid:durableId="602693178">
    <w:abstractNumId w:val="7"/>
  </w:num>
  <w:num w:numId="25" w16cid:durableId="540021347">
    <w:abstractNumId w:val="7"/>
  </w:num>
  <w:num w:numId="26" w16cid:durableId="485055153">
    <w:abstractNumId w:val="7"/>
  </w:num>
  <w:num w:numId="27" w16cid:durableId="1703047691">
    <w:abstractNumId w:val="7"/>
  </w:num>
  <w:num w:numId="28" w16cid:durableId="1103067737">
    <w:abstractNumId w:val="7"/>
  </w:num>
  <w:num w:numId="29" w16cid:durableId="749428199">
    <w:abstractNumId w:val="7"/>
  </w:num>
  <w:num w:numId="30" w16cid:durableId="1309364387">
    <w:abstractNumId w:val="7"/>
  </w:num>
  <w:num w:numId="31" w16cid:durableId="439494703">
    <w:abstractNumId w:val="7"/>
  </w:num>
  <w:num w:numId="32" w16cid:durableId="1909728594">
    <w:abstractNumId w:val="7"/>
  </w:num>
  <w:num w:numId="33" w16cid:durableId="557474731">
    <w:abstractNumId w:val="7"/>
  </w:num>
  <w:num w:numId="34" w16cid:durableId="168912101">
    <w:abstractNumId w:val="7"/>
  </w:num>
  <w:num w:numId="35" w16cid:durableId="1803187524">
    <w:abstractNumId w:val="7"/>
  </w:num>
  <w:num w:numId="36" w16cid:durableId="137722424">
    <w:abstractNumId w:val="7"/>
  </w:num>
  <w:num w:numId="37" w16cid:durableId="2099716342">
    <w:abstractNumId w:val="7"/>
  </w:num>
  <w:num w:numId="38" w16cid:durableId="217132515">
    <w:abstractNumId w:val="7"/>
  </w:num>
  <w:num w:numId="39" w16cid:durableId="362368194">
    <w:abstractNumId w:val="7"/>
  </w:num>
  <w:num w:numId="40" w16cid:durableId="62682769">
    <w:abstractNumId w:val="7"/>
  </w:num>
  <w:num w:numId="41" w16cid:durableId="1450273375">
    <w:abstractNumId w:val="13"/>
  </w:num>
  <w:num w:numId="42" w16cid:durableId="1532187854">
    <w:abstractNumId w:val="9"/>
  </w:num>
  <w:num w:numId="43" w16cid:durableId="1630934904">
    <w:abstractNumId w:val="6"/>
  </w:num>
  <w:num w:numId="44" w16cid:durableId="997001532">
    <w:abstractNumId w:val="3"/>
  </w:num>
  <w:num w:numId="45" w16cid:durableId="1461798031">
    <w:abstractNumId w:val="7"/>
  </w:num>
  <w:num w:numId="46" w16cid:durableId="656811565">
    <w:abstractNumId w:val="1"/>
  </w:num>
  <w:num w:numId="47" w16cid:durableId="9869745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2E1"/>
    <w:rsid w:val="00000E85"/>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647"/>
    <w:rsid w:val="00017D10"/>
    <w:rsid w:val="000202EB"/>
    <w:rsid w:val="000203D9"/>
    <w:rsid w:val="00020C5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603"/>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5D5"/>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57E67"/>
    <w:rsid w:val="00060EFA"/>
    <w:rsid w:val="00061416"/>
    <w:rsid w:val="000614A0"/>
    <w:rsid w:val="0006199A"/>
    <w:rsid w:val="000619FE"/>
    <w:rsid w:val="00061A37"/>
    <w:rsid w:val="00061BFA"/>
    <w:rsid w:val="000626DF"/>
    <w:rsid w:val="00063260"/>
    <w:rsid w:val="0006529B"/>
    <w:rsid w:val="0006790C"/>
    <w:rsid w:val="00071339"/>
    <w:rsid w:val="00071703"/>
    <w:rsid w:val="00073085"/>
    <w:rsid w:val="000733EB"/>
    <w:rsid w:val="00073F60"/>
    <w:rsid w:val="00074D9B"/>
    <w:rsid w:val="00074FC4"/>
    <w:rsid w:val="00076BC4"/>
    <w:rsid w:val="00077C28"/>
    <w:rsid w:val="0008118C"/>
    <w:rsid w:val="000813C2"/>
    <w:rsid w:val="000821D2"/>
    <w:rsid w:val="00082810"/>
    <w:rsid w:val="00082D6E"/>
    <w:rsid w:val="00083425"/>
    <w:rsid w:val="00084004"/>
    <w:rsid w:val="000841DC"/>
    <w:rsid w:val="00084671"/>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74F"/>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6B2"/>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6D2"/>
    <w:rsid w:val="000D677B"/>
    <w:rsid w:val="000D695C"/>
    <w:rsid w:val="000D70EA"/>
    <w:rsid w:val="000D7B7D"/>
    <w:rsid w:val="000D7B93"/>
    <w:rsid w:val="000E09F0"/>
    <w:rsid w:val="000E0FDC"/>
    <w:rsid w:val="000E1452"/>
    <w:rsid w:val="000E256D"/>
    <w:rsid w:val="000E3210"/>
    <w:rsid w:val="000E33D7"/>
    <w:rsid w:val="000E340C"/>
    <w:rsid w:val="000E5185"/>
    <w:rsid w:val="000E55D1"/>
    <w:rsid w:val="000E56A2"/>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5A2F"/>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162"/>
    <w:rsid w:val="001113C8"/>
    <w:rsid w:val="00111570"/>
    <w:rsid w:val="001122FA"/>
    <w:rsid w:val="001129EB"/>
    <w:rsid w:val="00112E36"/>
    <w:rsid w:val="00113177"/>
    <w:rsid w:val="0011398A"/>
    <w:rsid w:val="00113B81"/>
    <w:rsid w:val="00114180"/>
    <w:rsid w:val="00114366"/>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1B1"/>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094C"/>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419"/>
    <w:rsid w:val="0015665B"/>
    <w:rsid w:val="00156900"/>
    <w:rsid w:val="00156BCF"/>
    <w:rsid w:val="00156BF0"/>
    <w:rsid w:val="00156CCD"/>
    <w:rsid w:val="00156D9F"/>
    <w:rsid w:val="00157A57"/>
    <w:rsid w:val="00157B4A"/>
    <w:rsid w:val="00160103"/>
    <w:rsid w:val="00160746"/>
    <w:rsid w:val="00162890"/>
    <w:rsid w:val="0016375A"/>
    <w:rsid w:val="00165629"/>
    <w:rsid w:val="00165C37"/>
    <w:rsid w:val="00166F8D"/>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73D"/>
    <w:rsid w:val="00174EE7"/>
    <w:rsid w:val="00174EFA"/>
    <w:rsid w:val="001751C4"/>
    <w:rsid w:val="00175500"/>
    <w:rsid w:val="0017555A"/>
    <w:rsid w:val="00175B85"/>
    <w:rsid w:val="00177081"/>
    <w:rsid w:val="001770CE"/>
    <w:rsid w:val="001775C8"/>
    <w:rsid w:val="00180416"/>
    <w:rsid w:val="0018058F"/>
    <w:rsid w:val="00180C69"/>
    <w:rsid w:val="00180DCB"/>
    <w:rsid w:val="00181669"/>
    <w:rsid w:val="00181FEC"/>
    <w:rsid w:val="001824D4"/>
    <w:rsid w:val="00182C49"/>
    <w:rsid w:val="001830BF"/>
    <w:rsid w:val="0018387D"/>
    <w:rsid w:val="00184C66"/>
    <w:rsid w:val="00184E78"/>
    <w:rsid w:val="00185309"/>
    <w:rsid w:val="00186B81"/>
    <w:rsid w:val="001876D1"/>
    <w:rsid w:val="00187CBF"/>
    <w:rsid w:val="001906CE"/>
    <w:rsid w:val="001909D5"/>
    <w:rsid w:val="00190A17"/>
    <w:rsid w:val="00190E6C"/>
    <w:rsid w:val="00191253"/>
    <w:rsid w:val="00191774"/>
    <w:rsid w:val="001919C3"/>
    <w:rsid w:val="00191EE3"/>
    <w:rsid w:val="001925C8"/>
    <w:rsid w:val="0019267C"/>
    <w:rsid w:val="001936DF"/>
    <w:rsid w:val="00193700"/>
    <w:rsid w:val="00193A02"/>
    <w:rsid w:val="00193C1A"/>
    <w:rsid w:val="00194811"/>
    <w:rsid w:val="00194E12"/>
    <w:rsid w:val="001950F0"/>
    <w:rsid w:val="0019558C"/>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3F57"/>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1B7"/>
    <w:rsid w:val="001C5758"/>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D49"/>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09C2"/>
    <w:rsid w:val="002113E7"/>
    <w:rsid w:val="00211C3A"/>
    <w:rsid w:val="00212717"/>
    <w:rsid w:val="00212C92"/>
    <w:rsid w:val="00214042"/>
    <w:rsid w:val="0021457F"/>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0A6"/>
    <w:rsid w:val="00227A8F"/>
    <w:rsid w:val="00227E27"/>
    <w:rsid w:val="002337C0"/>
    <w:rsid w:val="00233C0C"/>
    <w:rsid w:val="00234AA1"/>
    <w:rsid w:val="00234B8C"/>
    <w:rsid w:val="00234DFE"/>
    <w:rsid w:val="00234E3E"/>
    <w:rsid w:val="0023581A"/>
    <w:rsid w:val="00236025"/>
    <w:rsid w:val="002360F7"/>
    <w:rsid w:val="0023631B"/>
    <w:rsid w:val="00236535"/>
    <w:rsid w:val="002366CC"/>
    <w:rsid w:val="00236791"/>
    <w:rsid w:val="00240943"/>
    <w:rsid w:val="00240BF0"/>
    <w:rsid w:val="0024101D"/>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46E"/>
    <w:rsid w:val="00251FE5"/>
    <w:rsid w:val="0025247A"/>
    <w:rsid w:val="00252786"/>
    <w:rsid w:val="00253D0D"/>
    <w:rsid w:val="00254263"/>
    <w:rsid w:val="002543EB"/>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C94"/>
    <w:rsid w:val="00265D27"/>
    <w:rsid w:val="00266506"/>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2DF6"/>
    <w:rsid w:val="00283084"/>
    <w:rsid w:val="00283EB9"/>
    <w:rsid w:val="0028412A"/>
    <w:rsid w:val="00284310"/>
    <w:rsid w:val="00284CA8"/>
    <w:rsid w:val="00284E5D"/>
    <w:rsid w:val="002857AA"/>
    <w:rsid w:val="00285F2C"/>
    <w:rsid w:val="002864F6"/>
    <w:rsid w:val="00286A9A"/>
    <w:rsid w:val="00287C11"/>
    <w:rsid w:val="00290A48"/>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13B"/>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1AA"/>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236"/>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9C2"/>
    <w:rsid w:val="002E4CCB"/>
    <w:rsid w:val="002E67AB"/>
    <w:rsid w:val="002E6812"/>
    <w:rsid w:val="002E705B"/>
    <w:rsid w:val="002E7B9C"/>
    <w:rsid w:val="002F04BF"/>
    <w:rsid w:val="002F0B9E"/>
    <w:rsid w:val="002F0BCC"/>
    <w:rsid w:val="002F1472"/>
    <w:rsid w:val="002F18A3"/>
    <w:rsid w:val="002F29DF"/>
    <w:rsid w:val="002F2D28"/>
    <w:rsid w:val="002F2F1D"/>
    <w:rsid w:val="002F382F"/>
    <w:rsid w:val="002F39C1"/>
    <w:rsid w:val="002F3AB7"/>
    <w:rsid w:val="002F3F63"/>
    <w:rsid w:val="002F3F9A"/>
    <w:rsid w:val="002F40B0"/>
    <w:rsid w:val="002F41B3"/>
    <w:rsid w:val="002F6191"/>
    <w:rsid w:val="002F6895"/>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2E54"/>
    <w:rsid w:val="00314071"/>
    <w:rsid w:val="0031477A"/>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43"/>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119"/>
    <w:rsid w:val="00346AF8"/>
    <w:rsid w:val="00347C44"/>
    <w:rsid w:val="00347C58"/>
    <w:rsid w:val="00347C70"/>
    <w:rsid w:val="003504AC"/>
    <w:rsid w:val="0035095B"/>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97B9E"/>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3EB"/>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E12"/>
    <w:rsid w:val="003D7F2E"/>
    <w:rsid w:val="003E0345"/>
    <w:rsid w:val="003E1D76"/>
    <w:rsid w:val="003E1E4F"/>
    <w:rsid w:val="003E2AF4"/>
    <w:rsid w:val="003E51A9"/>
    <w:rsid w:val="003E5E57"/>
    <w:rsid w:val="003E6259"/>
    <w:rsid w:val="003E6EDC"/>
    <w:rsid w:val="003E6F43"/>
    <w:rsid w:val="003E76C3"/>
    <w:rsid w:val="003F024A"/>
    <w:rsid w:val="003F05C0"/>
    <w:rsid w:val="003F06CC"/>
    <w:rsid w:val="003F10AD"/>
    <w:rsid w:val="003F11A2"/>
    <w:rsid w:val="003F166D"/>
    <w:rsid w:val="003F18F3"/>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891"/>
    <w:rsid w:val="004246E4"/>
    <w:rsid w:val="00424ED6"/>
    <w:rsid w:val="0042529D"/>
    <w:rsid w:val="004268BF"/>
    <w:rsid w:val="00426DED"/>
    <w:rsid w:val="00427651"/>
    <w:rsid w:val="004279DB"/>
    <w:rsid w:val="004304F0"/>
    <w:rsid w:val="00430DCE"/>
    <w:rsid w:val="00431281"/>
    <w:rsid w:val="004313C5"/>
    <w:rsid w:val="00431BD8"/>
    <w:rsid w:val="0043201C"/>
    <w:rsid w:val="00432996"/>
    <w:rsid w:val="004331D1"/>
    <w:rsid w:val="00433B39"/>
    <w:rsid w:val="00433ED3"/>
    <w:rsid w:val="00434185"/>
    <w:rsid w:val="00434DE5"/>
    <w:rsid w:val="0043594E"/>
    <w:rsid w:val="00435A46"/>
    <w:rsid w:val="00436394"/>
    <w:rsid w:val="00436BFF"/>
    <w:rsid w:val="0043782D"/>
    <w:rsid w:val="004406A5"/>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88"/>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272"/>
    <w:rsid w:val="00462E9C"/>
    <w:rsid w:val="0046398A"/>
    <w:rsid w:val="0046541E"/>
    <w:rsid w:val="0046670E"/>
    <w:rsid w:val="004669DF"/>
    <w:rsid w:val="00466B25"/>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DCA"/>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0AC"/>
    <w:rsid w:val="00495596"/>
    <w:rsid w:val="004956FD"/>
    <w:rsid w:val="00495B97"/>
    <w:rsid w:val="00495F8D"/>
    <w:rsid w:val="00496016"/>
    <w:rsid w:val="0049691E"/>
    <w:rsid w:val="00497468"/>
    <w:rsid w:val="00497A4F"/>
    <w:rsid w:val="004A141C"/>
    <w:rsid w:val="004A22BB"/>
    <w:rsid w:val="004A3065"/>
    <w:rsid w:val="004A314F"/>
    <w:rsid w:val="004A319B"/>
    <w:rsid w:val="004A39B0"/>
    <w:rsid w:val="004A3CAC"/>
    <w:rsid w:val="004A3E48"/>
    <w:rsid w:val="004A42EC"/>
    <w:rsid w:val="004A4306"/>
    <w:rsid w:val="004A4347"/>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BA"/>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5064"/>
    <w:rsid w:val="004E6370"/>
    <w:rsid w:val="004E697E"/>
    <w:rsid w:val="004E6AF8"/>
    <w:rsid w:val="004E7457"/>
    <w:rsid w:val="004F0DCF"/>
    <w:rsid w:val="004F10C8"/>
    <w:rsid w:val="004F113B"/>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58A"/>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0135"/>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B99"/>
    <w:rsid w:val="00530E3C"/>
    <w:rsid w:val="005319D2"/>
    <w:rsid w:val="00531D7B"/>
    <w:rsid w:val="00531E4C"/>
    <w:rsid w:val="005321F8"/>
    <w:rsid w:val="0053247C"/>
    <w:rsid w:val="0053298A"/>
    <w:rsid w:val="00532D12"/>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5FE9"/>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A5A"/>
    <w:rsid w:val="00560FE8"/>
    <w:rsid w:val="00561435"/>
    <w:rsid w:val="005617FD"/>
    <w:rsid w:val="005636B4"/>
    <w:rsid w:val="0056376D"/>
    <w:rsid w:val="00563B7E"/>
    <w:rsid w:val="00563EBF"/>
    <w:rsid w:val="0056404A"/>
    <w:rsid w:val="005641E3"/>
    <w:rsid w:val="005643AC"/>
    <w:rsid w:val="0056440F"/>
    <w:rsid w:val="005650C5"/>
    <w:rsid w:val="00565AEC"/>
    <w:rsid w:val="0056658C"/>
    <w:rsid w:val="00566C49"/>
    <w:rsid w:val="00567087"/>
    <w:rsid w:val="00567802"/>
    <w:rsid w:val="00567C90"/>
    <w:rsid w:val="005709D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89A"/>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2B65"/>
    <w:rsid w:val="005932DB"/>
    <w:rsid w:val="00594A87"/>
    <w:rsid w:val="00596164"/>
    <w:rsid w:val="00597FF0"/>
    <w:rsid w:val="005A0C3D"/>
    <w:rsid w:val="005A0D9F"/>
    <w:rsid w:val="005A139E"/>
    <w:rsid w:val="005A18AE"/>
    <w:rsid w:val="005A199B"/>
    <w:rsid w:val="005A26D3"/>
    <w:rsid w:val="005A2834"/>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170"/>
    <w:rsid w:val="005C645B"/>
    <w:rsid w:val="005C6869"/>
    <w:rsid w:val="005C6944"/>
    <w:rsid w:val="005C6A76"/>
    <w:rsid w:val="005C6B14"/>
    <w:rsid w:val="005C72F3"/>
    <w:rsid w:val="005C75CA"/>
    <w:rsid w:val="005C763D"/>
    <w:rsid w:val="005D038B"/>
    <w:rsid w:val="005D084D"/>
    <w:rsid w:val="005D1BAA"/>
    <w:rsid w:val="005D2075"/>
    <w:rsid w:val="005D2748"/>
    <w:rsid w:val="005D456B"/>
    <w:rsid w:val="005D476A"/>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288"/>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831"/>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45EB"/>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4C73"/>
    <w:rsid w:val="0065536A"/>
    <w:rsid w:val="00657374"/>
    <w:rsid w:val="00657CA4"/>
    <w:rsid w:val="00660A46"/>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60F"/>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A01"/>
    <w:rsid w:val="00683B4A"/>
    <w:rsid w:val="00684083"/>
    <w:rsid w:val="006846C6"/>
    <w:rsid w:val="006852BE"/>
    <w:rsid w:val="00686089"/>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0F36"/>
    <w:rsid w:val="006A109F"/>
    <w:rsid w:val="006A17FE"/>
    <w:rsid w:val="006A1861"/>
    <w:rsid w:val="006A22F7"/>
    <w:rsid w:val="006A27D8"/>
    <w:rsid w:val="006A3102"/>
    <w:rsid w:val="006A33FC"/>
    <w:rsid w:val="006A341B"/>
    <w:rsid w:val="006A43FA"/>
    <w:rsid w:val="006A464D"/>
    <w:rsid w:val="006A4751"/>
    <w:rsid w:val="006A4974"/>
    <w:rsid w:val="006A4DA6"/>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8A2"/>
    <w:rsid w:val="006B5D53"/>
    <w:rsid w:val="006B5F07"/>
    <w:rsid w:val="006B604B"/>
    <w:rsid w:val="006B6FA7"/>
    <w:rsid w:val="006B7464"/>
    <w:rsid w:val="006B7EDE"/>
    <w:rsid w:val="006C034E"/>
    <w:rsid w:val="006C0B93"/>
    <w:rsid w:val="006C1D8E"/>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636"/>
    <w:rsid w:val="006F1728"/>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1F35"/>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770"/>
    <w:rsid w:val="00721F28"/>
    <w:rsid w:val="007220CB"/>
    <w:rsid w:val="007222E8"/>
    <w:rsid w:val="00722B79"/>
    <w:rsid w:val="007234A9"/>
    <w:rsid w:val="00724C3D"/>
    <w:rsid w:val="0072551A"/>
    <w:rsid w:val="007264C6"/>
    <w:rsid w:val="0072759F"/>
    <w:rsid w:val="0073053D"/>
    <w:rsid w:val="00730C02"/>
    <w:rsid w:val="0073166C"/>
    <w:rsid w:val="00731F2B"/>
    <w:rsid w:val="00732969"/>
    <w:rsid w:val="00732E4A"/>
    <w:rsid w:val="007338EF"/>
    <w:rsid w:val="00733BD4"/>
    <w:rsid w:val="00734D7A"/>
    <w:rsid w:val="00735182"/>
    <w:rsid w:val="00735A19"/>
    <w:rsid w:val="00736A45"/>
    <w:rsid w:val="00737B5A"/>
    <w:rsid w:val="00737E23"/>
    <w:rsid w:val="00737E84"/>
    <w:rsid w:val="00737F0B"/>
    <w:rsid w:val="007407CC"/>
    <w:rsid w:val="007408F5"/>
    <w:rsid w:val="00740BFB"/>
    <w:rsid w:val="007412D4"/>
    <w:rsid w:val="0074182D"/>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BBA"/>
    <w:rsid w:val="00751E40"/>
    <w:rsid w:val="00753081"/>
    <w:rsid w:val="007539AF"/>
    <w:rsid w:val="00753F30"/>
    <w:rsid w:val="00753FE2"/>
    <w:rsid w:val="007541D8"/>
    <w:rsid w:val="007543EE"/>
    <w:rsid w:val="007544C9"/>
    <w:rsid w:val="007546EC"/>
    <w:rsid w:val="00754CEC"/>
    <w:rsid w:val="00755074"/>
    <w:rsid w:val="00755C2A"/>
    <w:rsid w:val="00755C52"/>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498E"/>
    <w:rsid w:val="0076527B"/>
    <w:rsid w:val="007655E0"/>
    <w:rsid w:val="00765BBB"/>
    <w:rsid w:val="00765E6A"/>
    <w:rsid w:val="00766212"/>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040"/>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3DA6"/>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4F3"/>
    <w:rsid w:val="007A7BC6"/>
    <w:rsid w:val="007B0A18"/>
    <w:rsid w:val="007B0A67"/>
    <w:rsid w:val="007B0F45"/>
    <w:rsid w:val="007B1AB6"/>
    <w:rsid w:val="007B244A"/>
    <w:rsid w:val="007B2B1F"/>
    <w:rsid w:val="007B2C8D"/>
    <w:rsid w:val="007B2EE8"/>
    <w:rsid w:val="007B411C"/>
    <w:rsid w:val="007B465C"/>
    <w:rsid w:val="007B493F"/>
    <w:rsid w:val="007B4D8D"/>
    <w:rsid w:val="007B4EBD"/>
    <w:rsid w:val="007B5B0B"/>
    <w:rsid w:val="007B6187"/>
    <w:rsid w:val="007B665E"/>
    <w:rsid w:val="007B6F05"/>
    <w:rsid w:val="007B797B"/>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9C5"/>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4B84"/>
    <w:rsid w:val="007D5909"/>
    <w:rsid w:val="007D5EEB"/>
    <w:rsid w:val="007D6D20"/>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10D"/>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152"/>
    <w:rsid w:val="00803550"/>
    <w:rsid w:val="0080373D"/>
    <w:rsid w:val="00803C2E"/>
    <w:rsid w:val="00805042"/>
    <w:rsid w:val="00805324"/>
    <w:rsid w:val="0080581E"/>
    <w:rsid w:val="00806038"/>
    <w:rsid w:val="00806116"/>
    <w:rsid w:val="008066E8"/>
    <w:rsid w:val="008077D5"/>
    <w:rsid w:val="0081062B"/>
    <w:rsid w:val="00810755"/>
    <w:rsid w:val="008108AF"/>
    <w:rsid w:val="00811519"/>
    <w:rsid w:val="008115A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00C"/>
    <w:rsid w:val="00841213"/>
    <w:rsid w:val="00842621"/>
    <w:rsid w:val="008430BD"/>
    <w:rsid w:val="00843A00"/>
    <w:rsid w:val="00843A09"/>
    <w:rsid w:val="00844155"/>
    <w:rsid w:val="008444DB"/>
    <w:rsid w:val="00844C06"/>
    <w:rsid w:val="00844CE7"/>
    <w:rsid w:val="00845483"/>
    <w:rsid w:val="00845503"/>
    <w:rsid w:val="008459D2"/>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443"/>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6"/>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54"/>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098"/>
    <w:rsid w:val="008D2806"/>
    <w:rsid w:val="008D2AA0"/>
    <w:rsid w:val="008D2C53"/>
    <w:rsid w:val="008D307C"/>
    <w:rsid w:val="008D369C"/>
    <w:rsid w:val="008D37FC"/>
    <w:rsid w:val="008D3D42"/>
    <w:rsid w:val="008D4A2A"/>
    <w:rsid w:val="008D68E3"/>
    <w:rsid w:val="008D6B00"/>
    <w:rsid w:val="008D6F32"/>
    <w:rsid w:val="008D746E"/>
    <w:rsid w:val="008E0E8D"/>
    <w:rsid w:val="008E1ADB"/>
    <w:rsid w:val="008E1EF9"/>
    <w:rsid w:val="008E205E"/>
    <w:rsid w:val="008E2B8F"/>
    <w:rsid w:val="008E2CAF"/>
    <w:rsid w:val="008E360A"/>
    <w:rsid w:val="008E3B8E"/>
    <w:rsid w:val="008E3F77"/>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2C99"/>
    <w:rsid w:val="009137E3"/>
    <w:rsid w:val="00913C31"/>
    <w:rsid w:val="00913FD2"/>
    <w:rsid w:val="00914065"/>
    <w:rsid w:val="00914ADA"/>
    <w:rsid w:val="00915042"/>
    <w:rsid w:val="00915585"/>
    <w:rsid w:val="009158CD"/>
    <w:rsid w:val="0091653E"/>
    <w:rsid w:val="00916588"/>
    <w:rsid w:val="00916589"/>
    <w:rsid w:val="009179AD"/>
    <w:rsid w:val="009179BB"/>
    <w:rsid w:val="00917AE5"/>
    <w:rsid w:val="00917C92"/>
    <w:rsid w:val="00920E18"/>
    <w:rsid w:val="0092163B"/>
    <w:rsid w:val="00921B0D"/>
    <w:rsid w:val="00922572"/>
    <w:rsid w:val="00922A1B"/>
    <w:rsid w:val="00922ADA"/>
    <w:rsid w:val="00922D0F"/>
    <w:rsid w:val="0092352D"/>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86"/>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8E4"/>
    <w:rsid w:val="00956A86"/>
    <w:rsid w:val="009574C8"/>
    <w:rsid w:val="00961168"/>
    <w:rsid w:val="009611E7"/>
    <w:rsid w:val="00962229"/>
    <w:rsid w:val="0096226C"/>
    <w:rsid w:val="00962AD3"/>
    <w:rsid w:val="00962E8B"/>
    <w:rsid w:val="0096368E"/>
    <w:rsid w:val="00963B63"/>
    <w:rsid w:val="00964DC0"/>
    <w:rsid w:val="00965323"/>
    <w:rsid w:val="009659E8"/>
    <w:rsid w:val="00965CCE"/>
    <w:rsid w:val="0096655E"/>
    <w:rsid w:val="00966E28"/>
    <w:rsid w:val="00967421"/>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8B7"/>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3DC"/>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965"/>
    <w:rsid w:val="009B6B26"/>
    <w:rsid w:val="009B6B34"/>
    <w:rsid w:val="009B6DF3"/>
    <w:rsid w:val="009B768E"/>
    <w:rsid w:val="009C0286"/>
    <w:rsid w:val="009C0763"/>
    <w:rsid w:val="009C0F7A"/>
    <w:rsid w:val="009C12E3"/>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D72A8"/>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3E3D"/>
    <w:rsid w:val="009F4B44"/>
    <w:rsid w:val="009F5464"/>
    <w:rsid w:val="009F5A75"/>
    <w:rsid w:val="009F5FE1"/>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402"/>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16631"/>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5CF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7F0"/>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1D9"/>
    <w:rsid w:val="00AD27FD"/>
    <w:rsid w:val="00AD30CC"/>
    <w:rsid w:val="00AD3570"/>
    <w:rsid w:val="00AD3714"/>
    <w:rsid w:val="00AD3BBA"/>
    <w:rsid w:val="00AD3D95"/>
    <w:rsid w:val="00AD4414"/>
    <w:rsid w:val="00AD4AD2"/>
    <w:rsid w:val="00AD5C3D"/>
    <w:rsid w:val="00AD5FA8"/>
    <w:rsid w:val="00AD6560"/>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54D"/>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24B"/>
    <w:rsid w:val="00B663CB"/>
    <w:rsid w:val="00B66C64"/>
    <w:rsid w:val="00B67435"/>
    <w:rsid w:val="00B67436"/>
    <w:rsid w:val="00B6759F"/>
    <w:rsid w:val="00B70D78"/>
    <w:rsid w:val="00B715BB"/>
    <w:rsid w:val="00B7218E"/>
    <w:rsid w:val="00B72C2F"/>
    <w:rsid w:val="00B73E69"/>
    <w:rsid w:val="00B74377"/>
    <w:rsid w:val="00B743DE"/>
    <w:rsid w:val="00B74A67"/>
    <w:rsid w:val="00B74B76"/>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A33"/>
    <w:rsid w:val="00B84CDD"/>
    <w:rsid w:val="00B84FC0"/>
    <w:rsid w:val="00B854CB"/>
    <w:rsid w:val="00B85B49"/>
    <w:rsid w:val="00B86108"/>
    <w:rsid w:val="00B869CD"/>
    <w:rsid w:val="00B86D50"/>
    <w:rsid w:val="00B90059"/>
    <w:rsid w:val="00B90CB1"/>
    <w:rsid w:val="00B9116A"/>
    <w:rsid w:val="00B91BAB"/>
    <w:rsid w:val="00B91D32"/>
    <w:rsid w:val="00B924FF"/>
    <w:rsid w:val="00B9295D"/>
    <w:rsid w:val="00B92C8D"/>
    <w:rsid w:val="00B93BA7"/>
    <w:rsid w:val="00B93FA6"/>
    <w:rsid w:val="00B94042"/>
    <w:rsid w:val="00B94945"/>
    <w:rsid w:val="00B94D84"/>
    <w:rsid w:val="00B95217"/>
    <w:rsid w:val="00B95566"/>
    <w:rsid w:val="00B95C04"/>
    <w:rsid w:val="00B975D8"/>
    <w:rsid w:val="00B97C0E"/>
    <w:rsid w:val="00BA0847"/>
    <w:rsid w:val="00BA0A9A"/>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D71"/>
    <w:rsid w:val="00BE6F4C"/>
    <w:rsid w:val="00BE77D4"/>
    <w:rsid w:val="00BE7B1D"/>
    <w:rsid w:val="00BE7F94"/>
    <w:rsid w:val="00BF0430"/>
    <w:rsid w:val="00BF061C"/>
    <w:rsid w:val="00BF0AB8"/>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8CD"/>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8FD"/>
    <w:rsid w:val="00C27FB1"/>
    <w:rsid w:val="00C304B6"/>
    <w:rsid w:val="00C31955"/>
    <w:rsid w:val="00C323A6"/>
    <w:rsid w:val="00C32544"/>
    <w:rsid w:val="00C3282E"/>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2E34"/>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3D"/>
    <w:rsid w:val="00C836D7"/>
    <w:rsid w:val="00C84411"/>
    <w:rsid w:val="00C84877"/>
    <w:rsid w:val="00C84CB0"/>
    <w:rsid w:val="00C851E7"/>
    <w:rsid w:val="00C85BEB"/>
    <w:rsid w:val="00C85E11"/>
    <w:rsid w:val="00C868A5"/>
    <w:rsid w:val="00C874CE"/>
    <w:rsid w:val="00C87B54"/>
    <w:rsid w:val="00C906C9"/>
    <w:rsid w:val="00C90A8C"/>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0E1"/>
    <w:rsid w:val="00CC35A1"/>
    <w:rsid w:val="00CC3933"/>
    <w:rsid w:val="00CC4709"/>
    <w:rsid w:val="00CC49B6"/>
    <w:rsid w:val="00CC5AFF"/>
    <w:rsid w:val="00CC5C9B"/>
    <w:rsid w:val="00CC5FC4"/>
    <w:rsid w:val="00CC6060"/>
    <w:rsid w:val="00CC689A"/>
    <w:rsid w:val="00CC7512"/>
    <w:rsid w:val="00CD0455"/>
    <w:rsid w:val="00CD0E7F"/>
    <w:rsid w:val="00CD1245"/>
    <w:rsid w:val="00CD1781"/>
    <w:rsid w:val="00CD186F"/>
    <w:rsid w:val="00CD1E90"/>
    <w:rsid w:val="00CD233B"/>
    <w:rsid w:val="00CD23A7"/>
    <w:rsid w:val="00CD311C"/>
    <w:rsid w:val="00CD3260"/>
    <w:rsid w:val="00CD337E"/>
    <w:rsid w:val="00CD5D86"/>
    <w:rsid w:val="00CD7A99"/>
    <w:rsid w:val="00CD7B78"/>
    <w:rsid w:val="00CD7C53"/>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81A"/>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07D5"/>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0A5"/>
    <w:rsid w:val="00D47364"/>
    <w:rsid w:val="00D47FB7"/>
    <w:rsid w:val="00D50606"/>
    <w:rsid w:val="00D51047"/>
    <w:rsid w:val="00D510A3"/>
    <w:rsid w:val="00D512CD"/>
    <w:rsid w:val="00D518AC"/>
    <w:rsid w:val="00D51B12"/>
    <w:rsid w:val="00D51F43"/>
    <w:rsid w:val="00D52463"/>
    <w:rsid w:val="00D525AC"/>
    <w:rsid w:val="00D532DD"/>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4D"/>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1D9B"/>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851"/>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4FE8"/>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170"/>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6671"/>
    <w:rsid w:val="00DC70AC"/>
    <w:rsid w:val="00DC7443"/>
    <w:rsid w:val="00DC7CAC"/>
    <w:rsid w:val="00DD00F3"/>
    <w:rsid w:val="00DD0EEF"/>
    <w:rsid w:val="00DD1624"/>
    <w:rsid w:val="00DD1A04"/>
    <w:rsid w:val="00DD1F5F"/>
    <w:rsid w:val="00DD2CAC"/>
    <w:rsid w:val="00DD3AA6"/>
    <w:rsid w:val="00DD3B16"/>
    <w:rsid w:val="00DD45BC"/>
    <w:rsid w:val="00DD495E"/>
    <w:rsid w:val="00DD4B24"/>
    <w:rsid w:val="00DD55FB"/>
    <w:rsid w:val="00DD5CF5"/>
    <w:rsid w:val="00DD6031"/>
    <w:rsid w:val="00DD65F8"/>
    <w:rsid w:val="00DE05F5"/>
    <w:rsid w:val="00DE0AA3"/>
    <w:rsid w:val="00DE17A9"/>
    <w:rsid w:val="00DE24B1"/>
    <w:rsid w:val="00DE3319"/>
    <w:rsid w:val="00DE3342"/>
    <w:rsid w:val="00DE3458"/>
    <w:rsid w:val="00DE3AC9"/>
    <w:rsid w:val="00DE4C6A"/>
    <w:rsid w:val="00DE4D0B"/>
    <w:rsid w:val="00DE5960"/>
    <w:rsid w:val="00DE636E"/>
    <w:rsid w:val="00DE638F"/>
    <w:rsid w:val="00DE649D"/>
    <w:rsid w:val="00DE6B9B"/>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4A0A"/>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23C"/>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6D55"/>
    <w:rsid w:val="00E37BA6"/>
    <w:rsid w:val="00E37E1B"/>
    <w:rsid w:val="00E37F76"/>
    <w:rsid w:val="00E405BF"/>
    <w:rsid w:val="00E4091F"/>
    <w:rsid w:val="00E4098D"/>
    <w:rsid w:val="00E41033"/>
    <w:rsid w:val="00E421BE"/>
    <w:rsid w:val="00E4230D"/>
    <w:rsid w:val="00E42B3D"/>
    <w:rsid w:val="00E43270"/>
    <w:rsid w:val="00E436C4"/>
    <w:rsid w:val="00E44E1C"/>
    <w:rsid w:val="00E44F5D"/>
    <w:rsid w:val="00E45C2C"/>
    <w:rsid w:val="00E460FE"/>
    <w:rsid w:val="00E46A57"/>
    <w:rsid w:val="00E46CDA"/>
    <w:rsid w:val="00E46F8B"/>
    <w:rsid w:val="00E477E9"/>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06"/>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888"/>
    <w:rsid w:val="00E85AAD"/>
    <w:rsid w:val="00E85AEA"/>
    <w:rsid w:val="00E86224"/>
    <w:rsid w:val="00E8623B"/>
    <w:rsid w:val="00E86BD7"/>
    <w:rsid w:val="00E86D44"/>
    <w:rsid w:val="00E86EE5"/>
    <w:rsid w:val="00E87B58"/>
    <w:rsid w:val="00E87E16"/>
    <w:rsid w:val="00E913CE"/>
    <w:rsid w:val="00E92811"/>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6E7"/>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1EC"/>
    <w:rsid w:val="00EF2221"/>
    <w:rsid w:val="00EF2F0F"/>
    <w:rsid w:val="00EF31D5"/>
    <w:rsid w:val="00EF33C4"/>
    <w:rsid w:val="00EF39DB"/>
    <w:rsid w:val="00EF3A5E"/>
    <w:rsid w:val="00EF40B5"/>
    <w:rsid w:val="00EF4850"/>
    <w:rsid w:val="00EF5419"/>
    <w:rsid w:val="00EF5503"/>
    <w:rsid w:val="00EF660E"/>
    <w:rsid w:val="00EF67AB"/>
    <w:rsid w:val="00F00B80"/>
    <w:rsid w:val="00F00C26"/>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17F6E"/>
    <w:rsid w:val="00F21127"/>
    <w:rsid w:val="00F2119E"/>
    <w:rsid w:val="00F21862"/>
    <w:rsid w:val="00F21BCB"/>
    <w:rsid w:val="00F224C3"/>
    <w:rsid w:val="00F225B3"/>
    <w:rsid w:val="00F235F7"/>
    <w:rsid w:val="00F23B40"/>
    <w:rsid w:val="00F24089"/>
    <w:rsid w:val="00F24C79"/>
    <w:rsid w:val="00F2507B"/>
    <w:rsid w:val="00F26A02"/>
    <w:rsid w:val="00F26D6D"/>
    <w:rsid w:val="00F273A0"/>
    <w:rsid w:val="00F27FA9"/>
    <w:rsid w:val="00F30392"/>
    <w:rsid w:val="00F303DD"/>
    <w:rsid w:val="00F30E92"/>
    <w:rsid w:val="00F30FC6"/>
    <w:rsid w:val="00F3148B"/>
    <w:rsid w:val="00F3304C"/>
    <w:rsid w:val="00F3322C"/>
    <w:rsid w:val="00F334D6"/>
    <w:rsid w:val="00F33931"/>
    <w:rsid w:val="00F34101"/>
    <w:rsid w:val="00F34381"/>
    <w:rsid w:val="00F34856"/>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C71"/>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701"/>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238"/>
    <w:rsid w:val="00F824BE"/>
    <w:rsid w:val="00F82500"/>
    <w:rsid w:val="00F82738"/>
    <w:rsid w:val="00F82F83"/>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B51"/>
    <w:rsid w:val="00FA31D8"/>
    <w:rsid w:val="00FA337F"/>
    <w:rsid w:val="00FA392A"/>
    <w:rsid w:val="00FA4493"/>
    <w:rsid w:val="00FA6462"/>
    <w:rsid w:val="00FA65B4"/>
    <w:rsid w:val="00FA6F7B"/>
    <w:rsid w:val="00FA7159"/>
    <w:rsid w:val="00FA736F"/>
    <w:rsid w:val="00FA76CD"/>
    <w:rsid w:val="00FB00D3"/>
    <w:rsid w:val="00FB0207"/>
    <w:rsid w:val="00FB156F"/>
    <w:rsid w:val="00FB1D7B"/>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92A"/>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D7F95"/>
    <w:rsid w:val="00FE083D"/>
    <w:rsid w:val="00FE1A6B"/>
    <w:rsid w:val="00FE2D92"/>
    <w:rsid w:val="00FE3C63"/>
    <w:rsid w:val="00FE419B"/>
    <w:rsid w:val="00FE44CF"/>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A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ind w:left="0"/>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aliases w:val="Diagrama, Diagrama Diagrama Diagrama Diagrama, Diagrama Diagrama Diagrama, Diagrama Diagrama Char Char, Diagrama Diagrama Char,Diagrama Diagrama Diagrama Diagrama,Diagrama Diagrama Char Char, Char3,Char3"/>
    <w:basedOn w:val="Normal"/>
    <w:link w:val="CommentTextChar"/>
    <w:uiPriority w:val="99"/>
    <w:unhideWhenUsed/>
    <w:qFormat/>
    <w:pPr>
      <w:spacing w:line="240" w:lineRule="auto"/>
    </w:pPr>
    <w:rPr>
      <w:sz w:val="20"/>
      <w:szCs w:val="20"/>
    </w:rPr>
  </w:style>
  <w:style w:type="character" w:customStyle="1" w:styleId="CommentTextChar">
    <w:name w:val="Comment Text Char"/>
    <w:aliases w:val="Diagrama Char, Diagrama Diagrama Diagrama Diagrama Char, Diagrama Diagrama Diagrama Char, Diagrama Diagrama Char Char Char, Diagrama Diagrama Char Char1,Diagrama Diagrama Diagrama Diagrama Char,Diagrama Diagrama Char Char Char"/>
    <w:basedOn w:val="DefaultParagraphFont"/>
    <w:link w:val="CommentText"/>
    <w:uiPriority w:val="99"/>
    <w:qFormat/>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customStyle="1" w:styleId="Neapdorotaspaminjimas1">
    <w:name w:val="Neapdorotas paminėjimas1"/>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 w:type="character" w:styleId="UnresolvedMention">
    <w:name w:val="Unresolved Mention"/>
    <w:basedOn w:val="DefaultParagraphFont"/>
    <w:uiPriority w:val="99"/>
    <w:semiHidden/>
    <w:unhideWhenUsed/>
    <w:rsid w:val="001775C8"/>
    <w:rPr>
      <w:color w:val="605E5C"/>
      <w:shd w:val="clear" w:color="auto" w:fill="E1DFDD"/>
    </w:rPr>
  </w:style>
  <w:style w:type="paragraph" w:customStyle="1" w:styleId="HeaderFooter">
    <w:name w:val="Header &amp; Footer"/>
    <w:rsid w:val="00AD6560"/>
    <w:pPr>
      <w:pBdr>
        <w:top w:val="nil"/>
        <w:left w:val="nil"/>
        <w:bottom w:val="nil"/>
        <w:right w:val="nil"/>
        <w:between w:val="nil"/>
        <w:bar w:val="nil"/>
      </w:pBdr>
      <w:tabs>
        <w:tab w:val="clear" w:pos="567"/>
        <w:tab w:val="clear" w:pos="851"/>
        <w:tab w:val="clear" w:pos="992"/>
        <w:tab w:val="clear" w:pos="1134"/>
        <w:tab w:val="right" w:pos="9020"/>
      </w:tabs>
      <w:spacing w:after="0" w:line="288" w:lineRule="auto"/>
      <w:jc w:val="left"/>
    </w:pPr>
    <w:rPr>
      <w:rFonts w:ascii="Helvetica Neue Medium" w:eastAsia="Arial Unicode MS" w:hAnsi="Helvetica Neue Medium" w:cs="Arial Unicode MS"/>
      <w:color w:val="606060"/>
      <w:sz w:val="20"/>
      <w:szCs w:val="20"/>
      <w:bdr w:val="nil"/>
      <w:lang w:val="en-US"/>
      <w14:textOutline w14:w="0" w14:cap="flat" w14:cmpd="sng" w14:algn="ctr">
        <w14:noFill/>
        <w14:prstDash w14:val="solid"/>
        <w14:bevel/>
      </w14:textOutline>
    </w:rPr>
  </w:style>
  <w:style w:type="paragraph" w:customStyle="1" w:styleId="pf0">
    <w:name w:val="pf0"/>
    <w:basedOn w:val="Normal"/>
    <w:rsid w:val="00031603"/>
    <w:pPr>
      <w:tabs>
        <w:tab w:val="clear" w:pos="567"/>
        <w:tab w:val="clear" w:pos="851"/>
        <w:tab w:val="clear" w:pos="992"/>
        <w:tab w:val="clear" w:pos="1134"/>
      </w:tabs>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cf01">
    <w:name w:val="cf01"/>
    <w:basedOn w:val="DefaultParagraphFont"/>
    <w:rsid w:val="0003160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3242611">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09f50724e41b8982c5e463142aac7b70">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12db833c73a23ca982a368ac21338a90"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A6B21B-EB5F-4D2C-B5E3-B50E074B26C5}">
  <ds:schemaRefs>
    <ds:schemaRef ds:uri="http://www.imanage.com/work/xmlschem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6BC46E8-6176-4D01-A72B-9ECECE506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6F4AC3-5E58-40E5-9149-CECE2C937381}">
  <ds:schemaRefs>
    <ds:schemaRef ds:uri="http://schemas.openxmlformats.org/officeDocument/2006/bibliography"/>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41</TotalTime>
  <Pages>43</Pages>
  <Words>179091</Words>
  <Characters>102082</Characters>
  <Application>Microsoft Office Word</Application>
  <DocSecurity>0</DocSecurity>
  <Lines>850</Lines>
  <Paragraphs>56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STATYBOS RANGOS SUTARTIES BENDROSIOS SĄLYGOS</vt:lpstr>
      <vt:lpstr>STATYBOS RANGOS SUTARTIES BENDROSIOS SĄLYGOS</vt:lpstr>
    </vt:vector>
  </TitlesOfParts>
  <Company>VPT</Company>
  <LinksUpToDate>false</LinksUpToDate>
  <CharactersWithSpaces>280612</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YBOS RANGOS SUTARTIES BENDROSIOS SĄLYGOS</dc:title>
  <dc:subject/>
  <dc:creator>nijole.vaiciunaite@ellex.lt;matas.malijonis@ellex.lt;migle.petkeviciene@ellex.lt</dc:creator>
  <cp:keywords/>
  <cp:lastModifiedBy>Vaida Petruškevičiūtė</cp:lastModifiedBy>
  <cp:revision>61</cp:revision>
  <cp:lastPrinted>2021-12-16T20:35:00Z</cp:lastPrinted>
  <dcterms:created xsi:type="dcterms:W3CDTF">2024-04-12T06:46:00Z</dcterms:created>
  <dcterms:modified xsi:type="dcterms:W3CDTF">2024-08-09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TaxCatchAll">
    <vt:lpwstr>244;#Sveikatos projektų skyrius|5908eca3-6d57-464f-8cbe-536f81c5e307;#3465;#Pirkimų ir pažeidimų prevencijos skyrius|910dd03e-a0db-46f4-af07-603a3c0d6728</vt:lpwstr>
  </property>
  <property fmtid="{D5CDD505-2E9C-101B-9397-08002B2CF9AE}" pid="10" name="OLD_DMSPERMISSIONSCONFID_VALUE">
    <vt:lpwstr>True_</vt:lpwstr>
  </property>
  <property fmtid="{D5CDD505-2E9C-101B-9397-08002B2CF9AE}" pid="11" name="DmsPermissionsFlags">
    <vt:lpwstr>,SECTRUE,</vt:lpwstr>
  </property>
  <property fmtid="{D5CDD505-2E9C-101B-9397-08002B2CF9AE}" pid="12" name="DmsPermissionsDivisions">
    <vt:lpwstr>3465;#Pirkimų ir pažeidimų prevencijos skyrius|910dd03e-a0db-46f4-af07-603a3c0d6728;#244;#Sveikatos projektų skyrius|5908eca3-6d57-464f-8cbe-536f81c5e307;#47;#Bendrųjų reikalų skyrius|98e1b560-c021-41d6-9632-b7f5b05ae6e9</vt:lpwstr>
  </property>
  <property fmtid="{D5CDD505-2E9C-101B-9397-08002B2CF9AE}" pid="13" name="ContentTypeId">
    <vt:lpwstr>0x01010031A3634DF9DB4FFBA1EC65766E7376F5002DB646006A010C41A03564BD150A5EE1</vt:lpwstr>
  </property>
  <property fmtid="{D5CDD505-2E9C-101B-9397-08002B2CF9AE}" pid="14" name="DmsPermissionsUsers">
    <vt:lpwstr>1073741823;#Sistemos abonementas;#1165;#Kristina Gaižutienė;#186;#Aida Savičiūnienė;#790;#Lina Jucytė;#803;#i:0#.w|cpma\neringa-sa</vt:lpwstr>
  </property>
  <property fmtid="{D5CDD505-2E9C-101B-9397-08002B2CF9AE}" pid="15" name="DmsDocPrepDocSendRegReal">
    <vt:bool>false</vt:bool>
  </property>
  <property fmtid="{D5CDD505-2E9C-101B-9397-08002B2CF9AE}" pid="16" name="DmsWaitingForSign">
    <vt:bool>false</vt:bool>
  </property>
  <property fmtid="{D5CDD505-2E9C-101B-9397-08002B2CF9AE}" pid="17" name="DmsSendingDocType">
    <vt:lpwstr/>
  </property>
  <property fmtid="{D5CDD505-2E9C-101B-9397-08002B2CF9AE}" pid="18" name="DmsCPVADocSubtype">
    <vt:lpwstr/>
  </property>
  <property fmtid="{D5CDD505-2E9C-101B-9397-08002B2CF9AE}" pid="19" name="DmsCPVADocProgram">
    <vt:lpwstr/>
  </property>
  <property fmtid="{D5CDD505-2E9C-101B-9397-08002B2CF9AE}" pid="20" name="DmsVisers">
    <vt:lpwstr/>
  </property>
  <property fmtid="{D5CDD505-2E9C-101B-9397-08002B2CF9AE}" pid="21" name="DmsOrganizer">
    <vt:lpwstr/>
  </property>
  <property fmtid="{D5CDD505-2E9C-101B-9397-08002B2CF9AE}" pid="22" name="DmsCPVAOtherResponsiblePersons">
    <vt:lpwstr/>
  </property>
  <property fmtid="{D5CDD505-2E9C-101B-9397-08002B2CF9AE}" pid="23" name="DmsRegState">
    <vt:lpwstr>Naujas</vt:lpwstr>
  </property>
  <property fmtid="{D5CDD505-2E9C-101B-9397-08002B2CF9AE}" pid="24" name="DmsApprovers">
    <vt:lpwstr/>
  </property>
  <property fmtid="{D5CDD505-2E9C-101B-9397-08002B2CF9AE}" pid="25" name="DmsSendingType">
    <vt:lpwstr>8</vt:lpwstr>
  </property>
  <property fmtid="{D5CDD505-2E9C-101B-9397-08002B2CF9AE}" pid="26" name="DmsResponsiblePerson">
    <vt:lpwstr/>
  </property>
  <property fmtid="{D5CDD505-2E9C-101B-9397-08002B2CF9AE}" pid="27" name="DmsSigners">
    <vt:lpwstr/>
  </property>
  <property fmtid="{D5CDD505-2E9C-101B-9397-08002B2CF9AE}" pid="28" name="DmsRegPerson">
    <vt:lpwstr/>
  </property>
  <property fmtid="{D5CDD505-2E9C-101B-9397-08002B2CF9AE}" pid="29" name="DmsCoordinators">
    <vt:lpwstr/>
  </property>
  <property fmtid="{D5CDD505-2E9C-101B-9397-08002B2CF9AE}" pid="30" name="DmsDocPrepAdocType">
    <vt:lpwstr>-</vt:lpwstr>
  </property>
  <property fmtid="{D5CDD505-2E9C-101B-9397-08002B2CF9AE}" pid="31" name="DmsPermissionsConfid">
    <vt:bool>false</vt:bool>
  </property>
  <property fmtid="{D5CDD505-2E9C-101B-9397-08002B2CF9AE}" pid="32" name="e60ee4271ca74d28a1640aed29de29ee">
    <vt:lpwstr/>
  </property>
  <property fmtid="{D5CDD505-2E9C-101B-9397-08002B2CF9AE}" pid="33" name="h5d7dfff98a247c1954587ec9b17d55b">
    <vt:lpwstr/>
  </property>
  <property fmtid="{D5CDD505-2E9C-101B-9397-08002B2CF9AE}" pid="34" name="bef85333021544dbbbb8b847b70284cc">
    <vt:lpwstr/>
  </property>
  <property fmtid="{D5CDD505-2E9C-101B-9397-08002B2CF9AE}" pid="35" name="DmsCase">
    <vt:lpwstr>108633</vt:lpwstr>
  </property>
  <property fmtid="{D5CDD505-2E9C-101B-9397-08002B2CF9AE}" pid="36" name="o3cb2451d6904553a72e202c291dd6d8">
    <vt:lpwstr/>
  </property>
  <property fmtid="{D5CDD505-2E9C-101B-9397-08002B2CF9AE}" pid="37" name="b1f23dead1274c488d632b6cb8d4aba0">
    <vt:lpwstr/>
  </property>
  <property fmtid="{D5CDD505-2E9C-101B-9397-08002B2CF9AE}" pid="38" name="DmsRegister">
    <vt:lpwstr>110453</vt:lpwstr>
  </property>
</Properties>
</file>